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ABFCC8" w14:textId="10E1B61F" w:rsidR="0079126A" w:rsidRDefault="000457F8">
      <w:pPr>
        <w:rPr>
          <w:b/>
          <w:bCs/>
        </w:rPr>
      </w:pPr>
      <w:r>
        <w:rPr>
          <w:b/>
          <w:bCs/>
        </w:rPr>
        <w:t>ANNEXTURES: DISTRICT FIGURES AND TABLES</w:t>
      </w:r>
    </w:p>
    <w:p w14:paraId="1FFB8EBA" w14:textId="649357C9" w:rsidR="0046715E" w:rsidRPr="000457F8" w:rsidRDefault="0046715E">
      <w:pPr>
        <w:rPr>
          <w:rFonts w:ascii="Times New Roman" w:eastAsiaTheme="majorEastAsia" w:hAnsi="Times New Roman" w:cs="Times New Roman"/>
          <w:b/>
          <w:bCs/>
          <w:color w:val="4472C4" w:themeColor="accent1"/>
          <w:sz w:val="28"/>
          <w:szCs w:val="28"/>
        </w:rPr>
      </w:pPr>
      <w:r w:rsidRPr="000457F8">
        <w:rPr>
          <w:rFonts w:ascii="Times New Roman" w:eastAsiaTheme="majorEastAsia" w:hAnsi="Times New Roman" w:cs="Times New Roman"/>
          <w:b/>
          <w:bCs/>
          <w:color w:val="4472C4" w:themeColor="accent1"/>
          <w:sz w:val="28"/>
          <w:szCs w:val="28"/>
        </w:rPr>
        <w:t xml:space="preserve">Annex 1: BANKURA </w:t>
      </w:r>
      <w:r w:rsidR="000457F8">
        <w:rPr>
          <w:rFonts w:ascii="Times New Roman" w:eastAsiaTheme="majorEastAsia" w:hAnsi="Times New Roman" w:cs="Times New Roman"/>
          <w:b/>
          <w:bCs/>
          <w:color w:val="4472C4" w:themeColor="accent1"/>
          <w:sz w:val="28"/>
          <w:szCs w:val="28"/>
        </w:rPr>
        <w:t>DISTRICT</w:t>
      </w:r>
    </w:p>
    <w:p w14:paraId="777B04B1" w14:textId="29C056F2" w:rsidR="0079126A" w:rsidRDefault="0079126A" w:rsidP="0079126A">
      <w:pPr>
        <w:pStyle w:val="FirstParagraph"/>
        <w:jc w:val="both"/>
        <w:rPr>
          <w:rFonts w:ascii="Times New Roman" w:hAnsi="Times New Roman" w:cs="Times New Roman"/>
        </w:rPr>
      </w:pPr>
      <w:bookmarkStart w:id="0" w:name="X3ab195294bb07d25368f3a17e99ffba4277b7b0"/>
      <w:r w:rsidRPr="00CF278C">
        <w:rPr>
          <w:rFonts w:ascii="Times New Roman" w:hAnsi="Times New Roman" w:cs="Times New Roman"/>
          <w:noProof/>
        </w:rPr>
        <w:drawing>
          <wp:inline distT="0" distB="0" distL="0" distR="0" wp14:anchorId="76C80FF3" wp14:editId="7418D409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b_assembly_2021_final-analysis_pgjournal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E8441F" w14:textId="4E6904CD" w:rsidR="0079126A" w:rsidRPr="0079126A" w:rsidRDefault="0079126A" w:rsidP="0079126A">
      <w:pPr>
        <w:pStyle w:val="Heading2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79126A">
        <w:rPr>
          <w:rFonts w:ascii="Times New Roman" w:hAnsi="Times New Roman" w:cs="Times New Roman"/>
          <w:color w:val="auto"/>
          <w:sz w:val="22"/>
          <w:szCs w:val="22"/>
        </w:rPr>
        <w:t>Figure 14: BANKURA District: Winners per constituency and top 3 candidates</w:t>
      </w:r>
    </w:p>
    <w:p w14:paraId="52D43E9B" w14:textId="198A5DD0" w:rsidR="0079126A" w:rsidRPr="0079126A" w:rsidRDefault="0079126A" w:rsidP="0079126A">
      <w:pPr>
        <w:pStyle w:val="BodyText"/>
      </w:pPr>
    </w:p>
    <w:bookmarkEnd w:id="0"/>
    <w:p w14:paraId="456FE825" w14:textId="0770EC2F" w:rsidR="0079126A" w:rsidRPr="00CF278C" w:rsidRDefault="0079126A" w:rsidP="0079126A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 xml:space="preserve">Table </w:t>
      </w:r>
      <w:r>
        <w:rPr>
          <w:rFonts w:ascii="Times New Roman" w:hAnsi="Times New Roman" w:cs="Times New Roman"/>
        </w:rPr>
        <w:t>3</w:t>
      </w:r>
      <w:r w:rsidRPr="00CF278C">
        <w:rPr>
          <w:rFonts w:ascii="Times New Roman" w:hAnsi="Times New Roman" w:cs="Times New Roman"/>
        </w:rPr>
        <w:t>: BANKURA District Election Results: Top 3 Candidates by Votes in Each Constituency</w:t>
      </w:r>
    </w:p>
    <w:tbl>
      <w:tblPr>
        <w:tblStyle w:val="Heading1Char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60"/>
        <w:gridCol w:w="1152"/>
        <w:gridCol w:w="1440"/>
        <w:gridCol w:w="2160"/>
        <w:gridCol w:w="1296"/>
        <w:gridCol w:w="1440"/>
        <w:gridCol w:w="1296"/>
      </w:tblGrid>
      <w:tr w:rsidR="0079126A" w:rsidRPr="00CF278C" w14:paraId="20B11ABF" w14:textId="77777777" w:rsidTr="0079126A">
        <w:trPr>
          <w:cantSplit/>
          <w:tblHeader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9B85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onstituency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2E1B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Typ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8FA5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arty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9FBC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andidat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C14E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ositio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98F3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Vote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839E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Margin</w:t>
            </w:r>
          </w:p>
        </w:tc>
      </w:tr>
      <w:tr w:rsidR="0079126A" w:rsidRPr="00CF278C" w14:paraId="3D7072CB" w14:textId="77777777" w:rsidTr="0079126A">
        <w:trPr>
          <w:cantSplit/>
          <w:jc w:val="center"/>
        </w:trPr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BD91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NKURA</w:t>
            </w:r>
          </w:p>
        </w:tc>
        <w:tc>
          <w:tcPr>
            <w:tcW w:w="115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4410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FF5E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852B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iladr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Sekhar Dana</w:t>
            </w:r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AF79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A7C6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5,466</w:t>
            </w:r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28B8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,468</w:t>
            </w:r>
          </w:p>
        </w:tc>
      </w:tr>
      <w:tr w:rsidR="0079126A" w:rsidRPr="00CF278C" w14:paraId="1D21F61A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0B60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NKU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4140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1BA4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2CAF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yantik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an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15BE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F24D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3,99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49B2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0,234</w:t>
            </w:r>
          </w:p>
        </w:tc>
      </w:tr>
      <w:tr w:rsidR="0079126A" w:rsidRPr="00CF278C" w14:paraId="7B544B60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AF46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NKU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DD1C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697E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DC75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dharan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an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43ED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AFAA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3,76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F600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,257</w:t>
            </w:r>
          </w:p>
        </w:tc>
      </w:tr>
      <w:tr w:rsidR="0079126A" w:rsidRPr="00CF278C" w14:paraId="32C78E4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CA9B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RJO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7DDD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5A35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9447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lok Mukh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336C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8818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3,29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EC63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,269</w:t>
            </w:r>
          </w:p>
        </w:tc>
      </w:tr>
      <w:tr w:rsidR="0079126A" w:rsidRPr="00CF278C" w14:paraId="119012B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98F7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RJO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163A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8E9F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3882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prit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Chatt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B5CE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87CE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0,02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CD2C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4,786</w:t>
            </w:r>
          </w:p>
        </w:tc>
      </w:tr>
      <w:tr w:rsidR="0079126A" w:rsidRPr="00CF278C" w14:paraId="77207CF3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A9CE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RJO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2C42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CE64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A721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jit Chakrabort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84C0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8FB4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5,23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D047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0,332</w:t>
            </w:r>
          </w:p>
        </w:tc>
      </w:tr>
      <w:tr w:rsidR="0079126A" w:rsidRPr="00CF278C" w14:paraId="2D4DAD1D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679E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SHNU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0587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F494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B773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anmay Ghosh (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umb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9894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4D5F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9,68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0544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,420</w:t>
            </w:r>
          </w:p>
        </w:tc>
      </w:tr>
      <w:tr w:rsidR="0079126A" w:rsidRPr="00CF278C" w14:paraId="33FB3625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7076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BISHNU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3F16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0E75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7D63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rchit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id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2AFA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8D30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8,26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3E8E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2,455</w:t>
            </w:r>
          </w:p>
        </w:tc>
      </w:tr>
      <w:tr w:rsidR="0079126A" w:rsidRPr="00CF278C" w14:paraId="016502EE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8FAE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SHNU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DC15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DF4A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F754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eb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Chatt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3BB2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F992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5,81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2C8F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395</w:t>
            </w:r>
          </w:p>
        </w:tc>
      </w:tr>
      <w:tr w:rsidR="0079126A" w:rsidRPr="00CF278C" w14:paraId="607342D5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E0B5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HATN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6399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C162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BCD6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tyanaray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Mukhopadhya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401C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5C1F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0,23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F8FF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,164</w:t>
            </w:r>
          </w:p>
        </w:tc>
      </w:tr>
      <w:tr w:rsidR="0079126A" w:rsidRPr="00CF278C" w14:paraId="486209EF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7DD7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HATN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8E4C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D23A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E499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basish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tabyal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AD47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6B20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3,06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9731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3,369</w:t>
            </w:r>
          </w:p>
        </w:tc>
      </w:tr>
      <w:tr w:rsidR="0079126A" w:rsidRPr="00CF278C" w14:paraId="507115A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3ECF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HATN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6AE8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3239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S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89BC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Falguni Mukh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C6E1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94C6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,70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55E5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,186</w:t>
            </w:r>
          </w:p>
        </w:tc>
      </w:tr>
      <w:tr w:rsidR="0079126A" w:rsidRPr="00CF278C" w14:paraId="08CF5DD1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8B70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DUS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18D8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08BE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303F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Nirmal Kumar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har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CE53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3375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4,93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DF65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,220</w:t>
            </w:r>
          </w:p>
        </w:tc>
      </w:tr>
      <w:tr w:rsidR="0079126A" w:rsidRPr="00CF278C" w14:paraId="206F0F7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ECCF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DUS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A798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5CAD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2C7C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un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Met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645C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FB72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7,71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19D5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5,097</w:t>
            </w:r>
          </w:p>
        </w:tc>
      </w:tr>
      <w:tr w:rsidR="0079126A" w:rsidRPr="00CF278C" w14:paraId="35BD1EE3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12CC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DUS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FEBB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2BD6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7C2F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y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Kumar Shill (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gd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EAB2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9174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61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F521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,437</w:t>
            </w:r>
          </w:p>
        </w:tc>
      </w:tr>
      <w:tr w:rsidR="0079126A" w:rsidRPr="00CF278C" w14:paraId="142A0A6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6BED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TUL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3DF7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0121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3225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rakal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rotiher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88A7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3E50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6,02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6C89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,785</w:t>
            </w:r>
          </w:p>
        </w:tc>
      </w:tr>
      <w:tr w:rsidR="0079126A" w:rsidRPr="00CF278C" w14:paraId="721FEFDF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E823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TUL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7300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B776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FAC7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ngeeta Malik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81E1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7D99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4,23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318E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6,480</w:t>
            </w:r>
          </w:p>
        </w:tc>
      </w:tr>
      <w:tr w:rsidR="0079126A" w:rsidRPr="00CF278C" w14:paraId="1848DF9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22B8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TUL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DD60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7C20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B3BF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kshay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ntr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8603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F6CD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7,75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ED4D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5,238</w:t>
            </w:r>
          </w:p>
        </w:tc>
      </w:tr>
      <w:tr w:rsidR="0079126A" w:rsidRPr="00CF278C" w14:paraId="0D8A539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5FA9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OND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A89A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FCAF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A7D3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gram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Amarnath 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hakha</w:t>
            </w:r>
            <w:proofErr w:type="spellEnd"/>
            <w:proofErr w:type="gram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34B4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BAC8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4,94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6605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,551</w:t>
            </w:r>
          </w:p>
        </w:tc>
      </w:tr>
      <w:tr w:rsidR="0079126A" w:rsidRPr="00CF278C" w14:paraId="3211AEF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51F2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OND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99C9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A5E1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8B2D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rup Kumar Kha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26A3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217C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3,38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6E59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7,776</w:t>
            </w:r>
          </w:p>
        </w:tc>
      </w:tr>
      <w:tr w:rsidR="0079126A" w:rsidRPr="00CF278C" w14:paraId="5CAD847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1F18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OND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C9FE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0265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FB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B5F8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arapad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Chakrabart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D617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FEEE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5,61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C553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,734</w:t>
            </w:r>
          </w:p>
        </w:tc>
      </w:tr>
      <w:tr w:rsidR="0079126A" w:rsidRPr="00CF278C" w14:paraId="4208242A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F4AC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I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5AA8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D151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F688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rityunjoy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urmu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9D40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86B0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1,04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F053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9,398</w:t>
            </w:r>
          </w:p>
        </w:tc>
      </w:tr>
      <w:tr w:rsidR="0079126A" w:rsidRPr="00CF278C" w14:paraId="3C6B242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02B8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I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2FD2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6F84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02C6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Sudhanshu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nsd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3B55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FDF3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1,64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3CF7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5,052</w:t>
            </w:r>
          </w:p>
        </w:tc>
      </w:tr>
      <w:tr w:rsidR="0079126A" w:rsidRPr="00CF278C" w14:paraId="2401E880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6EC3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I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10A7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A72A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SSCM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E710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ilan Mand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3D2A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5C6E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,59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BA12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,607</w:t>
            </w:r>
          </w:p>
        </w:tc>
      </w:tr>
      <w:tr w:rsidR="0079126A" w:rsidRPr="00CF278C" w14:paraId="7D3A7C9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14B1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NIBUNDH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AB45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4E7D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ED72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yotsna Mand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1E2D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837D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0,92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3C00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,939</w:t>
            </w:r>
          </w:p>
        </w:tc>
      </w:tr>
      <w:tr w:rsidR="0079126A" w:rsidRPr="00CF278C" w14:paraId="47E534DE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9D77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NIBUNDH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ABAD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E3A5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222C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shudiram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udu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E1FF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C11A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6,98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D265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6,932</w:t>
            </w:r>
          </w:p>
        </w:tc>
      </w:tr>
      <w:tr w:rsidR="0079126A" w:rsidRPr="00CF278C" w14:paraId="50C6B36F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A115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NIBUNDH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76D7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FB06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DF83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eblin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embram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734C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1CE3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0,05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0750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5,250</w:t>
            </w:r>
          </w:p>
        </w:tc>
      </w:tr>
      <w:tr w:rsidR="0079126A" w:rsidRPr="00CF278C" w14:paraId="5E9A58A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E890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LTO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AE9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9CE5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D0B3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ur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Chandan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4F43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A69F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1,64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F8C6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,145</w:t>
            </w:r>
          </w:p>
        </w:tc>
      </w:tr>
      <w:tr w:rsidR="0079126A" w:rsidRPr="00CF278C" w14:paraId="2FE99B5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80DE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LTO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B48B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070F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B66B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ontosh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Kumar Mo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0406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301D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7,50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B445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3,419</w:t>
            </w:r>
          </w:p>
        </w:tc>
      </w:tr>
      <w:tr w:rsidR="0079126A" w:rsidRPr="00CF278C" w14:paraId="4891F79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93B7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LTO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A019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AF54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FE02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ndadula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ur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7500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6BD6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4,08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C87C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,530</w:t>
            </w:r>
          </w:p>
        </w:tc>
      </w:tr>
      <w:tr w:rsidR="0079126A" w:rsidRPr="00CF278C" w14:paraId="25199AF1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375C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ONAMUKH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B2A8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BCDA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D00C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ibaka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haram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43B0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90F6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8,16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09B1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,888</w:t>
            </w:r>
          </w:p>
        </w:tc>
      </w:tr>
      <w:tr w:rsidR="0079126A" w:rsidRPr="00CF278C" w14:paraId="0B1C4739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9D93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ONAMUKH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E8EF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E480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D3EC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Dr. Shyamal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ntr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D5DA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E02C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7,27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DF1A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1,548</w:t>
            </w:r>
          </w:p>
        </w:tc>
      </w:tr>
      <w:tr w:rsidR="0079126A" w:rsidRPr="00CF278C" w14:paraId="161A603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507F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SONAMUKH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023D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AD78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B1E4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jit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Ra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5412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1CB0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5,72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61B8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953</w:t>
            </w:r>
          </w:p>
        </w:tc>
      </w:tr>
      <w:tr w:rsidR="0079126A" w:rsidRPr="00CF278C" w14:paraId="67379AD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AAA0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ALDANG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8916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FCAC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224E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rup Chakrabort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DB29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A19E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2,02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1CB0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377</w:t>
            </w:r>
          </w:p>
        </w:tc>
      </w:tr>
      <w:tr w:rsidR="0079126A" w:rsidRPr="00CF278C" w14:paraId="5FE1D5AB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C4AA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ALDANG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9B28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1C8A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C1EB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hyamal Kumar Sarkar (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en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4119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40BB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9,64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29CB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6,460</w:t>
            </w:r>
          </w:p>
        </w:tc>
      </w:tr>
      <w:tr w:rsidR="0079126A" w:rsidRPr="00CF278C" w14:paraId="0895D2E3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EDF2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ALDANG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321D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65D7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CA40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noranj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Patr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E704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6EAE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3,18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E6A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9,671</w:t>
            </w:r>
          </w:p>
        </w:tc>
      </w:tr>
    </w:tbl>
    <w:p w14:paraId="47696184" w14:textId="6A94015D" w:rsidR="0079126A" w:rsidRDefault="0079126A"/>
    <w:p w14:paraId="4B0538D5" w14:textId="77777777" w:rsidR="0079126A" w:rsidRDefault="0079126A">
      <w:r>
        <w:br w:type="page"/>
      </w:r>
    </w:p>
    <w:p w14:paraId="2C461C12" w14:textId="573E640A" w:rsidR="0046715E" w:rsidRDefault="0046715E" w:rsidP="0079126A">
      <w:pPr>
        <w:pStyle w:val="Heading2"/>
        <w:jc w:val="both"/>
        <w:rPr>
          <w:rFonts w:ascii="Times New Roman" w:hAnsi="Times New Roman" w:cs="Times New Roman"/>
        </w:rPr>
      </w:pPr>
      <w:bookmarkStart w:id="1" w:name="Xb1ef88fa066970ce69e807ce87a89d9144987dd"/>
      <w:r>
        <w:rPr>
          <w:rFonts w:ascii="Times New Roman" w:hAnsi="Times New Roman" w:cs="Times New Roman"/>
        </w:rPr>
        <w:lastRenderedPageBreak/>
        <w:t>Annex 2: BARDHAMAN DISTRICT</w:t>
      </w:r>
    </w:p>
    <w:p w14:paraId="22621A5F" w14:textId="720105BD" w:rsidR="0079126A" w:rsidRPr="00CF278C" w:rsidRDefault="0079126A" w:rsidP="0079126A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2. BARDHAMAN District: Winners per constituency and top 3 candidates</w:t>
      </w:r>
    </w:p>
    <w:p w14:paraId="289A83EF" w14:textId="77777777" w:rsidR="0079126A" w:rsidRPr="00CF278C" w:rsidRDefault="0079126A" w:rsidP="0079126A">
      <w:pPr>
        <w:pStyle w:val="FirstParagraph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  <w:noProof/>
        </w:rPr>
        <w:drawing>
          <wp:inline distT="0" distB="0" distL="0" distR="0" wp14:anchorId="225C224E" wp14:editId="439CBE09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b_assembly_2021_final-analysis_pgjournal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"/>
    <w:p w14:paraId="4AC41DFF" w14:textId="77777777" w:rsidR="0079126A" w:rsidRPr="00CF278C" w:rsidRDefault="0079126A" w:rsidP="0079126A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Table 3: BARDHAMAN District Election Results: Top 3 Candidates by Votes in Each Constituency</w:t>
      </w:r>
    </w:p>
    <w:tbl>
      <w:tblPr>
        <w:tblStyle w:val="Heading1Char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60"/>
        <w:gridCol w:w="1152"/>
        <w:gridCol w:w="1440"/>
        <w:gridCol w:w="2160"/>
        <w:gridCol w:w="1296"/>
        <w:gridCol w:w="1440"/>
        <w:gridCol w:w="1296"/>
      </w:tblGrid>
      <w:tr w:rsidR="0079126A" w:rsidRPr="00CF278C" w14:paraId="283E3893" w14:textId="77777777" w:rsidTr="0079126A">
        <w:trPr>
          <w:cantSplit/>
          <w:tblHeader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FA5F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onstituency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FB96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Typ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8336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arty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8DCD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andidat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D2FE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ositio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4485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Vote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77EF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Margin</w:t>
            </w:r>
          </w:p>
        </w:tc>
      </w:tr>
      <w:tr w:rsidR="0079126A" w:rsidRPr="00CF278C" w14:paraId="0C0CF618" w14:textId="77777777" w:rsidTr="0079126A">
        <w:trPr>
          <w:cantSplit/>
          <w:jc w:val="center"/>
        </w:trPr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D226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SANSOL DAKSHIN</w:t>
            </w:r>
          </w:p>
        </w:tc>
        <w:tc>
          <w:tcPr>
            <w:tcW w:w="115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D18A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71BF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91BE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gnimitr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Paul</w:t>
            </w:r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0AE8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47F0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7,881</w:t>
            </w:r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A37D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,487</w:t>
            </w:r>
          </w:p>
        </w:tc>
      </w:tr>
      <w:tr w:rsidR="0079126A" w:rsidRPr="00CF278C" w14:paraId="6960817F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9B92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SANSOL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1F7F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2D24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9473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yan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Gho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D813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1EC7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3,39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9B63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7,422</w:t>
            </w:r>
          </w:p>
        </w:tc>
      </w:tr>
      <w:tr w:rsidR="0079126A" w:rsidRPr="00CF278C" w14:paraId="30BC1C0A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4C85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SANSOL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69E5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4C57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96FF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rasanta Gho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9B7A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7D98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5,97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1425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506</w:t>
            </w:r>
          </w:p>
        </w:tc>
      </w:tr>
      <w:tr w:rsidR="0079126A" w:rsidRPr="00CF278C" w14:paraId="334F55C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C8A3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SANSOL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E5C7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EBCF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51BB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hatak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oloy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5F5C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3B8F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0,93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D14A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1,110</w:t>
            </w:r>
          </w:p>
        </w:tc>
      </w:tr>
      <w:tr w:rsidR="0079126A" w:rsidRPr="00CF278C" w14:paraId="295B06D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A120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SANSOL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2578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3DC3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3D01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rishnend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Mukh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4113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4A69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9,82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70F1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5,350</w:t>
            </w:r>
          </w:p>
        </w:tc>
      </w:tr>
      <w:tr w:rsidR="0079126A" w:rsidRPr="00CF278C" w14:paraId="02BB5999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1B73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SANSOL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E049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3896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SSCM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BC94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Mohammad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ustaqim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588D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FE7C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,47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C0CF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,123</w:t>
            </w:r>
          </w:p>
        </w:tc>
      </w:tr>
      <w:tr w:rsidR="0079126A" w:rsidRPr="00CF278C" w14:paraId="0B515E45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8F69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AUSGRA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88E3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4CDE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B6B9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bhedanand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hander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C19F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CC79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0,39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0A6F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,815</w:t>
            </w:r>
          </w:p>
        </w:tc>
      </w:tr>
      <w:tr w:rsidR="0079126A" w:rsidRPr="00CF278C" w14:paraId="72F4AD10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A341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USGRA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C301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DB9D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07FD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lit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Maj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5678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1424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8,57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8FD2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8,178</w:t>
            </w:r>
          </w:p>
        </w:tc>
      </w:tr>
      <w:tr w:rsidR="0079126A" w:rsidRPr="00CF278C" w14:paraId="28E7E5F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02E3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USGRA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A6B2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E336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5D32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anchal Kumar Majh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23A8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B880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0,39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E900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6,360</w:t>
            </w:r>
          </w:p>
        </w:tc>
      </w:tr>
      <w:tr w:rsidR="0079126A" w:rsidRPr="00CF278C" w14:paraId="3EAA7AFD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ECA0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RBAN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9C52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CB1F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36FC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dh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Upadhya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3D71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0921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8,43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116F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3,457</w:t>
            </w:r>
          </w:p>
        </w:tc>
      </w:tr>
      <w:tr w:rsidR="0079126A" w:rsidRPr="00CF278C" w14:paraId="58C2F9D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D086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RBAN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88F7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3C01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CE44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rijit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D90C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7926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4,97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88C8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6,011</w:t>
            </w:r>
          </w:p>
        </w:tc>
      </w:tr>
      <w:tr w:rsidR="0079126A" w:rsidRPr="00CF278C" w14:paraId="02C9C0F7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7AA4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RBAN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D868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F674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9CE0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nendr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Nath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gch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1EE7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4F6E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,96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01EC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,923</w:t>
            </w:r>
          </w:p>
        </w:tc>
      </w:tr>
      <w:tr w:rsidR="0079126A" w:rsidRPr="00CF278C" w14:paraId="7EAFAFAB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C833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RDHAMAN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1E93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D8BF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0906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hok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D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F8B8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81C3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1,01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F857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,105</w:t>
            </w:r>
          </w:p>
        </w:tc>
      </w:tr>
      <w:tr w:rsidR="0079126A" w:rsidRPr="00CF278C" w14:paraId="50229B6A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32F2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RDHAMAN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3D02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4D60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3F2E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ndip Nand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A8DB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C753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2,91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A560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9,564</w:t>
            </w:r>
          </w:p>
        </w:tc>
      </w:tr>
      <w:tr w:rsidR="0079126A" w:rsidRPr="00CF278C" w14:paraId="07934F80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101A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RDHAMAN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A57B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2CED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6922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rith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ah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2DAC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F1B7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3,34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DA01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9,639</w:t>
            </w:r>
          </w:p>
        </w:tc>
      </w:tr>
      <w:tr w:rsidR="0079126A" w:rsidRPr="00CF278C" w14:paraId="4D72334D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D9D5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RDHAMAN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AFE0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F6AE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58B3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isith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Kumar Malik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9BE2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FBDF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1,21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7C5F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7,268</w:t>
            </w:r>
          </w:p>
        </w:tc>
      </w:tr>
      <w:tr w:rsidR="0079126A" w:rsidRPr="00CF278C" w14:paraId="0805742A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6EF0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RDHAMAN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BF7F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5A41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3DD0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Radha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nt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2CF2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2BA5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3,94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2FF3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2,915</w:t>
            </w:r>
          </w:p>
        </w:tc>
      </w:tr>
      <w:tr w:rsidR="0079126A" w:rsidRPr="00CF278C" w14:paraId="7215F72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635E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RDHAMAN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F36D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8827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2FD2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and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or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Let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7ACA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7151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1,02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1542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7,681</w:t>
            </w:r>
          </w:p>
        </w:tc>
      </w:tr>
      <w:tr w:rsidR="0079126A" w:rsidRPr="00CF278C" w14:paraId="12E60B7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708E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HA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D644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BDF6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5C7A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Adhikari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ngobind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8768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9043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8,02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3C1F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1,741</w:t>
            </w:r>
          </w:p>
        </w:tc>
      </w:tr>
      <w:tr w:rsidR="0079126A" w:rsidRPr="00CF278C" w14:paraId="67D6C5EF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26DB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HA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7894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B32E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D93C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hendranath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owar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AFF6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5D30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6,28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DE35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6,680</w:t>
            </w:r>
          </w:p>
        </w:tc>
      </w:tr>
      <w:tr w:rsidR="0079126A" w:rsidRPr="00CF278C" w14:paraId="02C46CE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4596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HA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6E71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C1DF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5966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zrul Haqu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8680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CAB3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9,60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042E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5,261</w:t>
            </w:r>
          </w:p>
        </w:tc>
      </w:tr>
      <w:tr w:rsidR="0079126A" w:rsidRPr="00CF278C" w14:paraId="7066261A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33FA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URGAPUR PASCHI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D99B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E431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FB14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Lakshman Chandra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horu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FC86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8F82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1,18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5DC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4,664</w:t>
            </w:r>
          </w:p>
        </w:tc>
      </w:tr>
      <w:tr w:rsidR="0079126A" w:rsidRPr="00CF278C" w14:paraId="4984DC2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0B94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URGAPUR PASCHI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04F6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3EDC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4C0F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swanath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rial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C3C0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84A2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6,52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2E55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8,492</w:t>
            </w:r>
          </w:p>
        </w:tc>
      </w:tr>
      <w:tr w:rsidR="0079126A" w:rsidRPr="00CF278C" w14:paraId="6518ADF3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F6C3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URGAPUR PASCHI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7207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6698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C0FA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ebesh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Chakrabort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153C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8F36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8,03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DBF8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5,406</w:t>
            </w:r>
          </w:p>
        </w:tc>
      </w:tr>
      <w:tr w:rsidR="0079126A" w:rsidRPr="00CF278C" w14:paraId="293E0D9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6274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URGAPUR PURB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EC7F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AD0B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5989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radip Mazumd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B440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D875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9,30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E542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,746</w:t>
            </w:r>
          </w:p>
        </w:tc>
      </w:tr>
      <w:tr w:rsidR="0079126A" w:rsidRPr="00CF278C" w14:paraId="45A92CC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C3C0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DURGAPUR PURB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72DF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BEFC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B110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Colonel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iptans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Chaudhur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8B13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3D1C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5,55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321E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6,494</w:t>
            </w:r>
          </w:p>
        </w:tc>
      </w:tr>
      <w:tr w:rsidR="0079126A" w:rsidRPr="00CF278C" w14:paraId="7B3E2ED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7CA9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URGAPUR PURB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4368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CEF4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4318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bhas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Ray Chaudhur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D3E3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7CD7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9,06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15A9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6,435</w:t>
            </w:r>
          </w:p>
        </w:tc>
      </w:tr>
      <w:tr w:rsidR="0079126A" w:rsidRPr="00CF278C" w14:paraId="7A51360A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71CD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ALS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9080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6557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A0E1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Nepal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horu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BBAA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5B11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9,50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8110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9,262</w:t>
            </w:r>
          </w:p>
        </w:tc>
      </w:tr>
      <w:tr w:rsidR="0079126A" w:rsidRPr="00CF278C" w14:paraId="1721FE4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3264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ALS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13DC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CB58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D67B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kash Bisw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FD51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F448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0,24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5A39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3,222</w:t>
            </w:r>
          </w:p>
        </w:tc>
      </w:tr>
      <w:tr w:rsidR="0079126A" w:rsidRPr="00CF278C" w14:paraId="0969C41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4873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ALS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517C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D5D3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FB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D1A5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Nandalal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ondit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8208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57A6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7,02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53ED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3,502</w:t>
            </w:r>
          </w:p>
        </w:tc>
      </w:tr>
      <w:tr w:rsidR="0079126A" w:rsidRPr="00CF278C" w14:paraId="7B28CDE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52A8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AMAL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C89E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24F9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4E97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lok Kumar Majh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D535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2498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6,99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AB61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7,971</w:t>
            </w:r>
          </w:p>
        </w:tc>
      </w:tr>
      <w:tr w:rsidR="0079126A" w:rsidRPr="00CF278C" w14:paraId="1B8542F0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0C5B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AMAL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D64A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C3C5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3498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laram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par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929F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BEC1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9,02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CA51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5,730</w:t>
            </w:r>
          </w:p>
        </w:tc>
      </w:tr>
      <w:tr w:rsidR="0079126A" w:rsidRPr="00CF278C" w14:paraId="6CD04C0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5B44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AMAL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2347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3969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5054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Samar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zr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8809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AB84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3,29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BC92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0,433</w:t>
            </w:r>
          </w:p>
        </w:tc>
      </w:tr>
      <w:tr w:rsidR="0079126A" w:rsidRPr="00CF278C" w14:paraId="6564158F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0D21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AMURI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80BB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6BCD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6FE2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reram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Sing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243D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2599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1,00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4BE4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,051</w:t>
            </w:r>
          </w:p>
        </w:tc>
      </w:tr>
      <w:tr w:rsidR="0079126A" w:rsidRPr="00CF278C" w14:paraId="7DA6E191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C0D8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AMURI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EDFA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823E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61AE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apas Kumar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2DC6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EEBA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2,95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27BD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8,133</w:t>
            </w:r>
          </w:p>
        </w:tc>
      </w:tr>
      <w:tr w:rsidR="0079126A" w:rsidRPr="00CF278C" w14:paraId="3C328A2A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8636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AMURI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B07D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99D2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DA76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she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Gho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CA90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E819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4,81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E28D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2,409</w:t>
            </w:r>
          </w:p>
        </w:tc>
      </w:tr>
      <w:tr w:rsidR="0079126A" w:rsidRPr="00CF278C" w14:paraId="5A0EE45D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B4BF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LN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E335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4B77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F642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eboprasad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ag (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olt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181F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4704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6,07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3EB1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,478</w:t>
            </w:r>
          </w:p>
        </w:tc>
      </w:tr>
      <w:tr w:rsidR="0079126A" w:rsidRPr="00CF278C" w14:paraId="0F3FF08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BAC2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LN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87BB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EAE4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1170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swajit Kundu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E93E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D160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8,59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3EAB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9,590</w:t>
            </w:r>
          </w:p>
        </w:tc>
      </w:tr>
      <w:tr w:rsidR="0079126A" w:rsidRPr="00CF278C" w14:paraId="47B355CB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A720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LN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58FB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683F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2898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irab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Kha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1F8C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2895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9,00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BC9A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6,498</w:t>
            </w:r>
          </w:p>
        </w:tc>
      </w:tr>
      <w:tr w:rsidR="0079126A" w:rsidRPr="00CF278C" w14:paraId="5006FAD1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F35F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TW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55FA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3623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C661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bindranath Chatt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59FC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069B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7,89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38CA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,155</w:t>
            </w:r>
          </w:p>
        </w:tc>
      </w:tr>
      <w:tr w:rsidR="0079126A" w:rsidRPr="00CF278C" w14:paraId="253AF0A5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1075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TW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4095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671C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76A6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hyama Majumd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906F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C477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8,73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F242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5,763</w:t>
            </w:r>
          </w:p>
        </w:tc>
      </w:tr>
      <w:tr w:rsidR="0079126A" w:rsidRPr="00CF278C" w14:paraId="2A3FCA2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EA2C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TW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8DA3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8ED0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9754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rabir Gangul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572A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B165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97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462D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,196</w:t>
            </w:r>
          </w:p>
        </w:tc>
      </w:tr>
      <w:tr w:rsidR="0079126A" w:rsidRPr="00CF278C" w14:paraId="01952965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AEA4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ETUGRA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BBA5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98C5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946B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ekh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honawez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B7A6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4A98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0,22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8522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683</w:t>
            </w:r>
          </w:p>
        </w:tc>
      </w:tr>
      <w:tr w:rsidR="0079126A" w:rsidRPr="00CF278C" w14:paraId="1331F6C5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1BF2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ETUGRA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E8B7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8384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4E26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nad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Ghosh (Mathura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E49C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1589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7,54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1930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7,451</w:t>
            </w:r>
          </w:p>
        </w:tc>
      </w:tr>
      <w:tr w:rsidR="0079126A" w:rsidRPr="00CF278C" w14:paraId="160143E9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48FD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ETUGRA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F5F1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F8E2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D731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izanu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Kabir (Dhiraj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51C3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7275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0,09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C2C0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6,472</w:t>
            </w:r>
          </w:p>
        </w:tc>
      </w:tr>
      <w:tr w:rsidR="0079126A" w:rsidRPr="00CF278C" w14:paraId="26D04DA7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70CC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HANDAGHOSH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2CF1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E9AA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03D4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bi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Chandra Bag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BBE9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C3D2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4,26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2591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0,886</w:t>
            </w:r>
          </w:p>
        </w:tc>
      </w:tr>
      <w:tr w:rsidR="0079126A" w:rsidRPr="00CF278C" w14:paraId="5B0D341B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FBD0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HANDAGHOSH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3D30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41F7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8FE1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jan Ma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87F9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479E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3,37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5AB6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0,455</w:t>
            </w:r>
          </w:p>
        </w:tc>
      </w:tr>
      <w:tr w:rsidR="0079126A" w:rsidRPr="00CF278C" w14:paraId="01D242A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4D7A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HANDAGHOSH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23EC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FC7C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F71C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sim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C0B3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76B3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2,92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7F65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9,458</w:t>
            </w:r>
          </w:p>
        </w:tc>
      </w:tr>
      <w:tr w:rsidR="0079126A" w:rsidRPr="00CF278C" w14:paraId="68318D87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3820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KULT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FB7A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4AD1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0890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gram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jay  Kumar</w:t>
            </w:r>
            <w:proofErr w:type="gram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Podd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64E5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8A6F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1,11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B1F0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79</w:t>
            </w:r>
          </w:p>
        </w:tc>
      </w:tr>
      <w:tr w:rsidR="0079126A" w:rsidRPr="00CF278C" w14:paraId="1A1A6F85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F734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ULT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6083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6F4C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8A63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Ujjal Chatt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C9F6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C516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0,43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C3A6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4,638</w:t>
            </w:r>
          </w:p>
        </w:tc>
      </w:tr>
      <w:tr w:rsidR="0079126A" w:rsidRPr="00CF278C" w14:paraId="4D0F1003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507D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ULT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A009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4AF7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D461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and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Das Chatt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5FD8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BE77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,79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C1F7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,242</w:t>
            </w:r>
          </w:p>
        </w:tc>
      </w:tr>
      <w:tr w:rsidR="0079126A" w:rsidRPr="00CF278C" w14:paraId="2D832EEA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6148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NGALKOT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EB69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0A5F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CA59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purb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Chowdhury (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cha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A558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0A9B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7,59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B7A6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2,337</w:t>
            </w:r>
          </w:p>
        </w:tc>
      </w:tr>
      <w:tr w:rsidR="0079126A" w:rsidRPr="00CF278C" w14:paraId="049AD80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B7FA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NGALKOT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D0FC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3CEB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D1E2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Rana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rotap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Goswam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AFE3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725F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5,25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9937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8,476</w:t>
            </w:r>
          </w:p>
        </w:tc>
      </w:tr>
      <w:tr w:rsidR="0079126A" w:rsidRPr="00CF278C" w14:paraId="3F4FA51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E6D4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NGALKOT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3AD8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5520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9FBD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Choudhury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hajahan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0353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62FF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6,78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BA89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957</w:t>
            </w:r>
          </w:p>
        </w:tc>
      </w:tr>
      <w:tr w:rsidR="0079126A" w:rsidRPr="00CF278C" w14:paraId="086502F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D1CF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EMA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D707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FA62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5C67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dhusudan Bhattachary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B81B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C5C6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4,85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22FE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3,078</w:t>
            </w:r>
          </w:p>
        </w:tc>
      </w:tr>
      <w:tr w:rsidR="0079126A" w:rsidRPr="00CF278C" w14:paraId="6BDB8C2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EB6B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EMA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431D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806A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310F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hismadeb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hattachary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E188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02CF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1,77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8E5F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6,155</w:t>
            </w:r>
          </w:p>
        </w:tc>
      </w:tr>
      <w:tr w:rsidR="0079126A" w:rsidRPr="00CF278C" w14:paraId="5977C273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C6FF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EMA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0086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F680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6C44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nat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an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4118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099E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5,61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CAEB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3,497</w:t>
            </w:r>
          </w:p>
        </w:tc>
      </w:tr>
      <w:tr w:rsidR="0079126A" w:rsidRPr="00CF278C" w14:paraId="0854C36E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BAE7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ONTESW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1BCC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460E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58D3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Chowdhury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iddiqullah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7BCB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F9FB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5,46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FAE7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1,805</w:t>
            </w:r>
          </w:p>
        </w:tc>
      </w:tr>
      <w:tr w:rsidR="0079126A" w:rsidRPr="00CF278C" w14:paraId="6308F99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A0F4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ONTESW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8F91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919E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3D3B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ikat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nj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DE5A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101A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3,65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93B6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8,915</w:t>
            </w:r>
          </w:p>
        </w:tc>
      </w:tr>
      <w:tr w:rsidR="0079126A" w:rsidRPr="00CF278C" w14:paraId="2961607D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C1CE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ONTESW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CB0F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EBE2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22C9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nupam Gho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5AD2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11E5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4,74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4DF2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2,863</w:t>
            </w:r>
          </w:p>
        </w:tc>
      </w:tr>
      <w:tr w:rsidR="0079126A" w:rsidRPr="00CF278C" w14:paraId="37979E9A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F714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NDABESW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990C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3EFE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7EB1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rendranath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Chakrabort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3316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AA73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3,92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DB36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,803</w:t>
            </w:r>
          </w:p>
        </w:tc>
      </w:tr>
      <w:tr w:rsidR="0079126A" w:rsidRPr="00CF278C" w14:paraId="29205B0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C584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NDABESW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38FE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58C2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DB2B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Kumar </w:t>
            </w:r>
            <w:proofErr w:type="gram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itendra  Tewari</w:t>
            </w:r>
            <w:proofErr w:type="gram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D0EE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2D07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0,11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4904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7,923</w:t>
            </w:r>
          </w:p>
        </w:tc>
      </w:tr>
      <w:tr w:rsidR="0079126A" w:rsidRPr="00CF278C" w14:paraId="66BEFDA7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0BDA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NDABESW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7E27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8D22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37FA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Subhas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ur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5272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CA65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19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62BE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,461</w:t>
            </w:r>
          </w:p>
        </w:tc>
      </w:tr>
      <w:tr w:rsidR="0079126A" w:rsidRPr="00CF278C" w14:paraId="4D4D0E29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5ED7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URBASTHALI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413D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9497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41C7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wap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Debnat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4F0F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C6D7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5,69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FA01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7,410</w:t>
            </w:r>
          </w:p>
        </w:tc>
      </w:tr>
      <w:tr w:rsidR="0079126A" w:rsidRPr="00CF278C" w14:paraId="1AFD7399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50E2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URBASTHALI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C4D5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03A1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1F16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jib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Kumar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howmick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7D7B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B374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8,28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4C10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3,227</w:t>
            </w:r>
          </w:p>
        </w:tc>
      </w:tr>
      <w:tr w:rsidR="0079126A" w:rsidRPr="00CF278C" w14:paraId="139F68EB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8707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URBASTHALI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ECAA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0A76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3129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bhijit Bhattacharyy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D854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E947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5,06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352E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,956</w:t>
            </w:r>
          </w:p>
        </w:tc>
      </w:tr>
      <w:tr w:rsidR="0079126A" w:rsidRPr="00CF278C" w14:paraId="5F26BE9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8B76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URBASTHALI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1589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1699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C5E3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ap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Chatt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6F27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FB52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2,42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4E29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,706</w:t>
            </w:r>
          </w:p>
        </w:tc>
      </w:tr>
      <w:tr w:rsidR="0079126A" w:rsidRPr="00CF278C" w14:paraId="53833155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B402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URBASTHALI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853E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7D95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A250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obardh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D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AE3B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DE40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5,71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1BB8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7,581</w:t>
            </w:r>
          </w:p>
        </w:tc>
      </w:tr>
      <w:tr w:rsidR="0079126A" w:rsidRPr="00CF278C" w14:paraId="6E472EA7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8724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PURBASTHALI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4026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DEF2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BB58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Pradip Kumar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h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FF58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A1A3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8,13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BE32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6,227</w:t>
            </w:r>
          </w:p>
        </w:tc>
      </w:tr>
      <w:tr w:rsidR="0079126A" w:rsidRPr="00CF278C" w14:paraId="43D134E1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5BFC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IN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BA3C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75C7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22FA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hamp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har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AA98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7738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8,75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875E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8,205</w:t>
            </w:r>
          </w:p>
        </w:tc>
      </w:tr>
      <w:tr w:rsidR="0079126A" w:rsidRPr="00CF278C" w14:paraId="0A2B137A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67A8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IN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737E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86ED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1D4E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nik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05EE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4BE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0,54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A4DE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5,215</w:t>
            </w:r>
          </w:p>
        </w:tc>
      </w:tr>
      <w:tr w:rsidR="0079126A" w:rsidRPr="00CF278C" w14:paraId="27F94A97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6D52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IN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C555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1F2F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204A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sudeb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Kha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A852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3831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5,33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7B86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3,461</w:t>
            </w:r>
          </w:p>
        </w:tc>
      </w:tr>
      <w:tr w:rsidR="0079126A" w:rsidRPr="00CF278C" w14:paraId="04B39C2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F452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NIGA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D52F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3DCF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0BB6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apas Ban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2702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56D2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8,16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A052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,556</w:t>
            </w:r>
          </w:p>
        </w:tc>
      </w:tr>
      <w:tr w:rsidR="0079126A" w:rsidRPr="00CF278C" w14:paraId="6CAF113B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A640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NIGA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B3A0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EED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7719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r. Bijan Mukh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DFDA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7FDC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4,60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F918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2,920</w:t>
            </w:r>
          </w:p>
        </w:tc>
      </w:tr>
      <w:tr w:rsidR="0079126A" w:rsidRPr="00CF278C" w14:paraId="447D9F7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4E3D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NIGA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4AB9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83B9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3DBD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emant Kumar Prabhak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6815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D524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1,68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96B7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9,682</w:t>
            </w:r>
          </w:p>
        </w:tc>
      </w:tr>
    </w:tbl>
    <w:p w14:paraId="51E8C9D6" w14:textId="1EED44E4" w:rsidR="0079126A" w:rsidRDefault="0079126A"/>
    <w:p w14:paraId="0F78ABA2" w14:textId="77777777" w:rsidR="0079126A" w:rsidRDefault="0079126A">
      <w:r>
        <w:br w:type="page"/>
      </w:r>
    </w:p>
    <w:p w14:paraId="35ACA237" w14:textId="732FD7D3" w:rsidR="0046715E" w:rsidRDefault="0046715E" w:rsidP="0046715E">
      <w:pPr>
        <w:pStyle w:val="Heading2"/>
        <w:jc w:val="both"/>
        <w:rPr>
          <w:rFonts w:ascii="Times New Roman" w:hAnsi="Times New Roman" w:cs="Times New Roman"/>
        </w:rPr>
      </w:pPr>
      <w:bookmarkStart w:id="2" w:name="Xc8f5598c4e42b889dbbf573a31af6df30d4e649"/>
      <w:r>
        <w:rPr>
          <w:rFonts w:ascii="Times New Roman" w:hAnsi="Times New Roman" w:cs="Times New Roman"/>
        </w:rPr>
        <w:lastRenderedPageBreak/>
        <w:t xml:space="preserve">Annex </w:t>
      </w:r>
      <w:r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 xml:space="preserve">: </w:t>
      </w:r>
      <w:r w:rsidRPr="00CF278C">
        <w:rPr>
          <w:rFonts w:ascii="Times New Roman" w:hAnsi="Times New Roman" w:cs="Times New Roman"/>
        </w:rPr>
        <w:t>BIRBHUM</w:t>
      </w:r>
      <w:r>
        <w:rPr>
          <w:rFonts w:ascii="Times New Roman" w:hAnsi="Times New Roman" w:cs="Times New Roman"/>
        </w:rPr>
        <w:t xml:space="preserve"> DISTRICT</w:t>
      </w:r>
    </w:p>
    <w:p w14:paraId="02EF6970" w14:textId="77777777" w:rsidR="0046715E" w:rsidRDefault="0046715E" w:rsidP="0079126A">
      <w:pPr>
        <w:pStyle w:val="Heading2"/>
        <w:jc w:val="both"/>
        <w:rPr>
          <w:rFonts w:ascii="Times New Roman" w:hAnsi="Times New Roman" w:cs="Times New Roman"/>
        </w:rPr>
      </w:pPr>
    </w:p>
    <w:p w14:paraId="321A10D4" w14:textId="6388674A" w:rsidR="0079126A" w:rsidRPr="00CF278C" w:rsidRDefault="0079126A" w:rsidP="0079126A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3. BIRBHUM District: Winners per constituency and top 3 candidates</w:t>
      </w:r>
    </w:p>
    <w:p w14:paraId="2D045575" w14:textId="77777777" w:rsidR="0079126A" w:rsidRPr="00CF278C" w:rsidRDefault="0079126A" w:rsidP="0079126A">
      <w:pPr>
        <w:pStyle w:val="FirstParagraph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  <w:noProof/>
        </w:rPr>
        <w:drawing>
          <wp:inline distT="0" distB="0" distL="0" distR="0" wp14:anchorId="11D0FF8B" wp14:editId="19E84114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b_assembly_2021_final-analysis_pgjournal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"/>
    <w:p w14:paraId="1A4F2513" w14:textId="77777777" w:rsidR="0079126A" w:rsidRPr="00CF278C" w:rsidRDefault="0079126A" w:rsidP="0079126A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Table 4: BIRBHUM District Election Results: Top 3 Candidates by Votes in Each Constituency</w:t>
      </w:r>
    </w:p>
    <w:tbl>
      <w:tblPr>
        <w:tblStyle w:val="Heading1Char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60"/>
        <w:gridCol w:w="1152"/>
        <w:gridCol w:w="1440"/>
        <w:gridCol w:w="2160"/>
        <w:gridCol w:w="1296"/>
        <w:gridCol w:w="1440"/>
        <w:gridCol w:w="1296"/>
      </w:tblGrid>
      <w:tr w:rsidR="0079126A" w:rsidRPr="00CF278C" w14:paraId="79B3B871" w14:textId="77777777" w:rsidTr="0079126A">
        <w:trPr>
          <w:cantSplit/>
          <w:tblHeader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E0CE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onstituency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1492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Typ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FBA6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arty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ED07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andidat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0574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ositio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0DD7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Vote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BF6B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Margin</w:t>
            </w:r>
          </w:p>
        </w:tc>
      </w:tr>
      <w:tr w:rsidR="0079126A" w:rsidRPr="00CF278C" w14:paraId="20A41B04" w14:textId="77777777" w:rsidTr="0079126A">
        <w:trPr>
          <w:cantSplit/>
          <w:jc w:val="center"/>
        </w:trPr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7C69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OLPUR</w:t>
            </w:r>
          </w:p>
        </w:tc>
        <w:tc>
          <w:tcPr>
            <w:tcW w:w="115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9FB9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602B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2C9C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Sinha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andranath</w:t>
            </w:r>
            <w:proofErr w:type="spellEnd"/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3799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D36D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6,443</w:t>
            </w:r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E399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2,280</w:t>
            </w:r>
          </w:p>
        </w:tc>
      </w:tr>
      <w:tr w:rsidR="0079126A" w:rsidRPr="00CF278C" w14:paraId="2754E02B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D351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OL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B1FA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B2C0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3FB6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nirban Gangul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F89F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D68E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4,16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E566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4,198</w:t>
            </w:r>
          </w:p>
        </w:tc>
      </w:tr>
      <w:tr w:rsidR="0079126A" w:rsidRPr="00CF278C" w14:paraId="6EB3DE0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8A10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OL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7118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7CBC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S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218A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ap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ore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91D8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DBF5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,96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278D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,628</w:t>
            </w:r>
          </w:p>
        </w:tc>
      </w:tr>
      <w:tr w:rsidR="0079126A" w:rsidRPr="00CF278C" w14:paraId="09D63549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A66C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UBRAJ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6846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39ED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19C8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Anup Kumar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h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E118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41E6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8,08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EF05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,863</w:t>
            </w:r>
          </w:p>
        </w:tc>
      </w:tr>
      <w:tr w:rsidR="0079126A" w:rsidRPr="00CF278C" w14:paraId="2252883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6EDA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UBRAJ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94D4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7978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E03D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ebabrat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h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6467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A2AA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4,22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255C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8,206</w:t>
            </w:r>
          </w:p>
        </w:tc>
      </w:tr>
      <w:tr w:rsidR="0079126A" w:rsidRPr="00CF278C" w14:paraId="6FE012B3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091A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UBRAJ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08E2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B64B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FB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45B0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Bijoy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gd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540D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5200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,01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B18B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,857</w:t>
            </w:r>
          </w:p>
        </w:tc>
      </w:tr>
      <w:tr w:rsidR="0079126A" w:rsidRPr="00CF278C" w14:paraId="6CC0D59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A3E4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NSA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447A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E3A1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7ACC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Dr.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sok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Kumar Chattopadhya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CCE2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E537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8,28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3C74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0,613</w:t>
            </w:r>
          </w:p>
        </w:tc>
      </w:tr>
      <w:tr w:rsidR="0079126A" w:rsidRPr="00CF278C" w14:paraId="368E300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F0A2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NSA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53D3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AC9B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93DD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ikhil Ban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5F1B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7C61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7,67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71F7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7,861</w:t>
            </w:r>
          </w:p>
        </w:tc>
      </w:tr>
      <w:tr w:rsidR="0079126A" w:rsidRPr="00CF278C" w14:paraId="41D9D7FA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47D2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HANSA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2963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898C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A3F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ilt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sid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01FB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E0FB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9,81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EB88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7,395</w:t>
            </w:r>
          </w:p>
        </w:tc>
      </w:tr>
      <w:tr w:rsidR="0079126A" w:rsidRPr="00CF278C" w14:paraId="634AFCF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F6FD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LABH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2FCD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A037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2E94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bhijit Sinha (Rana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B4F5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F5F3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8,42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4E46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7,975</w:t>
            </w:r>
          </w:p>
        </w:tc>
      </w:tr>
      <w:tr w:rsidR="0079126A" w:rsidRPr="00CF278C" w14:paraId="6682F82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7566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LABH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9F8D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B568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2278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swajit Mo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3DE6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9011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0,44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CCFF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3,969</w:t>
            </w:r>
          </w:p>
        </w:tc>
      </w:tr>
      <w:tr w:rsidR="0079126A" w:rsidRPr="00CF278C" w14:paraId="764F95C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66CD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LABH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B8C9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E489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29AE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Syed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hfuzu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Karim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C3FB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44B9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,47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55F2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,422</w:t>
            </w:r>
          </w:p>
        </w:tc>
      </w:tr>
      <w:tr w:rsidR="0079126A" w:rsidRPr="00CF278C" w14:paraId="6EDD0A73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2123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YURESW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1ABD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AF5A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E121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bhijit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96FD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5A49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0,42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801E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075</w:t>
            </w:r>
          </w:p>
        </w:tc>
      </w:tr>
      <w:tr w:rsidR="0079126A" w:rsidRPr="00CF278C" w14:paraId="4FE93905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6C55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YURESW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D028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7CFA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66A9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hyamapad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Mo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35DB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E5CC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8,35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9AE1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2,788</w:t>
            </w:r>
          </w:p>
        </w:tc>
      </w:tr>
      <w:tr w:rsidR="0079126A" w:rsidRPr="00CF278C" w14:paraId="63EF189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D4E4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YURESW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0F55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1455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SSCM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D73D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shinath P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2E90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1D80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,56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875E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,759</w:t>
            </w:r>
          </w:p>
        </w:tc>
      </w:tr>
      <w:tr w:rsidR="0079126A" w:rsidRPr="00CF278C" w14:paraId="5A1AF71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E7F1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URARA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E7E5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148B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F530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Dr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osarraf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Hossai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1C08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4253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46,49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4292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8,246</w:t>
            </w:r>
          </w:p>
        </w:tc>
      </w:tr>
      <w:tr w:rsidR="0079126A" w:rsidRPr="00CF278C" w14:paraId="081CD845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6CD6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URARA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1E4C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22DF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917E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ebasish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67F8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69DD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8,25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1B4A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0,963</w:t>
            </w:r>
          </w:p>
        </w:tc>
      </w:tr>
      <w:tr w:rsidR="0079126A" w:rsidRPr="00CF278C" w14:paraId="1C6BB381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181D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URARA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0015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FF20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38E7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Asif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Ekbal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E3CD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1898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7,28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5F66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5,430</w:t>
            </w:r>
          </w:p>
        </w:tc>
      </w:tr>
      <w:tr w:rsidR="0079126A" w:rsidRPr="00CF278C" w14:paraId="69B37C10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211A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LHAT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C6A4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5A5D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9167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jendra Prasad Singh (Raju Singh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F540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876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7,43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453E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6,905</w:t>
            </w:r>
          </w:p>
        </w:tc>
      </w:tr>
      <w:tr w:rsidR="0079126A" w:rsidRPr="00CF278C" w14:paraId="24CA87A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B660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LHAT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5F54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FA3B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8BE8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Tapas Kumar </w:t>
            </w:r>
            <w:proofErr w:type="gram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Yadav(</w:t>
            </w:r>
            <w:proofErr w:type="gram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nanda Yadav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153F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E592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0,53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E4E9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9,205</w:t>
            </w:r>
          </w:p>
        </w:tc>
      </w:tr>
      <w:tr w:rsidR="0079126A" w:rsidRPr="00CF278C" w14:paraId="5B1742AA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3928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LHAT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8EBA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46E3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FB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5B91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ipak Chatt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B1B5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402D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1,32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CC03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9,428</w:t>
            </w:r>
          </w:p>
        </w:tc>
      </w:tr>
      <w:tr w:rsidR="0079126A" w:rsidRPr="00CF278C" w14:paraId="28FBBB33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56C8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NOO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1E2D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843D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FAB5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dh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Chandra Majh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CAB0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9180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2,11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AEBF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,670</w:t>
            </w:r>
          </w:p>
        </w:tc>
      </w:tr>
      <w:tr w:rsidR="0079126A" w:rsidRPr="00CF278C" w14:paraId="32C3AC8A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9642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NOO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3F0B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6F12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D457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arakeswa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h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FF02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BF77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5,44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20D4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2,568</w:t>
            </w:r>
          </w:p>
        </w:tc>
      </w:tr>
      <w:tr w:rsidR="0079126A" w:rsidRPr="00CF278C" w14:paraId="21117E8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F04E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NOO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AB79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1771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199E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hyamal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Pradha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9D46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6A16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87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ABD6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,139</w:t>
            </w:r>
          </w:p>
        </w:tc>
      </w:tr>
      <w:tr w:rsidR="0079126A" w:rsidRPr="00CF278C" w14:paraId="2F6CE277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FADA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MPURHAT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4AFE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C6C5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5D78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sish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an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ACC5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DB4B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3,27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BAB0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,472</w:t>
            </w:r>
          </w:p>
        </w:tc>
      </w:tr>
      <w:tr w:rsidR="0079126A" w:rsidRPr="00CF278C" w14:paraId="711C6C9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8CE8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MPURHAT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85FC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EE81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AF7A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bhasis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Choudhury (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hok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A886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E76C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4,80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FC16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3,097</w:t>
            </w:r>
          </w:p>
        </w:tc>
      </w:tr>
      <w:tr w:rsidR="0079126A" w:rsidRPr="00CF278C" w14:paraId="66537E8F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E5EE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MPURHAT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AB3F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780A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F195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njib Barman (Gopi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B67D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B38A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,70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A776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,326</w:t>
            </w:r>
          </w:p>
        </w:tc>
      </w:tr>
      <w:tr w:rsidR="0079126A" w:rsidRPr="00CF278C" w14:paraId="7D86694B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B337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INTHI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2AF0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0917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9E68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ilabat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h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E013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186F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0,57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30EA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5,243</w:t>
            </w:r>
          </w:p>
        </w:tc>
      </w:tr>
      <w:tr w:rsidR="0079126A" w:rsidRPr="00CF278C" w14:paraId="6A8E1B8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264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INTHI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3A36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FDC8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C703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iy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h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A2F9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0C1D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5,32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95D5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4,960</w:t>
            </w:r>
          </w:p>
        </w:tc>
      </w:tr>
      <w:tr w:rsidR="0079126A" w:rsidRPr="00CF278C" w14:paraId="0A63AB53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31D3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INTHI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423D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FC1A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5EA2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usum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ona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3DD8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7B48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,36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5895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,271</w:t>
            </w:r>
          </w:p>
        </w:tc>
      </w:tr>
      <w:tr w:rsidR="0079126A" w:rsidRPr="00CF278C" w14:paraId="6A3DCBB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0506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9D45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4D62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8F60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Bikash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oychoudhury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45E0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86F2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5,87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C72D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,320</w:t>
            </w:r>
          </w:p>
        </w:tc>
      </w:tr>
      <w:tr w:rsidR="0079126A" w:rsidRPr="00CF278C" w14:paraId="0AD9F355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CF4C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SU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6A90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FDA6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B296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attopadhyay Jagannat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FB82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9377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8,55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1B50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0,284</w:t>
            </w:r>
          </w:p>
        </w:tc>
      </w:tr>
      <w:tr w:rsidR="0079126A" w:rsidRPr="00CF278C" w14:paraId="27C6D473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8C30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F5B8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8394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9C81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anchal Chatt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DBA8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8976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,26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5B25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,183</w:t>
            </w:r>
          </w:p>
        </w:tc>
      </w:tr>
    </w:tbl>
    <w:p w14:paraId="51F77FC3" w14:textId="037761CB" w:rsidR="0079126A" w:rsidRDefault="0079126A"/>
    <w:p w14:paraId="15EF4F1D" w14:textId="77777777" w:rsidR="0079126A" w:rsidRDefault="0079126A">
      <w:r>
        <w:br w:type="page"/>
      </w:r>
    </w:p>
    <w:p w14:paraId="572B557D" w14:textId="3F96DF23" w:rsidR="0046715E" w:rsidRDefault="0046715E" w:rsidP="0046715E">
      <w:pPr>
        <w:pStyle w:val="Heading2"/>
        <w:jc w:val="both"/>
        <w:rPr>
          <w:rFonts w:ascii="Times New Roman" w:hAnsi="Times New Roman" w:cs="Times New Roman"/>
        </w:rPr>
      </w:pPr>
      <w:bookmarkStart w:id="3" w:name="X8c4aa94a95c99740292510eb859592e2eb468e6"/>
      <w:r>
        <w:rPr>
          <w:rFonts w:ascii="Times New Roman" w:hAnsi="Times New Roman" w:cs="Times New Roman"/>
        </w:rPr>
        <w:lastRenderedPageBreak/>
        <w:t xml:space="preserve">Annex </w:t>
      </w:r>
      <w:r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 xml:space="preserve">: </w:t>
      </w:r>
      <w:r w:rsidRPr="00CF278C">
        <w:rPr>
          <w:rFonts w:ascii="Times New Roman" w:hAnsi="Times New Roman" w:cs="Times New Roman"/>
        </w:rPr>
        <w:t>COOCH BEHAR</w:t>
      </w:r>
      <w:r>
        <w:rPr>
          <w:rFonts w:ascii="Times New Roman" w:hAnsi="Times New Roman" w:cs="Times New Roman"/>
        </w:rPr>
        <w:t xml:space="preserve"> DISTRICT</w:t>
      </w:r>
    </w:p>
    <w:p w14:paraId="5FC65803" w14:textId="77777777" w:rsidR="0046715E" w:rsidRDefault="0046715E" w:rsidP="0079126A">
      <w:pPr>
        <w:pStyle w:val="Heading2"/>
        <w:jc w:val="both"/>
        <w:rPr>
          <w:rFonts w:ascii="Times New Roman" w:hAnsi="Times New Roman" w:cs="Times New Roman"/>
        </w:rPr>
      </w:pPr>
    </w:p>
    <w:p w14:paraId="18BABF03" w14:textId="642E502A" w:rsidR="0079126A" w:rsidRPr="00CF278C" w:rsidRDefault="0079126A" w:rsidP="0079126A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4. COOCH BEHAR District: Winners per constituency and top 3 candidates</w:t>
      </w:r>
    </w:p>
    <w:p w14:paraId="4F3EA7C3" w14:textId="77777777" w:rsidR="0079126A" w:rsidRPr="00CF278C" w:rsidRDefault="0079126A" w:rsidP="0079126A">
      <w:pPr>
        <w:pStyle w:val="FirstParagraph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  <w:noProof/>
        </w:rPr>
        <w:drawing>
          <wp:inline distT="0" distB="0" distL="0" distR="0" wp14:anchorId="3553A905" wp14:editId="6588053F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b_assembly_2021_final-analysis_pgjournal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"/>
    <w:p w14:paraId="31B6BD3B" w14:textId="77777777" w:rsidR="0079126A" w:rsidRPr="00CF278C" w:rsidRDefault="0079126A" w:rsidP="0079126A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Table 5: COOCH BEHAR District Election Results: Top 3 Candidates by Votes in Each Constituency</w:t>
      </w:r>
    </w:p>
    <w:tbl>
      <w:tblPr>
        <w:tblStyle w:val="Heading1Char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60"/>
        <w:gridCol w:w="1152"/>
        <w:gridCol w:w="1440"/>
        <w:gridCol w:w="2160"/>
        <w:gridCol w:w="1296"/>
        <w:gridCol w:w="1440"/>
        <w:gridCol w:w="1296"/>
      </w:tblGrid>
      <w:tr w:rsidR="0079126A" w:rsidRPr="00CF278C" w14:paraId="44E91608" w14:textId="77777777" w:rsidTr="0079126A">
        <w:trPr>
          <w:cantSplit/>
          <w:tblHeader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64EA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onstituency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4752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Typ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EFEC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arty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11F8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andidat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3C5B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ositio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54D4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Vote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1AAF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Margin</w:t>
            </w:r>
          </w:p>
        </w:tc>
      </w:tr>
      <w:tr w:rsidR="0079126A" w:rsidRPr="00CF278C" w14:paraId="28737D9D" w14:textId="77777777" w:rsidTr="0079126A">
        <w:trPr>
          <w:cantSplit/>
          <w:jc w:val="center"/>
        </w:trPr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F093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OOCH BEHAR DAKSHIN</w:t>
            </w:r>
          </w:p>
        </w:tc>
        <w:tc>
          <w:tcPr>
            <w:tcW w:w="115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295A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3BA0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4654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ikhil Ranjan Dey</w:t>
            </w:r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E1A4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1F1B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1,560</w:t>
            </w:r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241D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,931</w:t>
            </w:r>
          </w:p>
        </w:tc>
      </w:tr>
      <w:tr w:rsidR="0079126A" w:rsidRPr="00CF278C" w14:paraId="3539965B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6BA9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OOCH BEHAR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1026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70C3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C035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vijit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De Bhowmik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9731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0A8D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6,62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B4E5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6,383</w:t>
            </w:r>
          </w:p>
        </w:tc>
      </w:tr>
      <w:tr w:rsidR="0079126A" w:rsidRPr="00CF278C" w14:paraId="40816D55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9FBB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OOCH BEHAR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AB9C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6E65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FB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F243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kshay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Thaku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C596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F541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,24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A81C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,761</w:t>
            </w:r>
          </w:p>
        </w:tc>
      </w:tr>
      <w:tr w:rsidR="0079126A" w:rsidRPr="00CF278C" w14:paraId="4767ABD0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C3F0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OOCH BEHAR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9DD2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53E0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9D38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kumar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5EB3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C934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0,48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A50B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4,615</w:t>
            </w:r>
          </w:p>
        </w:tc>
      </w:tr>
      <w:tr w:rsidR="0079126A" w:rsidRPr="00CF278C" w14:paraId="1E37FB2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725E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OOCH BEHAR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5D28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972B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26D6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nay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Krishna Barma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C1EF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C26E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5,86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CF82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4,393</w:t>
            </w:r>
          </w:p>
        </w:tc>
      </w:tr>
      <w:tr w:rsidR="0079126A" w:rsidRPr="00CF278C" w14:paraId="271A71CD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A059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COOCH BEHAR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6561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0919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FB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DDEF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gendra Nath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E86E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A7DC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,47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8DD3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,905</w:t>
            </w:r>
          </w:p>
        </w:tc>
      </w:tr>
      <w:tr w:rsidR="0079126A" w:rsidRPr="00CF278C" w14:paraId="2EA00829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C868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INHAT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11C8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0C8E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7253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isith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ramanik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AD79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E83D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6,03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3C45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</w:tr>
      <w:tr w:rsidR="0079126A" w:rsidRPr="00CF278C" w14:paraId="5F1C945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5DC7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INHAT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7BDA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4D77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AB17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Uday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Guh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810A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2D2D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5,97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07B7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9,909</w:t>
            </w:r>
          </w:p>
        </w:tc>
      </w:tr>
      <w:tr w:rsidR="0079126A" w:rsidRPr="00CF278C" w14:paraId="3843A5FE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4865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INHAT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3315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8C01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FB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E9C0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bdu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ouf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5B38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5383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,06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A0DE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,532</w:t>
            </w:r>
          </w:p>
        </w:tc>
      </w:tr>
      <w:tr w:rsidR="0079126A" w:rsidRPr="00CF278C" w14:paraId="0B74ACDB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3C3A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THABHANG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601B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B87D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81BB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shil Barma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B89E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54D2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3,24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D0DB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6,134</w:t>
            </w:r>
          </w:p>
        </w:tc>
      </w:tr>
      <w:tr w:rsidR="0079126A" w:rsidRPr="00CF278C" w14:paraId="666C27B0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8130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THABHANG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E68E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B47B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A797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irindr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Nath Barma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1AE9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43FE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7,11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3973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9,397</w:t>
            </w:r>
          </w:p>
        </w:tc>
      </w:tr>
      <w:tr w:rsidR="0079126A" w:rsidRPr="00CF278C" w14:paraId="5D1E2103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B729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THABHANG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6E02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2B40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050C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shok Barma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8720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C930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,71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1246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,275</w:t>
            </w:r>
          </w:p>
        </w:tc>
      </w:tr>
      <w:tr w:rsidR="0079126A" w:rsidRPr="00CF278C" w14:paraId="064FB5C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566A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EKLIGA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EEF9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ABAD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F9AE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dhikary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Paresh Chandr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6A26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1276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9,33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0858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4,685</w:t>
            </w:r>
          </w:p>
        </w:tc>
      </w:tr>
      <w:tr w:rsidR="0079126A" w:rsidRPr="00CF278C" w14:paraId="20576C0B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C96E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EKLIGA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654C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EC12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5398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adhiram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Ra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DD98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DBFF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4,65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A56F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7,800</w:t>
            </w:r>
          </w:p>
        </w:tc>
      </w:tr>
      <w:tr w:rsidR="0079126A" w:rsidRPr="00CF278C" w14:paraId="40E0AE51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8B6D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EKLIGA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A3B1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94F3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FB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1193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obind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Chandra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064C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65F4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,85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15FA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,406</w:t>
            </w:r>
          </w:p>
        </w:tc>
      </w:tr>
      <w:tr w:rsidR="0079126A" w:rsidRPr="00CF278C" w14:paraId="36CF26A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C28E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TABA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ADB3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8EC5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01FF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ihir Goswam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66C4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549D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1,74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FB49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3,440</w:t>
            </w:r>
          </w:p>
        </w:tc>
      </w:tr>
      <w:tr w:rsidR="0079126A" w:rsidRPr="00CF278C" w14:paraId="095162E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B61F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TABA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9ED2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C331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089C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bindra Nath Gho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1F59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6EC4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8,30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364D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6,464</w:t>
            </w:r>
          </w:p>
        </w:tc>
      </w:tr>
      <w:tr w:rsidR="0079126A" w:rsidRPr="00CF278C" w14:paraId="27D78717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C11F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TABA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AB0C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BF5D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414F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kik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Hassa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6623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1A65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,83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6A4A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,498</w:t>
            </w:r>
          </w:p>
        </w:tc>
      </w:tr>
      <w:tr w:rsidR="0079126A" w:rsidRPr="00CF278C" w14:paraId="2009580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650D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ITA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795D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BC46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B5E5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Jagadish Chandra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rm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suni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F1A2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B2F3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7,90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05EF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,112</w:t>
            </w:r>
          </w:p>
        </w:tc>
      </w:tr>
      <w:tr w:rsidR="0079126A" w:rsidRPr="00CF278C" w14:paraId="32CBFC73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37E0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ITA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7B3A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4F6D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DC39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ipak Kumar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6120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EBF5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7,79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FE90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3,832</w:t>
            </w:r>
          </w:p>
        </w:tc>
      </w:tr>
      <w:tr w:rsidR="0079126A" w:rsidRPr="00CF278C" w14:paraId="0C50A9F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09D1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ITA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883D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6467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B078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eshab Chandra Ra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C588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DEDE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,96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C276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,573</w:t>
            </w:r>
          </w:p>
        </w:tc>
      </w:tr>
      <w:tr w:rsidR="0079126A" w:rsidRPr="00CF278C" w14:paraId="22239905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5DCE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ITALKUCH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9224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5B24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4FA2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ren Chandra Barma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D720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C318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4,95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4468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7,815</w:t>
            </w:r>
          </w:p>
        </w:tc>
      </w:tr>
      <w:tr w:rsidR="0079126A" w:rsidRPr="00CF278C" w14:paraId="025389C1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209B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ITALKUCH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B947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B4AA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CF0E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rth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ratim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Ra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33CF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5ADC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7,14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9CA5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0,420</w:t>
            </w:r>
          </w:p>
        </w:tc>
      </w:tr>
      <w:tr w:rsidR="0079126A" w:rsidRPr="00CF278C" w14:paraId="5FE241D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85C0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ITALKUCH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0154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CF1E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8EBB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dhangsh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ramanik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8435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C5BB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,72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73FA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,977</w:t>
            </w:r>
          </w:p>
        </w:tc>
      </w:tr>
      <w:tr w:rsidR="0079126A" w:rsidRPr="00CF278C" w14:paraId="36FCACE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489E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UFANGA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C4B7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83CE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4F23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lat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v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DC7E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BD10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4,50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EABA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1,198</w:t>
            </w:r>
          </w:p>
        </w:tc>
      </w:tr>
      <w:tr w:rsidR="0079126A" w:rsidRPr="00CF278C" w14:paraId="608D3B59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184A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UFANGA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A4AF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9BE5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7F1B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ranab Kumar De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FD4D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5F9A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3,30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74DB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7,332</w:t>
            </w:r>
          </w:p>
        </w:tc>
      </w:tr>
      <w:tr w:rsidR="0079126A" w:rsidRPr="00CF278C" w14:paraId="575364E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AA57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UFANGA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AA1C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DC13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B089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bin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4807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1FEC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,97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7B0B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,904</w:t>
            </w:r>
          </w:p>
        </w:tc>
      </w:tr>
    </w:tbl>
    <w:p w14:paraId="1A13C4F3" w14:textId="0A2A089D" w:rsidR="0079126A" w:rsidRDefault="0079126A"/>
    <w:p w14:paraId="58F55431" w14:textId="61BD59FF" w:rsidR="0046715E" w:rsidRDefault="0046715E" w:rsidP="0046715E">
      <w:pPr>
        <w:pStyle w:val="Heading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Annex </w:t>
      </w:r>
      <w:r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 xml:space="preserve">: </w:t>
      </w:r>
      <w:r w:rsidRPr="00CF278C">
        <w:rPr>
          <w:rFonts w:ascii="Times New Roman" w:hAnsi="Times New Roman" w:cs="Times New Roman"/>
        </w:rPr>
        <w:t xml:space="preserve">DAKSHIN DINAJPUR </w:t>
      </w:r>
      <w:r>
        <w:rPr>
          <w:rFonts w:ascii="Times New Roman" w:hAnsi="Times New Roman" w:cs="Times New Roman"/>
        </w:rPr>
        <w:t>DISTRICT</w:t>
      </w:r>
    </w:p>
    <w:p w14:paraId="099917F3" w14:textId="6E15E4BF" w:rsidR="0079126A" w:rsidRDefault="0079126A"/>
    <w:p w14:paraId="51387F7F" w14:textId="77777777" w:rsidR="0079126A" w:rsidRPr="00CF278C" w:rsidRDefault="0079126A" w:rsidP="0079126A">
      <w:pPr>
        <w:pStyle w:val="Heading2"/>
        <w:jc w:val="both"/>
        <w:rPr>
          <w:rFonts w:ascii="Times New Roman" w:hAnsi="Times New Roman" w:cs="Times New Roman"/>
        </w:rPr>
      </w:pPr>
      <w:bookmarkStart w:id="4" w:name="X80ce718f08bd632e3e748920991b93bbef1324e"/>
      <w:r w:rsidRPr="00CF278C">
        <w:rPr>
          <w:rFonts w:ascii="Times New Roman" w:hAnsi="Times New Roman" w:cs="Times New Roman"/>
        </w:rPr>
        <w:t>5. DAKSHIN DINAJPUR District: Winners per constituency and top 3 candidates</w:t>
      </w:r>
    </w:p>
    <w:p w14:paraId="7F800A24" w14:textId="77777777" w:rsidR="0079126A" w:rsidRPr="00CF278C" w:rsidRDefault="0079126A" w:rsidP="0079126A">
      <w:pPr>
        <w:pStyle w:val="FirstParagraph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  <w:noProof/>
        </w:rPr>
        <w:drawing>
          <wp:inline distT="0" distB="0" distL="0" distR="0" wp14:anchorId="551684C4" wp14:editId="5BF0428C">
            <wp:extent cx="5334000" cy="32004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b_assembly_2021_final-analysis_pgjournal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"/>
    <w:p w14:paraId="6E121391" w14:textId="77777777" w:rsidR="0079126A" w:rsidRPr="00CF278C" w:rsidRDefault="0079126A" w:rsidP="0079126A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Table 6: DAKSHIN DINAJPUR District Election Results: Top 3 Candidates by Votes in Each Constituency</w:t>
      </w:r>
    </w:p>
    <w:tbl>
      <w:tblPr>
        <w:tblStyle w:val="Heading1Char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60"/>
        <w:gridCol w:w="1152"/>
        <w:gridCol w:w="1440"/>
        <w:gridCol w:w="2160"/>
        <w:gridCol w:w="1296"/>
        <w:gridCol w:w="1440"/>
        <w:gridCol w:w="1296"/>
      </w:tblGrid>
      <w:tr w:rsidR="0079126A" w:rsidRPr="00CF278C" w14:paraId="02820CD5" w14:textId="77777777" w:rsidTr="0079126A">
        <w:trPr>
          <w:cantSplit/>
          <w:tblHeader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591B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onstituency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3226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Typ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C4B0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arty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6EB1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andidat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596F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ositio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D51C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Vote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632A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Margin</w:t>
            </w:r>
          </w:p>
        </w:tc>
      </w:tr>
      <w:tr w:rsidR="0079126A" w:rsidRPr="00CF278C" w14:paraId="65C52057" w14:textId="77777777" w:rsidTr="0079126A">
        <w:trPr>
          <w:cantSplit/>
          <w:jc w:val="center"/>
        </w:trPr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30AE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LURGHAT</w:t>
            </w:r>
          </w:p>
        </w:tc>
        <w:tc>
          <w:tcPr>
            <w:tcW w:w="115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5999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0CD6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5BD9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Ashok Kumar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Lahiri</w:t>
            </w:r>
            <w:proofErr w:type="spellEnd"/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63DE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121F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2,129</w:t>
            </w:r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15EF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3,436</w:t>
            </w:r>
          </w:p>
        </w:tc>
      </w:tr>
      <w:tr w:rsidR="0079126A" w:rsidRPr="00CF278C" w14:paraId="245C35D1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6980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LURGHAT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3FA8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EAB5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F049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ekhar Dasgupt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FD75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41CB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8,69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D52B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2,540</w:t>
            </w:r>
          </w:p>
        </w:tc>
      </w:tr>
      <w:tr w:rsidR="0079126A" w:rsidRPr="00CF278C" w14:paraId="3C56A0ED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95C6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LURGHAT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A592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A45A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S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F129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cheta Bisw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A60B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DF99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6,15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DFCC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4,323</w:t>
            </w:r>
          </w:p>
        </w:tc>
      </w:tr>
      <w:tr w:rsidR="0079126A" w:rsidRPr="00CF278C" w14:paraId="0F801A15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8870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ANGARAM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0023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1AB1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D19D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Satyendra </w:t>
            </w:r>
            <w:proofErr w:type="gram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th  Ray</w:t>
            </w:r>
            <w:proofErr w:type="gram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47B4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A6BD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8,72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932D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,592</w:t>
            </w:r>
          </w:p>
        </w:tc>
      </w:tr>
      <w:tr w:rsidR="0079126A" w:rsidRPr="00CF278C" w14:paraId="0160EB01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53F0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ANGARAM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0514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BDBA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75A7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outam D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70A5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43D1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4,13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7750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1,859</w:t>
            </w:r>
          </w:p>
        </w:tc>
      </w:tr>
      <w:tr w:rsidR="0079126A" w:rsidRPr="00CF278C" w14:paraId="2621E329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442F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ANGARAM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9705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6CB8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B272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Nanda Lal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zr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8E71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64F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27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2004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,104</w:t>
            </w:r>
          </w:p>
        </w:tc>
      </w:tr>
      <w:tr w:rsidR="0079126A" w:rsidRPr="00CF278C" w14:paraId="6A21C770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4724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RIRAM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144E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DC28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BFEF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plab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Mitr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05E3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AFE5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6,13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CC08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2,672</w:t>
            </w:r>
          </w:p>
        </w:tc>
      </w:tr>
      <w:tr w:rsidR="0079126A" w:rsidRPr="00CF278C" w14:paraId="15C43959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D04D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RIRAM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F1D7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B5AD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9C64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ilanjan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92EA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0470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3,45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21A3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1,015</w:t>
            </w:r>
          </w:p>
        </w:tc>
      </w:tr>
      <w:tr w:rsidR="0079126A" w:rsidRPr="00CF278C" w14:paraId="15348EA1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8D9D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RIRAM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A8E2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D82E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4C6D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fiku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Islam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D12E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AF7D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44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3D23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,613</w:t>
            </w:r>
          </w:p>
        </w:tc>
      </w:tr>
      <w:tr w:rsidR="0079126A" w:rsidRPr="00CF278C" w14:paraId="1A97F18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079B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UMARGA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99F3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EF7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7100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oraf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Hossain Ma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DDDD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4550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9,76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EB1C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9,367</w:t>
            </w:r>
          </w:p>
        </w:tc>
      </w:tr>
      <w:tr w:rsidR="0079126A" w:rsidRPr="00CF278C" w14:paraId="4590770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9524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UMARGA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7761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B396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73DA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nas Sark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5F47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0FC5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0,39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D270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2,918</w:t>
            </w:r>
          </w:p>
        </w:tc>
      </w:tr>
      <w:tr w:rsidR="0079126A" w:rsidRPr="00CF278C" w14:paraId="0F6AB377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2A50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KUMARGA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0D4F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67A5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F620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audhuri Nargis Banu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F550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E65E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7,47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93A9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6,263</w:t>
            </w:r>
          </w:p>
        </w:tc>
      </w:tr>
      <w:tr w:rsidR="0079126A" w:rsidRPr="00CF278C" w14:paraId="16D977C5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39D9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USHMAND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0AC7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688C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967C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ekha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FD77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A190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9,96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F9DE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584</w:t>
            </w:r>
          </w:p>
        </w:tc>
      </w:tr>
      <w:tr w:rsidR="0079126A" w:rsidRPr="00CF278C" w14:paraId="275EB6B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473A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USHMAND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63C5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4B70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F86C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njit Kumar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343D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E28A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7,38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A8C8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4,813</w:t>
            </w:r>
          </w:p>
        </w:tc>
      </w:tr>
      <w:tr w:rsidR="0079126A" w:rsidRPr="00CF278C" w14:paraId="1CFBB6F9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38A5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USHMAND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F87A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4976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S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0C34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rmada Chandra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130F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1802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57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F1A9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,973</w:t>
            </w:r>
          </w:p>
        </w:tc>
      </w:tr>
      <w:tr w:rsidR="0079126A" w:rsidRPr="00CF278C" w14:paraId="53E33ECA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7370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APA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83B0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D49B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0F67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udhra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udu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B69E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996E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4,38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E342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,650</w:t>
            </w:r>
          </w:p>
        </w:tc>
      </w:tr>
      <w:tr w:rsidR="0079126A" w:rsidRPr="00CF278C" w14:paraId="319AA2AA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CB2E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APA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955B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A0DA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952D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Kalpana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isku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B15C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E9AC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2,73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596E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0,643</w:t>
            </w:r>
          </w:p>
        </w:tc>
      </w:tr>
      <w:tr w:rsidR="0079126A" w:rsidRPr="00CF278C" w14:paraId="59FCDF7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F14B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APA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AC33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EFB4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S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BA44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Raghu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Urow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9C91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4C2B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08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E98E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,942</w:t>
            </w:r>
          </w:p>
        </w:tc>
      </w:tr>
    </w:tbl>
    <w:p w14:paraId="1D34B5AA" w14:textId="7CEA39A6" w:rsidR="0079126A" w:rsidRDefault="0079126A"/>
    <w:p w14:paraId="40B2876C" w14:textId="77777777" w:rsidR="0079126A" w:rsidRDefault="0079126A">
      <w:r>
        <w:br w:type="page"/>
      </w:r>
    </w:p>
    <w:p w14:paraId="04963B04" w14:textId="644ADE81" w:rsidR="0046715E" w:rsidRDefault="0046715E" w:rsidP="0079126A">
      <w:pPr>
        <w:pStyle w:val="Heading2"/>
        <w:jc w:val="both"/>
        <w:rPr>
          <w:rFonts w:ascii="Times New Roman" w:hAnsi="Times New Roman" w:cs="Times New Roman"/>
        </w:rPr>
      </w:pPr>
      <w:bookmarkStart w:id="5" w:name="X42a17c7b482d3f97de0cd23a3c9479ca26376f5"/>
      <w:r>
        <w:rPr>
          <w:rFonts w:ascii="Times New Roman" w:hAnsi="Times New Roman" w:cs="Times New Roman"/>
        </w:rPr>
        <w:lastRenderedPageBreak/>
        <w:t xml:space="preserve">Annex 6: </w:t>
      </w:r>
      <w:r w:rsidRPr="00CF278C">
        <w:rPr>
          <w:rFonts w:ascii="Times New Roman" w:hAnsi="Times New Roman" w:cs="Times New Roman"/>
        </w:rPr>
        <w:t>DARJEELING</w:t>
      </w:r>
      <w:r>
        <w:rPr>
          <w:rFonts w:ascii="Times New Roman" w:hAnsi="Times New Roman" w:cs="Times New Roman"/>
        </w:rPr>
        <w:t xml:space="preserve"> DISTRICT</w:t>
      </w:r>
    </w:p>
    <w:p w14:paraId="1C02064A" w14:textId="38328146" w:rsidR="0079126A" w:rsidRPr="00CF278C" w:rsidRDefault="0079126A" w:rsidP="0079126A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6. DARJEELING District: Winners per constituency and top 3 candidates</w:t>
      </w:r>
    </w:p>
    <w:p w14:paraId="14B80660" w14:textId="77777777" w:rsidR="0079126A" w:rsidRPr="00CF278C" w:rsidRDefault="0079126A" w:rsidP="0079126A">
      <w:pPr>
        <w:pStyle w:val="FirstParagraph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  <w:noProof/>
        </w:rPr>
        <w:drawing>
          <wp:inline distT="0" distB="0" distL="0" distR="0" wp14:anchorId="02D52B58" wp14:editId="46EC825F">
            <wp:extent cx="5334000" cy="32004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b_assembly_2021_final-analysis_pgjournal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"/>
    <w:p w14:paraId="72D93AE8" w14:textId="77777777" w:rsidR="0079126A" w:rsidRPr="00CF278C" w:rsidRDefault="0079126A" w:rsidP="0079126A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Table 7: DARJEELING District Election Results: Top 3 Candidates by Votes in Each Constituency</w:t>
      </w:r>
    </w:p>
    <w:tbl>
      <w:tblPr>
        <w:tblStyle w:val="Heading1Char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60"/>
        <w:gridCol w:w="1152"/>
        <w:gridCol w:w="1440"/>
        <w:gridCol w:w="2160"/>
        <w:gridCol w:w="1296"/>
        <w:gridCol w:w="1440"/>
        <w:gridCol w:w="1296"/>
      </w:tblGrid>
      <w:tr w:rsidR="0079126A" w:rsidRPr="00CF278C" w14:paraId="25EE765F" w14:textId="77777777" w:rsidTr="0079126A">
        <w:trPr>
          <w:cantSplit/>
          <w:tblHeader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5D2A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onstituency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F8B5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Typ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067C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arty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B51A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andidat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9661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ositio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F419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Vote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3728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Margin</w:t>
            </w:r>
          </w:p>
        </w:tc>
      </w:tr>
      <w:tr w:rsidR="0079126A" w:rsidRPr="00CF278C" w14:paraId="12C088B6" w14:textId="77777777" w:rsidTr="0079126A">
        <w:trPr>
          <w:cantSplit/>
          <w:jc w:val="center"/>
        </w:trPr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FEAC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ARJEELING</w:t>
            </w:r>
          </w:p>
        </w:tc>
        <w:tc>
          <w:tcPr>
            <w:tcW w:w="115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E02E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2E78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9376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eeraj Tamang Zimba</w:t>
            </w:r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F52F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DD04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8,907</w:t>
            </w:r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CF14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1,276</w:t>
            </w:r>
          </w:p>
        </w:tc>
      </w:tr>
      <w:tr w:rsidR="0079126A" w:rsidRPr="00CF278C" w14:paraId="2DE6E1C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95AC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ARJEELING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C41A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FC13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D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540F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eshav Raj Sharm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AFF1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9767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7,63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1996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,391</w:t>
            </w:r>
          </w:p>
        </w:tc>
      </w:tr>
      <w:tr w:rsidR="0079126A" w:rsidRPr="00CF278C" w14:paraId="5A5D0CD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0759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ARJEELING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B398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BDC6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D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3DAE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emba Tshering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278D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363B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8,24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459F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5,385</w:t>
            </w:r>
          </w:p>
        </w:tc>
      </w:tr>
      <w:tr w:rsidR="0079126A" w:rsidRPr="00CF278C" w14:paraId="088C5B11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243F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LIMPONG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6F70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EE71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D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4FFC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ude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d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Lepch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550A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31A7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8,20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A0E8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,870</w:t>
            </w:r>
          </w:p>
        </w:tc>
      </w:tr>
      <w:tr w:rsidR="0079126A" w:rsidRPr="00CF278C" w14:paraId="2707CDC7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E3EC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LIMPONG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AC9C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AE82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9D1F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va Pradha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83BA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66B5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4,33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0960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2,480</w:t>
            </w:r>
          </w:p>
        </w:tc>
      </w:tr>
      <w:tr w:rsidR="0079126A" w:rsidRPr="00CF278C" w14:paraId="54C1FD6B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E194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LIMPONG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D2F7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273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D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3053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Dr.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.b.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hujel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C612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8024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1,85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BB02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9,696</w:t>
            </w:r>
          </w:p>
        </w:tc>
      </w:tr>
      <w:tr w:rsidR="0079126A" w:rsidRPr="00CF278C" w14:paraId="47EC790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3DA9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URSEONG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6DD0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B2D0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ABE8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shn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Prasad Sharma (Alias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.p.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jgai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B42B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B36E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3,47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52BC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5,515</w:t>
            </w:r>
          </w:p>
        </w:tc>
      </w:tr>
      <w:tr w:rsidR="0079126A" w:rsidRPr="00CF278C" w14:paraId="44F8B3B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C13A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URSEONG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ACF2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9CAB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D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25CC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shering Lam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EA5D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C4D7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7,96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4C8D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4,866</w:t>
            </w:r>
          </w:p>
        </w:tc>
      </w:tr>
      <w:tr w:rsidR="0079126A" w:rsidRPr="00CF278C" w14:paraId="3D677A7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29AB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URSEONG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548C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5B0E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D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0EAC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rb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Lam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CCCF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FB0F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3,09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4C50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0,549</w:t>
            </w:r>
          </w:p>
        </w:tc>
      </w:tr>
      <w:tr w:rsidR="0079126A" w:rsidRPr="00CF278C" w14:paraId="1ECA56C5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196F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TIGARA-NAXALBA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9985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5F8D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7B1D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nandamay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arma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E29E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A172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39,78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6E84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0,848</w:t>
            </w:r>
          </w:p>
        </w:tc>
      </w:tr>
      <w:tr w:rsidR="0079126A" w:rsidRPr="00CF278C" w14:paraId="3A8A551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F8F0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MATIGARA-NAXALBA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E894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5808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067C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je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ndas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A01A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D4A2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8,93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219F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5,877</w:t>
            </w:r>
          </w:p>
        </w:tc>
      </w:tr>
      <w:tr w:rsidR="0079126A" w:rsidRPr="00CF278C" w14:paraId="7413A735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E6C8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TIGARA-NAXALBA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7555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17E3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4B44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Sankar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lakar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460D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393D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3,06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B450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9,148</w:t>
            </w:r>
          </w:p>
        </w:tc>
      </w:tr>
      <w:tr w:rsidR="0079126A" w:rsidRPr="00CF278C" w14:paraId="521D8D61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286A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HANSIDEW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48BC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4678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586E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Durga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urmu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44CD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4AB8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5,65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5F2B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7,711</w:t>
            </w:r>
          </w:p>
        </w:tc>
      </w:tr>
      <w:tr w:rsidR="0079126A" w:rsidRPr="00CF278C" w14:paraId="2060390D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5AAD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HANSIDEW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7C37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2590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E9FE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hot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isku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A82B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5A01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7,94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B64A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5,125</w:t>
            </w:r>
          </w:p>
        </w:tc>
      </w:tr>
      <w:tr w:rsidR="0079126A" w:rsidRPr="00CF278C" w14:paraId="6CD7F8AB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962E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HANSIDEW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497E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369A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9207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Sunil Chandra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irkey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FEF5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DC29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81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EB02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,028</w:t>
            </w:r>
          </w:p>
        </w:tc>
      </w:tr>
      <w:tr w:rsidR="0079126A" w:rsidRPr="00CF278C" w14:paraId="1DB928E7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B9CA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ILIGU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669B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1AB2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EE62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nkar Gho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160B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7CC1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9,37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E052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5,586</w:t>
            </w:r>
          </w:p>
        </w:tc>
      </w:tr>
      <w:tr w:rsidR="0079126A" w:rsidRPr="00CF278C" w14:paraId="4ABC3D13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2D71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ILIGU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1AD5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4FB9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3AC4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r. Omprakash Mishr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558B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9496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3,78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20E5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4,949</w:t>
            </w:r>
          </w:p>
        </w:tc>
      </w:tr>
      <w:tr w:rsidR="0079126A" w:rsidRPr="00CF278C" w14:paraId="3843245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FE13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ILIGU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FB04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98D1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5D54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sok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hattachary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3509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6B3B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8,83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9B36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6,761</w:t>
            </w:r>
          </w:p>
        </w:tc>
      </w:tr>
    </w:tbl>
    <w:p w14:paraId="6D47F761" w14:textId="0D19463D" w:rsidR="0079126A" w:rsidRDefault="0079126A"/>
    <w:p w14:paraId="1DA85BE4" w14:textId="77777777" w:rsidR="0079126A" w:rsidRDefault="0079126A">
      <w:r>
        <w:br w:type="page"/>
      </w:r>
    </w:p>
    <w:p w14:paraId="12C20D64" w14:textId="66201E5A" w:rsidR="0046715E" w:rsidRDefault="0046715E" w:rsidP="0046715E">
      <w:pPr>
        <w:pStyle w:val="Heading2"/>
        <w:jc w:val="both"/>
        <w:rPr>
          <w:rFonts w:ascii="Times New Roman" w:hAnsi="Times New Roman" w:cs="Times New Roman"/>
        </w:rPr>
      </w:pPr>
      <w:bookmarkStart w:id="6" w:name="Xea7d703c041be4fe06b9aaa034e89a490de9ca6"/>
      <w:r>
        <w:rPr>
          <w:rFonts w:ascii="Times New Roman" w:hAnsi="Times New Roman" w:cs="Times New Roman"/>
        </w:rPr>
        <w:lastRenderedPageBreak/>
        <w:t xml:space="preserve">Annex </w:t>
      </w:r>
      <w:r>
        <w:rPr>
          <w:rFonts w:ascii="Times New Roman" w:hAnsi="Times New Roman" w:cs="Times New Roman"/>
        </w:rPr>
        <w:t>7</w:t>
      </w:r>
      <w:r>
        <w:rPr>
          <w:rFonts w:ascii="Times New Roman" w:hAnsi="Times New Roman" w:cs="Times New Roman"/>
        </w:rPr>
        <w:t xml:space="preserve">: </w:t>
      </w:r>
      <w:r w:rsidRPr="00CF278C">
        <w:rPr>
          <w:rFonts w:ascii="Times New Roman" w:hAnsi="Times New Roman" w:cs="Times New Roman"/>
        </w:rPr>
        <w:t>HOOGHLY</w:t>
      </w:r>
      <w:r>
        <w:rPr>
          <w:rFonts w:ascii="Times New Roman" w:hAnsi="Times New Roman" w:cs="Times New Roman"/>
        </w:rPr>
        <w:t xml:space="preserve"> DISTRICT</w:t>
      </w:r>
    </w:p>
    <w:p w14:paraId="35798A79" w14:textId="77777777" w:rsidR="0046715E" w:rsidRDefault="0046715E" w:rsidP="0079126A">
      <w:pPr>
        <w:pStyle w:val="Heading2"/>
        <w:jc w:val="both"/>
        <w:rPr>
          <w:rFonts w:ascii="Times New Roman" w:hAnsi="Times New Roman" w:cs="Times New Roman"/>
        </w:rPr>
      </w:pPr>
    </w:p>
    <w:p w14:paraId="47927253" w14:textId="46DD5E5A" w:rsidR="0079126A" w:rsidRPr="00CF278C" w:rsidRDefault="0079126A" w:rsidP="0079126A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7. HOOGHLY District: Winners per constituency and top 3 candidates</w:t>
      </w:r>
    </w:p>
    <w:p w14:paraId="5838C659" w14:textId="77777777" w:rsidR="0079126A" w:rsidRPr="00CF278C" w:rsidRDefault="0079126A" w:rsidP="0079126A">
      <w:pPr>
        <w:pStyle w:val="FirstParagraph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  <w:noProof/>
        </w:rPr>
        <w:drawing>
          <wp:inline distT="0" distB="0" distL="0" distR="0" wp14:anchorId="3DAAD0AC" wp14:editId="5D141BA4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b_assembly_2021_final-analysis_pgjournal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"/>
    <w:p w14:paraId="151E2943" w14:textId="77777777" w:rsidR="0079126A" w:rsidRPr="00CF278C" w:rsidRDefault="0079126A" w:rsidP="0079126A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Table 8: HOOGHLY District Election Results: Top 3 Candidates by Votes in Each Constituency</w:t>
      </w:r>
    </w:p>
    <w:tbl>
      <w:tblPr>
        <w:tblStyle w:val="Heading1Char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60"/>
        <w:gridCol w:w="1152"/>
        <w:gridCol w:w="1440"/>
        <w:gridCol w:w="2160"/>
        <w:gridCol w:w="1296"/>
        <w:gridCol w:w="1440"/>
        <w:gridCol w:w="1296"/>
      </w:tblGrid>
      <w:tr w:rsidR="0079126A" w:rsidRPr="00CF278C" w14:paraId="0671B82E" w14:textId="77777777" w:rsidTr="0079126A">
        <w:trPr>
          <w:cantSplit/>
          <w:tblHeader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1BC8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onstituency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9F13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Typ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8907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arty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B273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andidat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CE1E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ositio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2D16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Vote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833A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Margin</w:t>
            </w:r>
          </w:p>
        </w:tc>
      </w:tr>
      <w:tr w:rsidR="0079126A" w:rsidRPr="00CF278C" w14:paraId="0C63EE23" w14:textId="77777777" w:rsidTr="0079126A">
        <w:trPr>
          <w:cantSplit/>
          <w:jc w:val="center"/>
        </w:trPr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3668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RAMBAG</w:t>
            </w:r>
          </w:p>
        </w:tc>
        <w:tc>
          <w:tcPr>
            <w:tcW w:w="115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0E3C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FB6A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F826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dhusudan Bag</w:t>
            </w:r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AF4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65A8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3,108</w:t>
            </w:r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B291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,172</w:t>
            </w:r>
          </w:p>
        </w:tc>
      </w:tr>
      <w:tr w:rsidR="0079126A" w:rsidRPr="00CF278C" w14:paraId="4EF705A0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3709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RAMBAG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2E2F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ADC4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0630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jata Mo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322C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B4C4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5,93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AC51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0,971</w:t>
            </w:r>
          </w:p>
        </w:tc>
      </w:tr>
      <w:tr w:rsidR="0079126A" w:rsidRPr="00CF278C" w14:paraId="62EE888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FACE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RAMBAG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91BB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8463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AA1E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kti Mohon Malik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28A7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6C5C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4,96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D64B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,794</w:t>
            </w:r>
          </w:p>
        </w:tc>
      </w:tr>
      <w:tr w:rsidR="0079126A" w:rsidRPr="00CF278C" w14:paraId="2C100B2F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8125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LAGARH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433A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F43C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8BBA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noranj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par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4E27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1E55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0,36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85E8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,784</w:t>
            </w:r>
          </w:p>
        </w:tc>
      </w:tr>
      <w:tr w:rsidR="0079126A" w:rsidRPr="00CF278C" w14:paraId="2D15356E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9DA3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LAGARH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68A5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6E5C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9F4E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Subhas Chandra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ldar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46A0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465E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4,58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66D8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4,814</w:t>
            </w:r>
          </w:p>
        </w:tc>
      </w:tr>
      <w:tr w:rsidR="0079126A" w:rsidRPr="00CF278C" w14:paraId="2311F19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F7ED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LAGARH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1318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5EFD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E14B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hamay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Mo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DB0F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B7AC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9,76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300C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6,661</w:t>
            </w:r>
          </w:p>
        </w:tc>
      </w:tr>
      <w:tr w:rsidR="0079126A" w:rsidRPr="00CF278C" w14:paraId="1C9C748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E0E4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AMPDAN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6FDF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9680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81AE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Arindam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ui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(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uba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DB5C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3C8F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0,97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2A47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0,078</w:t>
            </w:r>
          </w:p>
        </w:tc>
      </w:tr>
      <w:tr w:rsidR="0079126A" w:rsidRPr="00CF278C" w14:paraId="13AD7543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F05D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CHAMPDAN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07FD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560C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E8DE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ilip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Sing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7C2E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D9AF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0,89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E0D3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7,622</w:t>
            </w:r>
          </w:p>
        </w:tc>
      </w:tr>
      <w:tr w:rsidR="0079126A" w:rsidRPr="00CF278C" w14:paraId="6D34A6CA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8380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AMPDAN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9155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587E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C46B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bdul Manna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25BE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DBE2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3,27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4F8A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9,925</w:t>
            </w:r>
          </w:p>
        </w:tc>
      </w:tr>
      <w:tr w:rsidR="0079126A" w:rsidRPr="00CF278C" w14:paraId="663C660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F781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ANDANNAGORE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EC2A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D5DC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3531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drani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Se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865D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6B42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6,77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A22F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1,029</w:t>
            </w:r>
          </w:p>
        </w:tc>
      </w:tr>
      <w:tr w:rsidR="0079126A" w:rsidRPr="00CF278C" w14:paraId="47FC6E55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2DD8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ANDANNAGORE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96CB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C9F2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303A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eepanj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Kumar Guh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0A92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68C4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5,74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00F0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2,047</w:t>
            </w:r>
          </w:p>
        </w:tc>
      </w:tr>
      <w:tr w:rsidR="0079126A" w:rsidRPr="00CF278C" w14:paraId="5E80BF4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18BF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ANDANNAGORE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381C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7BE7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1992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autam Sark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DCF3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3BE4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3,70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7C4A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0,679</w:t>
            </w:r>
          </w:p>
        </w:tc>
      </w:tr>
      <w:tr w:rsidR="0079126A" w:rsidRPr="00CF278C" w14:paraId="30191783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68A2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ANDITAL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F4DC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7303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2A4C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Swati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handoker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8092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348F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3,11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265D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1,347</w:t>
            </w:r>
          </w:p>
        </w:tc>
      </w:tr>
      <w:tr w:rsidR="0079126A" w:rsidRPr="00CF278C" w14:paraId="0BA66A1D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7B78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ANDITAL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9C0E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AB44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3483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Debashish </w:t>
            </w:r>
            <w:proofErr w:type="gram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asgupta(</w:t>
            </w:r>
            <w:proofErr w:type="gram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Yash D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upta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6047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6936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1,77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1195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4,610</w:t>
            </w:r>
          </w:p>
        </w:tc>
      </w:tr>
      <w:tr w:rsidR="0079126A" w:rsidRPr="00CF278C" w14:paraId="572BEF80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19AE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ANDITAL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0448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1696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63C8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d. Salim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D279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595B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7,16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C711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5,005</w:t>
            </w:r>
          </w:p>
        </w:tc>
      </w:tr>
      <w:tr w:rsidR="0079126A" w:rsidRPr="00CF278C" w14:paraId="4BE2BB50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FE16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UNCHU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73FC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7805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2DCB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sit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zumde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(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ap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A869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B13F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7,10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9F04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8,417</w:t>
            </w:r>
          </w:p>
        </w:tc>
      </w:tr>
      <w:tr w:rsidR="0079126A" w:rsidRPr="00CF278C" w14:paraId="787EA921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8D3C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UNCHU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0C8A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F000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086A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Locket Chatt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9748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9298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8,68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BE86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9,910</w:t>
            </w:r>
          </w:p>
        </w:tc>
      </w:tr>
      <w:tr w:rsidR="0079126A" w:rsidRPr="00CF278C" w14:paraId="57CEB7F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B4A4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UNCHU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E5AC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DEA0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FB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7BE9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ranab Kumar Gho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6D17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D985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8,77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B307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4,439</w:t>
            </w:r>
          </w:p>
        </w:tc>
      </w:tr>
      <w:tr w:rsidR="0079126A" w:rsidRPr="00CF278C" w14:paraId="717354EE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4792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HANEKHAL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9127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5CFF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74EA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sim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Patr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1516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CDC7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4,77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2D1B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0,159</w:t>
            </w:r>
          </w:p>
        </w:tc>
      </w:tr>
      <w:tr w:rsidR="0079126A" w:rsidRPr="00CF278C" w14:paraId="3270B30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E225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HANEKHAL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996B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7BC3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CDD6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usa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Kumar Majumd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78F1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84B4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4,61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DB7C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5,584</w:t>
            </w:r>
          </w:p>
        </w:tc>
      </w:tr>
      <w:tr w:rsidR="0079126A" w:rsidRPr="00CF278C" w14:paraId="2DE9F95B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0C39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HANEKHAL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BA27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379D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59D5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Anirban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h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319C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1DAF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,03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900A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,803</w:t>
            </w:r>
          </w:p>
        </w:tc>
      </w:tr>
      <w:tr w:rsidR="0079126A" w:rsidRPr="00CF278C" w14:paraId="36881F3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FDBD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OGHAT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2BC3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CAC9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6898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swanath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rak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7DED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D625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2,22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22A9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,147</w:t>
            </w:r>
          </w:p>
        </w:tc>
      </w:tr>
      <w:tr w:rsidR="0079126A" w:rsidRPr="00CF278C" w14:paraId="365AC55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19A2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OGHAT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4A87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F70D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9986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nas Majumd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8007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650F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8,08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CB9A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3,702</w:t>
            </w:r>
          </w:p>
        </w:tc>
      </w:tr>
      <w:tr w:rsidR="0079126A" w:rsidRPr="00CF278C" w14:paraId="68A42E3E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1384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OGHAT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8D2E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0FE2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FB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3FF2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Shiba Prasad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lick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0703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D707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4,37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FEBC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,896</w:t>
            </w:r>
          </w:p>
        </w:tc>
      </w:tr>
      <w:tr w:rsidR="0079126A" w:rsidRPr="00CF278C" w14:paraId="3D4E4B3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EE64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RIPAL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4FEE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36D9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FD79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Dr.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rab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Mann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F0D0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4B15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0,21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36B7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3,072</w:t>
            </w:r>
          </w:p>
        </w:tc>
      </w:tr>
      <w:tr w:rsidR="0079126A" w:rsidRPr="00CF278C" w14:paraId="3B48DCFD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90D9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RIPAL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A6C8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29D2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3FC1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mir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Mitr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BFD0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64E6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7,14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BB2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1,348</w:t>
            </w:r>
          </w:p>
        </w:tc>
      </w:tr>
      <w:tr w:rsidR="0079126A" w:rsidRPr="00CF278C" w14:paraId="49F7418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2AB8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RIPAL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C31A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A20E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SSCM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CDEC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Simal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ren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CA16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A114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5,79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6285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428</w:t>
            </w:r>
          </w:p>
        </w:tc>
      </w:tr>
      <w:tr w:rsidR="0079126A" w:rsidRPr="00CF278C" w14:paraId="2EB1389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9349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ANGIPA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3D50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F782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071F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nehasis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Chakrabort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1D53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EAB4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1,88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D910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7,926</w:t>
            </w:r>
          </w:p>
        </w:tc>
      </w:tr>
      <w:tr w:rsidR="0079126A" w:rsidRPr="00CF278C" w14:paraId="66A1825D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4050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ANGIPA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14B5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3F6C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E6C7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ebjit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Sark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49C3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9317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3,95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C3D8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6,203</w:t>
            </w:r>
          </w:p>
        </w:tc>
      </w:tr>
      <w:tr w:rsidR="0079126A" w:rsidRPr="00CF278C" w14:paraId="2DF77FB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322A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ANGIPA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4ED4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EC43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SSCM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B01A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Sk.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inuddin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BEF1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0036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7,75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F22D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4,716</w:t>
            </w:r>
          </w:p>
        </w:tc>
      </w:tr>
      <w:tr w:rsidR="0079126A" w:rsidRPr="00CF278C" w14:paraId="75C66B5F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AAC5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KHANAKUL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2C69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A980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63AD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sant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Gho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B900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1A2E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7,40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2641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884</w:t>
            </w:r>
          </w:p>
        </w:tc>
      </w:tr>
      <w:tr w:rsidR="0079126A" w:rsidRPr="00CF278C" w14:paraId="5118FE6E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2020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HANAKUL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3BDA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F689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D2AA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uns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zbu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Karim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AE7F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0F22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4,51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58CD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5,787</w:t>
            </w:r>
          </w:p>
        </w:tc>
      </w:tr>
      <w:tr w:rsidR="0079126A" w:rsidRPr="00CF278C" w14:paraId="4B00E8E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5922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HANAKUL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409D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9DDF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SSCM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4047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Faisal Kha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B757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6070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,73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7BB1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,454</w:t>
            </w:r>
          </w:p>
        </w:tc>
      </w:tr>
      <w:tr w:rsidR="0079126A" w:rsidRPr="00CF278C" w14:paraId="12C33DDB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48CE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NDU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EA50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EDED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7559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Dr.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tn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De Nag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A5A6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A897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2,87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7891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1,858</w:t>
            </w:r>
          </w:p>
        </w:tc>
      </w:tr>
      <w:tr w:rsidR="0079126A" w:rsidRPr="00CF278C" w14:paraId="11E6A440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8AFC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NDU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B7DF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C5A6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5DE7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rth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Sharm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35C8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1B22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1,01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D9AC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9,542</w:t>
            </w:r>
          </w:p>
        </w:tc>
      </w:tr>
      <w:tr w:rsidR="0079126A" w:rsidRPr="00CF278C" w14:paraId="5A61F749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7DF5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NDU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F563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B0E0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666E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mjad Hossain Sk.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7955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A405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1,47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339E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9,310</w:t>
            </w:r>
          </w:p>
        </w:tc>
      </w:tr>
      <w:tr w:rsidR="0079126A" w:rsidRPr="00CF278C" w14:paraId="3427D1B3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8A2B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URSURAH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7B96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0536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C45A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man Gho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7CF3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60EE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9,33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6B98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8,178</w:t>
            </w:r>
          </w:p>
        </w:tc>
      </w:tr>
      <w:tr w:rsidR="0079126A" w:rsidRPr="00CF278C" w14:paraId="69A05ABE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4843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URSURAH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0F0B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EB7D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0023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ilip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Yadav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1873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C37C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1,15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459A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3,328</w:t>
            </w:r>
          </w:p>
        </w:tc>
      </w:tr>
      <w:tr w:rsidR="0079126A" w:rsidRPr="00CF278C" w14:paraId="2D7E3CC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62DA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URSURAH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11D9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98BE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96A3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onika Malik Gho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CDAD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4EEB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,82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665D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,040</w:t>
            </w:r>
          </w:p>
        </w:tc>
      </w:tr>
      <w:tr w:rsidR="0079126A" w:rsidRPr="00CF278C" w14:paraId="77A08AB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E7D4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PTAGRA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9D91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A840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7C26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ap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Dasgupt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9DCB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5E0C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3,32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C186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,772</w:t>
            </w:r>
          </w:p>
        </w:tc>
      </w:tr>
      <w:tr w:rsidR="0079126A" w:rsidRPr="00CF278C" w14:paraId="633A2AC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69F3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PTAGRA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7E4A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C311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4F9D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ebabrat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isw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1211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0535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3,55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A097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5,224</w:t>
            </w:r>
          </w:p>
        </w:tc>
      </w:tr>
      <w:tr w:rsidR="0079126A" w:rsidRPr="00CF278C" w14:paraId="4D23BB2D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789C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PTAGRA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E6D3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FC3F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DF2E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bitr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Deb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CAB3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0226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,33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4E50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,295</w:t>
            </w:r>
          </w:p>
        </w:tc>
      </w:tr>
      <w:tr w:rsidR="0079126A" w:rsidRPr="00CF278C" w14:paraId="5D91AE17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0819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ING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777C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C1BD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4C03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echaram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Mann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E4E1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712A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1,07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3C7B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5,923</w:t>
            </w:r>
          </w:p>
        </w:tc>
      </w:tr>
      <w:tr w:rsidR="0079126A" w:rsidRPr="00CF278C" w14:paraId="1B5B5B91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096C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ING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6064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B701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6FE5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bindranath Bhattachary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8121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9F47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5,15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3337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5,138</w:t>
            </w:r>
          </w:p>
        </w:tc>
      </w:tr>
      <w:tr w:rsidR="0079126A" w:rsidRPr="00CF278C" w14:paraId="7F100BD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487A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ING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480B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B843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B01C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rij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hattacharyy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EF43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B0D0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0,01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F06A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7,671</w:t>
            </w:r>
          </w:p>
        </w:tc>
      </w:tr>
      <w:tr w:rsidR="0079126A" w:rsidRPr="00CF278C" w14:paraId="1F2FF589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30DA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REERAM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F6B5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6319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8417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Dr.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dipto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38DF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A884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3,02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C2C6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3,433</w:t>
            </w:r>
          </w:p>
        </w:tc>
      </w:tr>
      <w:tr w:rsidR="0079126A" w:rsidRPr="00CF278C" w14:paraId="7239BDF9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B504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REERAM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28C0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2CE2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B46F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bir Shankar Bos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E76A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AC77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9,58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4436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0,187</w:t>
            </w:r>
          </w:p>
        </w:tc>
      </w:tr>
      <w:tr w:rsidR="0079126A" w:rsidRPr="00CF278C" w14:paraId="7F55D8CB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9DC3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REERAM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1ED0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F884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BD7F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lok Ranjan Ban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A210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32AF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9,40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442D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7,001</w:t>
            </w:r>
          </w:p>
        </w:tc>
      </w:tr>
      <w:tr w:rsidR="0079126A" w:rsidRPr="00CF278C" w14:paraId="7720317D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AF30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ARAKESW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978F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211B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D804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mend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inharay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E05F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8CCF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6,69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B3A8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,484</w:t>
            </w:r>
          </w:p>
        </w:tc>
      </w:tr>
      <w:tr w:rsidR="0079126A" w:rsidRPr="00CF278C" w14:paraId="425AD955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7855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ARAKESW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2467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665D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D2FA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Dr.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wap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Dasgupt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94DD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C28D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9,21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7A3F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4,619</w:t>
            </w:r>
          </w:p>
        </w:tc>
      </w:tr>
      <w:tr w:rsidR="0079126A" w:rsidRPr="00CF278C" w14:paraId="67BC1D57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0631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ARAKESW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6B26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666E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70EE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rajit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Gho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2887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AC01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4,59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8BB7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,843</w:t>
            </w:r>
          </w:p>
        </w:tc>
      </w:tr>
      <w:tr w:rsidR="0079126A" w:rsidRPr="00CF278C" w14:paraId="73DD351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E886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UTTARPA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352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E259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5457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Kanchan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ullick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6826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58EA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3,87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E38F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5,989</w:t>
            </w:r>
          </w:p>
        </w:tc>
      </w:tr>
      <w:tr w:rsidR="0079126A" w:rsidRPr="00CF278C" w14:paraId="6BEA9FD7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9FAB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UTTARPA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3E5A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EAAE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E912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rabir Kumar Ghos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3FC2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C723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7,88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6042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5,171</w:t>
            </w:r>
          </w:p>
        </w:tc>
      </w:tr>
      <w:tr w:rsidR="0079126A" w:rsidRPr="00CF278C" w14:paraId="0F1BEEF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2DA1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UTTARPA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670A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CF35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0125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jat Banerjee (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pp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B92B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8D99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2,71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03E8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9,365</w:t>
            </w:r>
          </w:p>
        </w:tc>
      </w:tr>
    </w:tbl>
    <w:p w14:paraId="27C008AB" w14:textId="62C74874" w:rsidR="0079126A" w:rsidRDefault="0079126A"/>
    <w:p w14:paraId="12336D0D" w14:textId="77777777" w:rsidR="0079126A" w:rsidRDefault="0079126A">
      <w:r>
        <w:br w:type="page"/>
      </w:r>
    </w:p>
    <w:p w14:paraId="3B036D0E" w14:textId="56D73B30" w:rsidR="0046715E" w:rsidRDefault="0046715E" w:rsidP="0046715E">
      <w:pPr>
        <w:pStyle w:val="Heading2"/>
        <w:jc w:val="both"/>
        <w:rPr>
          <w:rFonts w:ascii="Times New Roman" w:hAnsi="Times New Roman" w:cs="Times New Roman"/>
        </w:rPr>
      </w:pPr>
      <w:bookmarkStart w:id="7" w:name="X84a73f7edd2deeadc0c7a4950e2d24d840e9886"/>
      <w:r>
        <w:rPr>
          <w:rFonts w:ascii="Times New Roman" w:hAnsi="Times New Roman" w:cs="Times New Roman"/>
        </w:rPr>
        <w:lastRenderedPageBreak/>
        <w:t xml:space="preserve">Annex </w:t>
      </w:r>
      <w:r>
        <w:rPr>
          <w:rFonts w:ascii="Times New Roman" w:hAnsi="Times New Roman" w:cs="Times New Roman"/>
        </w:rPr>
        <w:t>8</w:t>
      </w:r>
      <w:r>
        <w:rPr>
          <w:rFonts w:ascii="Times New Roman" w:hAnsi="Times New Roman" w:cs="Times New Roman"/>
        </w:rPr>
        <w:t xml:space="preserve">: </w:t>
      </w:r>
      <w:r w:rsidRPr="00CF278C">
        <w:rPr>
          <w:rFonts w:ascii="Times New Roman" w:hAnsi="Times New Roman" w:cs="Times New Roman"/>
        </w:rPr>
        <w:t>HOWRAH</w:t>
      </w:r>
      <w:r>
        <w:rPr>
          <w:rFonts w:ascii="Times New Roman" w:hAnsi="Times New Roman" w:cs="Times New Roman"/>
        </w:rPr>
        <w:t xml:space="preserve"> DISTRICT</w:t>
      </w:r>
    </w:p>
    <w:p w14:paraId="7856F50A" w14:textId="77777777" w:rsidR="0046715E" w:rsidRDefault="0046715E" w:rsidP="0079126A">
      <w:pPr>
        <w:pStyle w:val="Heading2"/>
        <w:jc w:val="both"/>
        <w:rPr>
          <w:rFonts w:ascii="Times New Roman" w:hAnsi="Times New Roman" w:cs="Times New Roman"/>
        </w:rPr>
      </w:pPr>
    </w:p>
    <w:p w14:paraId="59EB3635" w14:textId="3BB70C12" w:rsidR="0079126A" w:rsidRPr="00CF278C" w:rsidRDefault="0079126A" w:rsidP="0079126A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8. HOWRAH District: Winners per constituency and top 3 candidates</w:t>
      </w:r>
    </w:p>
    <w:p w14:paraId="2F8B68B8" w14:textId="77777777" w:rsidR="0079126A" w:rsidRPr="00CF278C" w:rsidRDefault="0079126A" w:rsidP="0079126A">
      <w:pPr>
        <w:pStyle w:val="FirstParagraph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  <w:noProof/>
        </w:rPr>
        <w:drawing>
          <wp:inline distT="0" distB="0" distL="0" distR="0" wp14:anchorId="5E34BDC9" wp14:editId="2861AEE6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b_assembly_2021_final-analysis_pgjournal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"/>
    <w:p w14:paraId="123D300A" w14:textId="77777777" w:rsidR="0079126A" w:rsidRPr="00CF278C" w:rsidRDefault="0079126A" w:rsidP="0079126A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Table 9: HOWRAH District Election Results: Top 3 Candidates by Votes in Each Constituency</w:t>
      </w:r>
    </w:p>
    <w:tbl>
      <w:tblPr>
        <w:tblStyle w:val="Heading1Char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60"/>
        <w:gridCol w:w="1152"/>
        <w:gridCol w:w="1440"/>
        <w:gridCol w:w="2160"/>
        <w:gridCol w:w="1296"/>
        <w:gridCol w:w="1440"/>
        <w:gridCol w:w="1296"/>
      </w:tblGrid>
      <w:tr w:rsidR="0079126A" w:rsidRPr="00CF278C" w14:paraId="2653E705" w14:textId="77777777" w:rsidTr="0079126A">
        <w:trPr>
          <w:cantSplit/>
          <w:tblHeader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8B74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onstituency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B780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Typ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98E7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arty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A91B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andidat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40AD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ositio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FD3C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Vote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B9F8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Margin</w:t>
            </w:r>
          </w:p>
        </w:tc>
      </w:tr>
      <w:tr w:rsidR="0079126A" w:rsidRPr="00CF278C" w14:paraId="3A4DB1F0" w14:textId="77777777" w:rsidTr="0079126A">
        <w:trPr>
          <w:cantSplit/>
          <w:jc w:val="center"/>
        </w:trPr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270B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MTA</w:t>
            </w:r>
          </w:p>
        </w:tc>
        <w:tc>
          <w:tcPr>
            <w:tcW w:w="115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B551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CB5D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9BCF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kant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Kumar Paul</w:t>
            </w:r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26BB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A9F6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2,445</w:t>
            </w:r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2EA9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6,205</w:t>
            </w:r>
          </w:p>
        </w:tc>
      </w:tr>
      <w:tr w:rsidR="0079126A" w:rsidRPr="00CF278C" w14:paraId="41CC062F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0284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MT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6927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EF66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F35A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ebtan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hattachary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AA4B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D877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6,24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21C7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1,131</w:t>
            </w:r>
          </w:p>
        </w:tc>
      </w:tr>
      <w:tr w:rsidR="0079126A" w:rsidRPr="00CF278C" w14:paraId="28E9DDC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60EF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MT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8138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23C6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3CF6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sit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Mitr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94F4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2558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5,10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882A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3,807</w:t>
            </w:r>
          </w:p>
        </w:tc>
      </w:tr>
      <w:tr w:rsidR="0079126A" w:rsidRPr="00CF278C" w14:paraId="5B23F3EE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DADE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GNA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4460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EC08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DA49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runav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Sen (Raja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FCD4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3253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6,04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8662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0,120</w:t>
            </w:r>
          </w:p>
        </w:tc>
      </w:tr>
      <w:tr w:rsidR="0079126A" w:rsidRPr="00CF278C" w14:paraId="5BBA0751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1E4C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GNA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26EA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CA82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BE10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nupam Mallik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54D0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8937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5,92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EA76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1,367</w:t>
            </w:r>
          </w:p>
        </w:tc>
      </w:tr>
      <w:tr w:rsidR="0079126A" w:rsidRPr="00CF278C" w14:paraId="708955C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79EE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GNA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7835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5A93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AA22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Sk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osi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Ahmed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BFBA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1F9B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4,55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5458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3,007</w:t>
            </w:r>
          </w:p>
        </w:tc>
      </w:tr>
      <w:tr w:rsidR="0079126A" w:rsidRPr="00CF278C" w14:paraId="40CAA08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BEE2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LLY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B758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89A7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A28E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na Chatt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F50A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5D56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3,34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7EBB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,237</w:t>
            </w:r>
          </w:p>
        </w:tc>
      </w:tr>
      <w:tr w:rsidR="0079126A" w:rsidRPr="00CF278C" w14:paraId="794279EE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D14B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LLY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16B4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C793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36D0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ishal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almiy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A7FE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9C35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7,11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8D00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5,070</w:t>
            </w:r>
          </w:p>
        </w:tc>
      </w:tr>
      <w:tr w:rsidR="0079126A" w:rsidRPr="00CF278C" w14:paraId="1159DC0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C9F4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BALLY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7AF3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A19A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66CB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ipsit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Dh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47A0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AFD9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2,04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F84E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0,835</w:t>
            </w:r>
          </w:p>
        </w:tc>
      </w:tr>
      <w:tr w:rsidR="0079126A" w:rsidRPr="00CF278C" w14:paraId="0F448933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B7B3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OMJ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207E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6017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3C05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lyan Gho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6E90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785F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30,49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A4FC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2,620</w:t>
            </w:r>
          </w:p>
        </w:tc>
      </w:tr>
      <w:tr w:rsidR="0079126A" w:rsidRPr="00CF278C" w14:paraId="240B20B9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02A9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OMJ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DC9A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CEDD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E495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jib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anerjee    S/O- Late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hananjoy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an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FA94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ED8F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7,87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7894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5,111</w:t>
            </w:r>
          </w:p>
        </w:tc>
      </w:tr>
      <w:tr w:rsidR="0079126A" w:rsidRPr="00CF278C" w14:paraId="1CA0DCF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3133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OMJ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47BF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5B1C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174A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Uttam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er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543A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1F3E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2,76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5C2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9,913</w:t>
            </w:r>
          </w:p>
        </w:tc>
      </w:tr>
      <w:tr w:rsidR="0079126A" w:rsidRPr="00CF278C" w14:paraId="3A7F5313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8E8C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OWRAH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73BB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9B28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25B2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ndita Chowdhur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FC1E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EB9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6,83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C882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0,569</w:t>
            </w:r>
          </w:p>
        </w:tc>
      </w:tr>
      <w:tr w:rsidR="0079126A" w:rsidRPr="00CF278C" w14:paraId="6BD14E30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2C7C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OWRAH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63EB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1834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6BBA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ntidev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 Sengupta</w:t>
            </w:r>
            <w:proofErr w:type="gram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99C4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C585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6,27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686E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8,983</w:t>
            </w:r>
          </w:p>
        </w:tc>
      </w:tr>
      <w:tr w:rsidR="0079126A" w:rsidRPr="00CF278C" w14:paraId="37213F2A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1693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OWRAH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E64D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F10E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8395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mitro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dhikary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DC7F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DB35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7,28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5CB3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4,339</w:t>
            </w:r>
          </w:p>
        </w:tc>
      </w:tr>
      <w:tr w:rsidR="0079126A" w:rsidRPr="00CF278C" w14:paraId="261D37B1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10DB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OWRAH MADHY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80F0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6634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C6B4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rup Roy, S/O Late Prabhat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D12C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66A2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1,55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26E4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6,547</w:t>
            </w:r>
          </w:p>
        </w:tc>
      </w:tr>
      <w:tr w:rsidR="0079126A" w:rsidRPr="00CF278C" w14:paraId="6F250F0B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E46F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OWRAH MADHY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6088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26B8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4DCC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njay Sing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5E4D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8778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5,00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D453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2,065</w:t>
            </w:r>
          </w:p>
        </w:tc>
      </w:tr>
      <w:tr w:rsidR="0079126A" w:rsidRPr="00CF278C" w14:paraId="3DDE032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EFE7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OWRAH MADHY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4598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B11C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56CD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lash Bhandar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E19E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46EA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94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5342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,207</w:t>
            </w:r>
          </w:p>
        </w:tc>
      </w:tr>
      <w:tr w:rsidR="0079126A" w:rsidRPr="00CF278C" w14:paraId="0657B825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B99E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OWRAH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B14B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7AC3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6A91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Gautam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owdhur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20C4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EFF9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1,57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F922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,522</w:t>
            </w:r>
          </w:p>
        </w:tc>
      </w:tr>
      <w:tr w:rsidR="0079126A" w:rsidRPr="00CF278C" w14:paraId="01CFCD31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0173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OWRAH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7868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0B21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D46B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Umesh Ra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FC2D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16C9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6,05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FE48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7,920</w:t>
            </w:r>
          </w:p>
        </w:tc>
      </w:tr>
      <w:tr w:rsidR="0079126A" w:rsidRPr="00CF278C" w14:paraId="469148F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F8DB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OWRAH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C992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D08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93AD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wan Kumar Sing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2DA9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8AB3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,13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C7CE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,463</w:t>
            </w:r>
          </w:p>
        </w:tc>
      </w:tr>
      <w:tr w:rsidR="0079126A" w:rsidRPr="00CF278C" w14:paraId="05A8CD4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926C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AGATBALLAV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0EA6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DF41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9314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itanath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Gho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4495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F1CB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6,56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DB80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9,196</w:t>
            </w:r>
          </w:p>
        </w:tc>
      </w:tr>
      <w:tr w:rsidR="0079126A" w:rsidRPr="00CF278C" w14:paraId="04C26E9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7677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AGATBALLAV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84DA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8570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EE94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nupam Gho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824C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8CEC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7,36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156F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2,004</w:t>
            </w:r>
          </w:p>
        </w:tc>
      </w:tr>
      <w:tr w:rsidR="0079126A" w:rsidRPr="00CF278C" w14:paraId="6C87F32E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9726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AGATBALLAV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74B5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2F61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SSCM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8B3B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Sk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bbi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Ahmed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4479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AE48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5,36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D573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2,593</w:t>
            </w:r>
          </w:p>
        </w:tc>
      </w:tr>
      <w:tr w:rsidR="0079126A" w:rsidRPr="00CF278C" w14:paraId="5E9E12C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924D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NCHL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84DE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1C7C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8DE0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uls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ullick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98A4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9BAF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4,57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5E63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2,751</w:t>
            </w:r>
          </w:p>
        </w:tc>
      </w:tr>
      <w:tr w:rsidR="0079126A" w:rsidRPr="00CF278C" w14:paraId="2F22AE7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2BEE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NCHL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335C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30F9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A478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Mohit Lal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hant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71C4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48A8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1,82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3933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6,245</w:t>
            </w:r>
          </w:p>
        </w:tc>
      </w:tr>
      <w:tr w:rsidR="0079126A" w:rsidRPr="00CF278C" w14:paraId="62345ABB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B179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NCHL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5D7D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581D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SSCM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1B8F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bdul Jalil Sk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1C29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39D3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5,57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2DF7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3,165</w:t>
            </w:r>
          </w:p>
        </w:tc>
      </w:tr>
      <w:tr w:rsidR="0079126A" w:rsidRPr="00CF278C" w14:paraId="248B43E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9AB1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NKRAIL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5BEE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8FE6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3A91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riya Pau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A35E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4119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1,88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3291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0,427</w:t>
            </w:r>
          </w:p>
        </w:tc>
      </w:tr>
      <w:tr w:rsidR="0079126A" w:rsidRPr="00CF278C" w14:paraId="7D7BE283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8966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NKRAIL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F1B6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B0F6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B3CF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robhaka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Pandit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F637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7B6D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1,46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EB53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7,317</w:t>
            </w:r>
          </w:p>
        </w:tc>
      </w:tr>
      <w:tr w:rsidR="0079126A" w:rsidRPr="00CF278C" w14:paraId="4BC6281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DB76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SANKRAIL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0940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C76B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3029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Samir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lick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7A9B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7585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4,14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486D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2,294</w:t>
            </w:r>
          </w:p>
        </w:tc>
      </w:tr>
      <w:tr w:rsidR="0079126A" w:rsidRPr="00CF278C" w14:paraId="40E6669A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D04D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HIB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EDFE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0852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1C42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Manoj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iwary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FA7F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CBD9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2,37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1855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2,603</w:t>
            </w:r>
          </w:p>
        </w:tc>
      </w:tr>
      <w:tr w:rsidR="0079126A" w:rsidRPr="00CF278C" w14:paraId="141348A9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AFAA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HIB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F01A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E6E5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B7BA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thi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Chakrabart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2DE0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B924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9,76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74D0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4,799</w:t>
            </w:r>
          </w:p>
        </w:tc>
      </w:tr>
      <w:tr w:rsidR="0079126A" w:rsidRPr="00CF278C" w14:paraId="374F230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72E9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HIB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2733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A556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FB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B1D2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agannath Bhattacharyy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9EE4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711D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4,97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3CB6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3,058</w:t>
            </w:r>
          </w:p>
        </w:tc>
      </w:tr>
      <w:tr w:rsidR="0079126A" w:rsidRPr="00CF278C" w14:paraId="4D01A19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ECF7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HYAM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A6DA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DCD6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EB10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lipad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Ma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B337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30E3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4,80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60D1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1,511</w:t>
            </w:r>
          </w:p>
        </w:tc>
      </w:tr>
      <w:tr w:rsidR="0079126A" w:rsidRPr="00CF278C" w14:paraId="31C89D0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032E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HYAM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ECCF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93CC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C6D9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nusree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Chakrabort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5EE0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9AC7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3,29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AC30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2,885</w:t>
            </w:r>
          </w:p>
        </w:tc>
      </w:tr>
      <w:tr w:rsidR="0079126A" w:rsidRPr="00CF278C" w14:paraId="7DC9095F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C622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HYAM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DE80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C26F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0CA2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Amitabha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akrabort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8C30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F344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0,40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5FD0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9,266</w:t>
            </w:r>
          </w:p>
        </w:tc>
      </w:tr>
      <w:tr w:rsidR="0079126A" w:rsidRPr="00CF278C" w14:paraId="1840A89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9902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UDAYNARAYAN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CE23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E557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1334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Samir Kumar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nj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A345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5E05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1,51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D40E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3,998</w:t>
            </w:r>
          </w:p>
        </w:tc>
      </w:tr>
      <w:tr w:rsidR="0079126A" w:rsidRPr="00CF278C" w14:paraId="01905CF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FFF9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UDAYNARAYAN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C5AA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EB7F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4963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Sumit Ranjan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rar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4606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40D4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7,51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DB11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2,334</w:t>
            </w:r>
          </w:p>
        </w:tc>
      </w:tr>
      <w:tr w:rsidR="0079126A" w:rsidRPr="00CF278C" w14:paraId="02763BCB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BF2E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UDAYNARAYAN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2936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EF6E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301F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loke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oley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F38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4A7B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,17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1D00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,460</w:t>
            </w:r>
          </w:p>
        </w:tc>
      </w:tr>
      <w:tr w:rsidR="0079126A" w:rsidRPr="00CF278C" w14:paraId="5C004C1E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0846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ULUBERIA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4635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333F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C9C7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ulak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BB01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EB07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1,88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42D0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8,438</w:t>
            </w:r>
          </w:p>
        </w:tc>
      </w:tr>
      <w:tr w:rsidR="0079126A" w:rsidRPr="00CF278C" w14:paraId="146FEAB1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50E4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ULUBERIA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1FC3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64AF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7807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pi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Dey (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dhikary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708D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A731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3,44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736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2,332</w:t>
            </w:r>
          </w:p>
        </w:tc>
      </w:tr>
      <w:tr w:rsidR="0079126A" w:rsidRPr="00CF278C" w14:paraId="760AB209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B405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ULUBERIA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06B1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8A27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FB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CFAD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Sk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utub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Uddin Ahmed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07EA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8618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1,11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2581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9,636</w:t>
            </w:r>
          </w:p>
        </w:tc>
      </w:tr>
      <w:tr w:rsidR="0079126A" w:rsidRPr="00CF278C" w14:paraId="28A97A3A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D063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ULUBERIA PURB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565D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0E9D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76C9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desh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Ranjan Bos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EB3E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7875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6,52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0152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7,126</w:t>
            </w:r>
          </w:p>
        </w:tc>
      </w:tr>
      <w:tr w:rsidR="0079126A" w:rsidRPr="00CF278C" w14:paraId="20265EE1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2D35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ULUBERIA PURB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328C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147C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AA24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ratyush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Ma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1246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D421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9,40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DC75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8,942</w:t>
            </w:r>
          </w:p>
        </w:tc>
      </w:tr>
      <w:tr w:rsidR="0079126A" w:rsidRPr="00CF278C" w14:paraId="498E2E5B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2AFC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ULUBERIA PURB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E87E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FEF9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SSCM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79C2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bbas Uddin Kha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E0FE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60B2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0,45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6D46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8,347</w:t>
            </w:r>
          </w:p>
        </w:tc>
      </w:tr>
      <w:tr w:rsidR="0079126A" w:rsidRPr="00CF278C" w14:paraId="1573CA6B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53DD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ULUBERIA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2205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FB58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2A7C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r. Nirmal Maj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B1A3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98E2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1,50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FC77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1,003</w:t>
            </w:r>
          </w:p>
        </w:tc>
      </w:tr>
      <w:tr w:rsidR="0079126A" w:rsidRPr="00CF278C" w14:paraId="5E715253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9287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ULUBERIA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21C8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DECF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9A6B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ir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er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D772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1B1C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0,49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DA3C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1,206</w:t>
            </w:r>
          </w:p>
        </w:tc>
      </w:tr>
      <w:tr w:rsidR="0079126A" w:rsidRPr="00CF278C" w14:paraId="620468C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0211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ULUBERIA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2D25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B282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0E30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Ashok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alu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30CA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8BBC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9,29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8B71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8,044</w:t>
            </w:r>
          </w:p>
        </w:tc>
      </w:tr>
    </w:tbl>
    <w:p w14:paraId="4D94DBF6" w14:textId="0DCA4A23" w:rsidR="0079126A" w:rsidRDefault="0079126A"/>
    <w:p w14:paraId="248AEC18" w14:textId="77777777" w:rsidR="0079126A" w:rsidRDefault="0079126A">
      <w:r>
        <w:br w:type="page"/>
      </w:r>
    </w:p>
    <w:p w14:paraId="1AF71ED6" w14:textId="5A5119CD" w:rsidR="0046715E" w:rsidRDefault="0046715E" w:rsidP="0046715E">
      <w:pPr>
        <w:pStyle w:val="Heading2"/>
        <w:jc w:val="both"/>
        <w:rPr>
          <w:rFonts w:ascii="Times New Roman" w:hAnsi="Times New Roman" w:cs="Times New Roman"/>
        </w:rPr>
      </w:pPr>
      <w:bookmarkStart w:id="8" w:name="Xb45a0b29b1b473dfcf9fb97f8c02df2c3d61eb4"/>
      <w:r>
        <w:rPr>
          <w:rFonts w:ascii="Times New Roman" w:hAnsi="Times New Roman" w:cs="Times New Roman"/>
        </w:rPr>
        <w:lastRenderedPageBreak/>
        <w:t xml:space="preserve">Annex </w:t>
      </w:r>
      <w:r>
        <w:rPr>
          <w:rFonts w:ascii="Times New Roman" w:hAnsi="Times New Roman" w:cs="Times New Roman"/>
        </w:rPr>
        <w:t>9</w:t>
      </w:r>
      <w:r>
        <w:rPr>
          <w:rFonts w:ascii="Times New Roman" w:hAnsi="Times New Roman" w:cs="Times New Roman"/>
        </w:rPr>
        <w:t xml:space="preserve">: </w:t>
      </w:r>
      <w:r w:rsidRPr="00CF278C">
        <w:rPr>
          <w:rFonts w:ascii="Times New Roman" w:hAnsi="Times New Roman" w:cs="Times New Roman"/>
        </w:rPr>
        <w:t>JALPAIGURI</w:t>
      </w:r>
      <w:r>
        <w:rPr>
          <w:rFonts w:ascii="Times New Roman" w:hAnsi="Times New Roman" w:cs="Times New Roman"/>
        </w:rPr>
        <w:t xml:space="preserve"> DISTRICT</w:t>
      </w:r>
    </w:p>
    <w:p w14:paraId="0403A5AA" w14:textId="77777777" w:rsidR="0046715E" w:rsidRDefault="0046715E" w:rsidP="0079126A">
      <w:pPr>
        <w:pStyle w:val="Heading2"/>
        <w:jc w:val="both"/>
        <w:rPr>
          <w:rFonts w:ascii="Times New Roman" w:hAnsi="Times New Roman" w:cs="Times New Roman"/>
        </w:rPr>
      </w:pPr>
    </w:p>
    <w:p w14:paraId="44B2D92F" w14:textId="4DE27732" w:rsidR="0079126A" w:rsidRPr="00CF278C" w:rsidRDefault="0079126A" w:rsidP="0079126A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9. JALPAIGURI District: Winners per constituency and top 3 candidates</w:t>
      </w:r>
    </w:p>
    <w:p w14:paraId="1C42C59B" w14:textId="77777777" w:rsidR="0079126A" w:rsidRPr="00CF278C" w:rsidRDefault="0079126A" w:rsidP="0079126A">
      <w:pPr>
        <w:pStyle w:val="FirstParagraph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  <w:noProof/>
        </w:rPr>
        <w:drawing>
          <wp:inline distT="0" distB="0" distL="0" distR="0" wp14:anchorId="0CDA1530" wp14:editId="256B8D68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b_assembly_2021_final-analysis_pgjournal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"/>
    <w:p w14:paraId="48A38381" w14:textId="77777777" w:rsidR="0079126A" w:rsidRPr="00CF278C" w:rsidRDefault="0079126A" w:rsidP="0079126A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Table 10: JALPAIGURI District Election Results: Top 3 Candidates by Votes in Each Constituency</w:t>
      </w:r>
    </w:p>
    <w:tbl>
      <w:tblPr>
        <w:tblStyle w:val="Heading1Char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60"/>
        <w:gridCol w:w="1152"/>
        <w:gridCol w:w="1440"/>
        <w:gridCol w:w="2160"/>
        <w:gridCol w:w="1296"/>
        <w:gridCol w:w="1440"/>
        <w:gridCol w:w="1296"/>
      </w:tblGrid>
      <w:tr w:rsidR="0079126A" w:rsidRPr="00CF278C" w14:paraId="67DB0FFC" w14:textId="77777777" w:rsidTr="0079126A">
        <w:trPr>
          <w:cantSplit/>
          <w:tblHeader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8CE8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onstituency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88CC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Typ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E7A4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arty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6B00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andidat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C683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ositio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603A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Vote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808E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Margin</w:t>
            </w:r>
          </w:p>
        </w:tc>
      </w:tr>
      <w:tr w:rsidR="0079126A" w:rsidRPr="00CF278C" w14:paraId="1D1DF1ED" w14:textId="77777777" w:rsidTr="0079126A">
        <w:trPr>
          <w:cantSplit/>
          <w:jc w:val="center"/>
        </w:trPr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136F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LIPURDUARS</w:t>
            </w:r>
          </w:p>
        </w:tc>
        <w:tc>
          <w:tcPr>
            <w:tcW w:w="115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6D50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7874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E3DF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Suman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njilal</w:t>
            </w:r>
            <w:proofErr w:type="spellEnd"/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BC78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36D7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7,333</w:t>
            </w:r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BA17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6,007</w:t>
            </w:r>
          </w:p>
        </w:tc>
      </w:tr>
      <w:tr w:rsidR="0079126A" w:rsidRPr="00CF278C" w14:paraId="59DD18A1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6E49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LIPURDUARS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B75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50A9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4B10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ourav Chakraborty (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hutis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92A4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77E2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1,32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F2C8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5,675</w:t>
            </w:r>
          </w:p>
        </w:tc>
      </w:tr>
      <w:tr w:rsidR="0079126A" w:rsidRPr="00CF278C" w14:paraId="12EFE1BB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6B8A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LIPURDUARS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5875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553A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6A84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eb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Prasad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25C4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AB0F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5,65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49F4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3,300</w:t>
            </w:r>
          </w:p>
        </w:tc>
      </w:tr>
      <w:tr w:rsidR="0079126A" w:rsidRPr="00CF278C" w14:paraId="678F0BA3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3827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ABGRAM-PHULBA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136F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7A2B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A044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ikh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Chatt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3ABD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3C42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9,08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8C15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7,593</w:t>
            </w:r>
          </w:p>
        </w:tc>
      </w:tr>
      <w:tr w:rsidR="0079126A" w:rsidRPr="00CF278C" w14:paraId="0163227E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E59E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ABGRAM-PHULBA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C167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780F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B6F7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outam Deb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07CF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66A1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1,49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1D3B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3,497</w:t>
            </w:r>
          </w:p>
        </w:tc>
      </w:tr>
      <w:tr w:rsidR="0079126A" w:rsidRPr="00CF278C" w14:paraId="1C838C3B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EF28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ABGRAM-PHULBA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BB63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AE4C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77CF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ilip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Sing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2AF7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1EDA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7,99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5EFF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4,619</w:t>
            </w:r>
          </w:p>
        </w:tc>
      </w:tr>
      <w:tr w:rsidR="0079126A" w:rsidRPr="00CF278C" w14:paraId="629AA44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7816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DHUPGU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D5C8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3CC1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A2DE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shn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Pada Ra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0E28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FDB9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4,68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81BA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,355</w:t>
            </w:r>
          </w:p>
        </w:tc>
      </w:tr>
      <w:tr w:rsidR="0079126A" w:rsidRPr="00CF278C" w14:paraId="2BB01DD7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DD96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HUPGU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9ACB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4BF9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6606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ital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D9F9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F6E9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0,33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28CC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7,226</w:t>
            </w:r>
          </w:p>
        </w:tc>
      </w:tr>
      <w:tr w:rsidR="0079126A" w:rsidRPr="00CF278C" w14:paraId="192A71D1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58FA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HUPGU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3FB1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5696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903B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radip Kumar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0238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0A82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3,10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072A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,929</w:t>
            </w:r>
          </w:p>
        </w:tc>
      </w:tr>
      <w:tr w:rsidR="0079126A" w:rsidRPr="00CF278C" w14:paraId="0690D52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D24F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FALAKAT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0AB0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D9FA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1C1F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ipak Barma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B492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2DD0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2,99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6FAC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,990</w:t>
            </w:r>
          </w:p>
        </w:tc>
      </w:tr>
      <w:tr w:rsidR="0079126A" w:rsidRPr="00CF278C" w14:paraId="0E33792D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E1FF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FALAKAT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D4F0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D829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83D9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bhash Chandra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F960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C8CE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9,00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5358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8,231</w:t>
            </w:r>
          </w:p>
        </w:tc>
      </w:tr>
      <w:tr w:rsidR="0079126A" w:rsidRPr="00CF278C" w14:paraId="278DAC3A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C73D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FALAKAT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5A7D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4088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7990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shitish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Chandra Ra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5882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5942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,77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0FD9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,802</w:t>
            </w:r>
          </w:p>
        </w:tc>
      </w:tr>
      <w:tr w:rsidR="0079126A" w:rsidRPr="00CF278C" w14:paraId="328981DD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4F82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ALPAIGU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0A3C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8825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DB9B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Dr. Pradip Kumar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rm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A326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B785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5,66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3CDC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41</w:t>
            </w:r>
          </w:p>
        </w:tc>
      </w:tr>
      <w:tr w:rsidR="0079126A" w:rsidRPr="00CF278C" w14:paraId="5CA13F3A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7D4D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ALPAIGU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C7ED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9DB6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4246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oujit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Singha (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ik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5D05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6B81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4,72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0B7A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0,499</w:t>
            </w:r>
          </w:p>
        </w:tc>
      </w:tr>
      <w:tr w:rsidR="0079126A" w:rsidRPr="00CF278C" w14:paraId="380A02F5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3869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ALPAIGU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E0AC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FF3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A7C0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khbilas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rm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4511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6A1B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4,22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6A73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0,847</w:t>
            </w:r>
          </w:p>
        </w:tc>
      </w:tr>
      <w:tr w:rsidR="0079126A" w:rsidRPr="00CF278C" w14:paraId="38AD699D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0554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LCHIN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3A02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4475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1DDD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sha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Lam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9AB3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A8EA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3,10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ED06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8,576</w:t>
            </w:r>
          </w:p>
        </w:tc>
      </w:tr>
      <w:tr w:rsidR="0079126A" w:rsidRPr="00CF278C" w14:paraId="4456DB13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98B5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LCHIN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38A9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93BD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997A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ssang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Lam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B8E6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2C9C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4,52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2BDC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9,046</w:t>
            </w:r>
          </w:p>
        </w:tc>
      </w:tr>
      <w:tr w:rsidR="0079126A" w:rsidRPr="00CF278C" w14:paraId="653BEB8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F3DD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LCHIN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46E6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CEEB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FA9D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vijit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rjinary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38D8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82CA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,48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61BF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,057</w:t>
            </w:r>
          </w:p>
        </w:tc>
      </w:tr>
      <w:tr w:rsidR="0079126A" w:rsidRPr="00CF278C" w14:paraId="0FC1826D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6C21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UMARGRA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049A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6D4C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D9DD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Manoj Kumar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Oraon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D799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E043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1,97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5CAC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,001</w:t>
            </w:r>
          </w:p>
        </w:tc>
      </w:tr>
      <w:tr w:rsidR="0079126A" w:rsidRPr="00CF278C" w14:paraId="75647E09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5375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UMARGRA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7B5E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94CF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A332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Leos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uju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(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Urao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8A14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FF94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0,97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B2CD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9,720</w:t>
            </w:r>
          </w:p>
        </w:tc>
      </w:tr>
      <w:tr w:rsidR="0079126A" w:rsidRPr="00CF278C" w14:paraId="3727CA3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40D1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UMARGRA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7F67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7006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S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7733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Kishor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inj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BF23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86E7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,25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2AB7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,535</w:t>
            </w:r>
          </w:p>
        </w:tc>
      </w:tr>
      <w:tr w:rsidR="0079126A" w:rsidRPr="00CF278C" w14:paraId="545C82E0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59AB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DARIHAT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D262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ED2C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835B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Manoj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igg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1942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CB05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0,71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6119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9,685</w:t>
            </w:r>
          </w:p>
        </w:tc>
      </w:tr>
      <w:tr w:rsidR="0079126A" w:rsidRPr="00CF278C" w14:paraId="29DA1641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5A2B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DARIHAT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124E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239B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DF6D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Rajesh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Lakr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3F85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9FD4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1,03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6CCC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3,961</w:t>
            </w:r>
          </w:p>
        </w:tc>
      </w:tr>
      <w:tr w:rsidR="0079126A" w:rsidRPr="00CF278C" w14:paraId="1DD64DC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4850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DARIHAT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D12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3F2E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S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A2A7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Subhash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Lohar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BC09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844E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,07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77EC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,450</w:t>
            </w:r>
          </w:p>
        </w:tc>
      </w:tr>
      <w:tr w:rsidR="0079126A" w:rsidRPr="00CF278C" w14:paraId="6EB19CD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20CA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L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C423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48F1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178A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Bulu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ik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raik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DC98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9F2D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9,08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74E3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,465</w:t>
            </w:r>
          </w:p>
        </w:tc>
      </w:tr>
      <w:tr w:rsidR="0079126A" w:rsidRPr="00CF278C" w14:paraId="55529C39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A57F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L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D8EC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A246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4712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Mahesh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gey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5627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F811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3,62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9287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2,692</w:t>
            </w:r>
          </w:p>
        </w:tc>
      </w:tr>
      <w:tr w:rsidR="0079126A" w:rsidRPr="00CF278C" w14:paraId="2C2AEC5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0109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L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A7C6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350A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B3EA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Manu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Oraon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0BC1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D2D7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,92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5863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,230</w:t>
            </w:r>
          </w:p>
        </w:tc>
      </w:tr>
      <w:tr w:rsidR="0079126A" w:rsidRPr="00CF278C" w14:paraId="35716E81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9589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YNAGU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7646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49AD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4090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ushik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A7DB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50C0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5,30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C284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,911</w:t>
            </w:r>
          </w:p>
        </w:tc>
      </w:tr>
      <w:tr w:rsidR="0079126A" w:rsidRPr="00CF278C" w14:paraId="6585487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90E5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YNAGU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9459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FFEC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E36C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noj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7DD9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BA76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3,39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27FF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7,635</w:t>
            </w:r>
          </w:p>
        </w:tc>
      </w:tr>
      <w:tr w:rsidR="0079126A" w:rsidRPr="00CF278C" w14:paraId="57D13F53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97CC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YNAGU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4DB0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445C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S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4FA9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resh Chandra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F62C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C5A8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,76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AEEA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,665</w:t>
            </w:r>
          </w:p>
        </w:tc>
      </w:tr>
      <w:tr w:rsidR="0079126A" w:rsidRPr="00CF278C" w14:paraId="5B6A3979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72CC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GRAKAT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D3E5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D28A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C9BF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Puna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hengr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7B5F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C5B6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3,70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C8C9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9,038</w:t>
            </w:r>
          </w:p>
        </w:tc>
      </w:tr>
      <w:tr w:rsidR="0079126A" w:rsidRPr="00CF278C" w14:paraId="3CB9B56B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BAEC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GRAKAT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CB74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FCDF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E9A1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oseph Mund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B025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6434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4,66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F31E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3,068</w:t>
            </w:r>
          </w:p>
        </w:tc>
      </w:tr>
      <w:tr w:rsidR="0079126A" w:rsidRPr="00CF278C" w14:paraId="20747F30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1AF8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NAGRAKAT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87A5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ACF8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71E3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kbi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bb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E1C9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B77B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,60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C7D6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,675</w:t>
            </w:r>
          </w:p>
        </w:tc>
      </w:tr>
      <w:tr w:rsidR="0079126A" w:rsidRPr="00CF278C" w14:paraId="34A2A11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01DF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JGA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987A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6217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E4EC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hageswa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1413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FF72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4,64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89B8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5,773</w:t>
            </w:r>
          </w:p>
        </w:tc>
      </w:tr>
      <w:tr w:rsidR="0079126A" w:rsidRPr="00CF278C" w14:paraId="1073B369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9F70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JGA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65F9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E2FD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D70D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pe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DE09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CB79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8,86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C46C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6,760</w:t>
            </w:r>
          </w:p>
        </w:tc>
      </w:tr>
      <w:tr w:rsidR="0079126A" w:rsidRPr="00CF278C" w14:paraId="7B3A765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6845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JGA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F8BC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1C4B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419D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tan Kumar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F140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05E1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10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62A1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,933</w:t>
            </w:r>
          </w:p>
        </w:tc>
      </w:tr>
    </w:tbl>
    <w:p w14:paraId="26470652" w14:textId="109B4919" w:rsidR="0079126A" w:rsidRDefault="0079126A"/>
    <w:p w14:paraId="304FEE6B" w14:textId="057A4A67" w:rsidR="0079126A" w:rsidRDefault="0079126A">
      <w:r>
        <w:br w:type="page"/>
      </w:r>
    </w:p>
    <w:p w14:paraId="3AE0BA9A" w14:textId="05DB476C" w:rsidR="00BF7F98" w:rsidRDefault="00BF7F98" w:rsidP="00BF7F98">
      <w:pPr>
        <w:pStyle w:val="Heading2"/>
        <w:jc w:val="both"/>
        <w:rPr>
          <w:rFonts w:ascii="Times New Roman" w:hAnsi="Times New Roman" w:cs="Times New Roman"/>
        </w:rPr>
      </w:pPr>
      <w:bookmarkStart w:id="9" w:name="X205919634e546d1e8b94b30c44bc49149d0c4b3"/>
      <w:r>
        <w:rPr>
          <w:rFonts w:ascii="Times New Roman" w:hAnsi="Times New Roman" w:cs="Times New Roman"/>
        </w:rPr>
        <w:lastRenderedPageBreak/>
        <w:t xml:space="preserve">Annex </w:t>
      </w:r>
      <w:r>
        <w:rPr>
          <w:rFonts w:ascii="Times New Roman" w:hAnsi="Times New Roman" w:cs="Times New Roman"/>
        </w:rPr>
        <w:t>10</w:t>
      </w:r>
      <w:r>
        <w:rPr>
          <w:rFonts w:ascii="Times New Roman" w:hAnsi="Times New Roman" w:cs="Times New Roman"/>
        </w:rPr>
        <w:t xml:space="preserve">: </w:t>
      </w:r>
      <w:r w:rsidRPr="00CF278C">
        <w:rPr>
          <w:rFonts w:ascii="Times New Roman" w:hAnsi="Times New Roman" w:cs="Times New Roman"/>
        </w:rPr>
        <w:t>KOLKATA CORPORATION</w:t>
      </w:r>
      <w:r>
        <w:rPr>
          <w:rFonts w:ascii="Times New Roman" w:hAnsi="Times New Roman" w:cs="Times New Roman"/>
        </w:rPr>
        <w:t xml:space="preserve"> DISTRICT</w:t>
      </w:r>
    </w:p>
    <w:p w14:paraId="4AB27288" w14:textId="77777777" w:rsidR="00BF7F98" w:rsidRDefault="00BF7F98" w:rsidP="0079126A">
      <w:pPr>
        <w:pStyle w:val="Heading2"/>
        <w:jc w:val="both"/>
        <w:rPr>
          <w:rFonts w:ascii="Times New Roman" w:hAnsi="Times New Roman" w:cs="Times New Roman"/>
        </w:rPr>
      </w:pPr>
    </w:p>
    <w:p w14:paraId="2527B365" w14:textId="4369BE33" w:rsidR="0079126A" w:rsidRPr="00CF278C" w:rsidRDefault="0079126A" w:rsidP="0079126A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10. KOLKATA CORPORATION District: Winners per constituency and top 3 candidates</w:t>
      </w:r>
    </w:p>
    <w:p w14:paraId="7F19F7C3" w14:textId="77777777" w:rsidR="0079126A" w:rsidRPr="00CF278C" w:rsidRDefault="0079126A" w:rsidP="0079126A">
      <w:pPr>
        <w:pStyle w:val="FirstParagraph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  <w:noProof/>
        </w:rPr>
        <w:drawing>
          <wp:inline distT="0" distB="0" distL="0" distR="0" wp14:anchorId="54831905" wp14:editId="4463A4EA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b_assembly_2021_final-analysis_pgjournal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"/>
    <w:p w14:paraId="2242FE62" w14:textId="77777777" w:rsidR="0079126A" w:rsidRPr="00CF278C" w:rsidRDefault="0079126A" w:rsidP="0079126A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Table 11: KOLKATA CORPORATION District Election Results: Top 3 Candidates by Votes in Each Constituency</w:t>
      </w:r>
    </w:p>
    <w:tbl>
      <w:tblPr>
        <w:tblStyle w:val="Heading1Char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60"/>
        <w:gridCol w:w="1152"/>
        <w:gridCol w:w="1440"/>
        <w:gridCol w:w="2160"/>
        <w:gridCol w:w="1296"/>
        <w:gridCol w:w="1440"/>
        <w:gridCol w:w="1296"/>
      </w:tblGrid>
      <w:tr w:rsidR="0079126A" w:rsidRPr="00CF278C" w14:paraId="1206145E" w14:textId="77777777" w:rsidTr="0079126A">
        <w:trPr>
          <w:cantSplit/>
          <w:tblHeader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5C9E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onstituency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F3D4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Typ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F3DB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arty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E61C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andidat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ADFA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ositio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2A58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Vote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58ED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Margin</w:t>
            </w:r>
          </w:p>
        </w:tc>
      </w:tr>
      <w:tr w:rsidR="0079126A" w:rsidRPr="00CF278C" w14:paraId="6409CC47" w14:textId="77777777" w:rsidTr="0079126A">
        <w:trPr>
          <w:cantSplit/>
          <w:jc w:val="center"/>
        </w:trPr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8257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LLYGUNGE</w:t>
            </w:r>
          </w:p>
        </w:tc>
        <w:tc>
          <w:tcPr>
            <w:tcW w:w="115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19BA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DE8B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6203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brata Mukherjee</w:t>
            </w:r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E612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23C8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6,585</w:t>
            </w:r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A0B8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5,359</w:t>
            </w:r>
          </w:p>
        </w:tc>
      </w:tr>
      <w:tr w:rsidR="0079126A" w:rsidRPr="00CF278C" w14:paraId="03C6E963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EB88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LLYGUNGE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8F83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8320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3DF6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Lokenath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Chatt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D65D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93F5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1,22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F38E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2,752</w:t>
            </w:r>
          </w:p>
        </w:tc>
      </w:tr>
      <w:tr w:rsidR="0079126A" w:rsidRPr="00CF278C" w14:paraId="104FB7BD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42AE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LLYGUNGE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F5CC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7FFB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ABDC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r. Fuad Halim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F61E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A750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,47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8CFF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,157</w:t>
            </w:r>
          </w:p>
        </w:tc>
      </w:tr>
      <w:tr w:rsidR="0079126A" w:rsidRPr="00CF278C" w14:paraId="2818073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8822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ELEGHAT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72B9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F92D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07C2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resh Pau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6987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2DF1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3,18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596D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7,140</w:t>
            </w:r>
          </w:p>
        </w:tc>
      </w:tr>
      <w:tr w:rsidR="0079126A" w:rsidRPr="00CF278C" w14:paraId="10721DF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9149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ELEGHAT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8596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B594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CD8E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shinath Bisw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AD7A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046E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6,04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C39C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1,997</w:t>
            </w:r>
          </w:p>
        </w:tc>
      </w:tr>
      <w:tr w:rsidR="0079126A" w:rsidRPr="00CF278C" w14:paraId="24959D5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3E12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ELEGHAT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0470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2303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1535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jib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isw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675B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EA9C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4,04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4D96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481</w:t>
            </w:r>
          </w:p>
        </w:tc>
      </w:tr>
      <w:tr w:rsidR="0079126A" w:rsidRPr="00CF278C" w14:paraId="31165DB7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1C05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HABANI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B8F4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3BAC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1626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obhandeb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Chattopadhya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8B18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E828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3,50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21BE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8,719</w:t>
            </w:r>
          </w:p>
        </w:tc>
      </w:tr>
      <w:tr w:rsidR="0079126A" w:rsidRPr="00CF278C" w14:paraId="2693E5C0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610A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BHABANI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A4C2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7904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73BD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udrani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Gho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FF34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5103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4,78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CAA0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9,575</w:t>
            </w:r>
          </w:p>
        </w:tc>
      </w:tr>
      <w:tr w:rsidR="0079126A" w:rsidRPr="00CF278C" w14:paraId="7722013D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1BF5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HABANI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6EBC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FE7B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9B63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d. Shadab Kha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1430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59A4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,21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D09E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,641</w:t>
            </w:r>
          </w:p>
        </w:tc>
      </w:tr>
      <w:tr w:rsidR="0079126A" w:rsidRPr="00CF278C" w14:paraId="39A380F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679F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OWRANGEE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10B4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9D4C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5463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Bandyopadhyay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yn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3772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E344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0,10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9962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5,344</w:t>
            </w:r>
          </w:p>
        </w:tc>
      </w:tr>
      <w:tr w:rsidR="0079126A" w:rsidRPr="00CF278C" w14:paraId="6C1F5E8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728D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OWRANGEE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5D6C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C9B7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590B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evdutt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Maj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D2D1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8CF0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4,75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B5EC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,491</w:t>
            </w:r>
          </w:p>
        </w:tc>
      </w:tr>
      <w:tr w:rsidR="0079126A" w:rsidRPr="00CF278C" w14:paraId="3521F92D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9DB9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OWRANGEE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97D4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7F5B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96C8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ntosh Kumar Pathak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5601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4458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4,26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BE01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3,054</w:t>
            </w:r>
          </w:p>
        </w:tc>
      </w:tr>
      <w:tr w:rsidR="0079126A" w:rsidRPr="00CF278C" w14:paraId="23684F6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10D2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ENTALLY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3BC1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457B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5BD5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Swarna Kamal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h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E168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374B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1,70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250F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8,257</w:t>
            </w:r>
          </w:p>
        </w:tc>
      </w:tr>
      <w:tr w:rsidR="0079126A" w:rsidRPr="00CF278C" w14:paraId="3297943F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ABCB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ENTALLY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6AF5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0938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9CCA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Priyanka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ibrewal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E399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4B59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3,45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74A3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9,098</w:t>
            </w:r>
          </w:p>
        </w:tc>
      </w:tr>
      <w:tr w:rsidR="0079126A" w:rsidRPr="00CF278C" w14:paraId="1E7BA4A3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F146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ENTALLY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F3D6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3DEC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SSCM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5646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Md. Iqbal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lam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8EE5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DAC7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,35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F52E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,420</w:t>
            </w:r>
          </w:p>
        </w:tc>
      </w:tr>
      <w:tr w:rsidR="0079126A" w:rsidRPr="00CF278C" w14:paraId="5146CB3B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7B08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ORASANKO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AC33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FEEF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F7FB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Vivek Gupt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2ED8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F961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2,12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E74E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743</w:t>
            </w:r>
          </w:p>
        </w:tc>
      </w:tr>
      <w:tr w:rsidR="0079126A" w:rsidRPr="00CF278C" w14:paraId="420B4213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F7B1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ORASANKO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0EC7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CF21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03A2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eena Devi Purohit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446F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3F05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9,38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7F55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4,611</w:t>
            </w:r>
          </w:p>
        </w:tc>
      </w:tr>
      <w:tr w:rsidR="0079126A" w:rsidRPr="00CF278C" w14:paraId="7F8A6C4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2B35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ORASANKO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6BB5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CDA6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49D2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jmal Kha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DD04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C68A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,76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8546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,741</w:t>
            </w:r>
          </w:p>
        </w:tc>
      </w:tr>
      <w:tr w:rsidR="0079126A" w:rsidRPr="00CF278C" w14:paraId="44ED16D1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995F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SHIPUR-BELGACHI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C312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7679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DB00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ti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Gho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78BF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025E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7,48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B76E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786</w:t>
            </w:r>
          </w:p>
        </w:tc>
      </w:tr>
      <w:tr w:rsidR="0079126A" w:rsidRPr="00CF278C" w14:paraId="1EA253F1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131D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SHIPUR-BELGACHI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287E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4B7F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2025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ibaj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Sinha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01F9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7C96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4,69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74D0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,495</w:t>
            </w:r>
          </w:p>
        </w:tc>
      </w:tr>
      <w:tr w:rsidR="0079126A" w:rsidRPr="00CF278C" w14:paraId="0AB36B4D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B14F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SHIPUR-BELGACHI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F844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31F2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F7A0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ratip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Dasgupt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859D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B995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,20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7AC8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,649</w:t>
            </w:r>
          </w:p>
        </w:tc>
      </w:tr>
      <w:tr w:rsidR="0079126A" w:rsidRPr="00CF278C" w14:paraId="673BA11E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826C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OLKATA PORT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4E79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5DF1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BDDD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Firhad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Hakim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9E68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CD0A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5,54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CB4A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8,554</w:t>
            </w:r>
          </w:p>
        </w:tc>
      </w:tr>
      <w:tr w:rsidR="0079126A" w:rsidRPr="00CF278C" w14:paraId="543C4B3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0E10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OLKATA PORT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691C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45CD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A3EC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wadh Kishore Gupt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74B9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C680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6,98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0A66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1,399</w:t>
            </w:r>
          </w:p>
        </w:tc>
      </w:tr>
      <w:tr w:rsidR="0079126A" w:rsidRPr="00CF278C" w14:paraId="6B79C16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DF3E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OLKATA PORT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332A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BC21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1720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d Mukht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12F1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79C6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,59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7231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,230</w:t>
            </w:r>
          </w:p>
        </w:tc>
      </w:tr>
      <w:tr w:rsidR="0079126A" w:rsidRPr="00CF278C" w14:paraId="24CCD35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D986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NIKTAL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BCD2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9498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762B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dh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nde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1EA4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4A42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5,58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AD65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,490</w:t>
            </w:r>
          </w:p>
        </w:tc>
      </w:tr>
      <w:tr w:rsidR="0079126A" w:rsidRPr="00CF278C" w14:paraId="33EE0F5E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3A7D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NIKTAL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B902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6950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F9AA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Kalyan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aubey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D27E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1837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7,09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D5A4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677</w:t>
            </w:r>
          </w:p>
        </w:tc>
      </w:tr>
      <w:tr w:rsidR="0079126A" w:rsidRPr="00CF278C" w14:paraId="129519E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0695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NIKTAL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6AA9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B373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273C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Rupa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gch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06CB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67C2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,42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579F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,874</w:t>
            </w:r>
          </w:p>
        </w:tc>
      </w:tr>
      <w:tr w:rsidR="0079126A" w:rsidRPr="00CF278C" w14:paraId="73ED34AE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F819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SHBEHA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B736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7A99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0BD0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ebasish Kum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156F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31BB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5,70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C678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1,414</w:t>
            </w:r>
          </w:p>
        </w:tc>
      </w:tr>
      <w:tr w:rsidR="0079126A" w:rsidRPr="00CF278C" w14:paraId="113BF51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AFAB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SHBEHA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0E99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D243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3F35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Lt. Gen. (Dr.) Subrata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h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BB0B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7416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4,29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5265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3,976</w:t>
            </w:r>
          </w:p>
        </w:tc>
      </w:tr>
      <w:tr w:rsidR="0079126A" w:rsidRPr="00CF278C" w14:paraId="394ABD40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5B93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SHBEHA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F284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8251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30D1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shutosh Chatt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AE8C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FF81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,31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CC12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,652</w:t>
            </w:r>
          </w:p>
        </w:tc>
      </w:tr>
      <w:tr w:rsidR="0079126A" w:rsidRPr="00CF278C" w14:paraId="15A56D6E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B1B8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SHYAMPUK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B539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1DFD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5C0F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Dr. Shashi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nj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930B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F3DB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5,78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F6FE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2,520</w:t>
            </w:r>
          </w:p>
        </w:tc>
      </w:tr>
      <w:tr w:rsidR="0079126A" w:rsidRPr="00CF278C" w14:paraId="43241D70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3CD8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HYAMPUK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0B99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BBD6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CF39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ndipan Bisw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9373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88A5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3,26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FA5A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2,437</w:t>
            </w:r>
          </w:p>
        </w:tc>
      </w:tr>
      <w:tr w:rsidR="0079126A" w:rsidRPr="00CF278C" w14:paraId="7E88787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A3D0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HYAMPUK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54D7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92F4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FB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7DCA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Jiban Prakash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h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A054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88D1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,82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99C9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,765</w:t>
            </w:r>
          </w:p>
        </w:tc>
      </w:tr>
    </w:tbl>
    <w:p w14:paraId="3F85087E" w14:textId="5E1C2C44" w:rsidR="0079126A" w:rsidRDefault="0079126A"/>
    <w:p w14:paraId="79DB1A2C" w14:textId="77777777" w:rsidR="0079126A" w:rsidRDefault="0079126A">
      <w:r>
        <w:br w:type="page"/>
      </w:r>
    </w:p>
    <w:p w14:paraId="065B39E2" w14:textId="63CE6696" w:rsidR="00BF7F98" w:rsidRDefault="00BF7F98" w:rsidP="00BF7F98">
      <w:pPr>
        <w:pStyle w:val="Heading2"/>
        <w:jc w:val="both"/>
        <w:rPr>
          <w:rFonts w:ascii="Times New Roman" w:hAnsi="Times New Roman" w:cs="Times New Roman"/>
        </w:rPr>
      </w:pPr>
      <w:bookmarkStart w:id="10" w:name="Xf5d088b4c7ef5425445d96b72350959bad3020b"/>
      <w:r>
        <w:rPr>
          <w:rFonts w:ascii="Times New Roman" w:hAnsi="Times New Roman" w:cs="Times New Roman"/>
        </w:rPr>
        <w:lastRenderedPageBreak/>
        <w:t>Annex 1</w:t>
      </w: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: </w:t>
      </w:r>
      <w:r w:rsidRPr="00CF278C">
        <w:rPr>
          <w:rFonts w:ascii="Times New Roman" w:hAnsi="Times New Roman" w:cs="Times New Roman"/>
        </w:rPr>
        <w:t>MALDAH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ISTRICT</w:t>
      </w:r>
    </w:p>
    <w:p w14:paraId="3B459F9E" w14:textId="4B940FEE" w:rsidR="0079126A" w:rsidRPr="00CF278C" w:rsidRDefault="0079126A" w:rsidP="0079126A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11. MALDAH District: Winners per constituency and top 3 candidates</w:t>
      </w:r>
    </w:p>
    <w:p w14:paraId="79093135" w14:textId="77777777" w:rsidR="0079126A" w:rsidRPr="00CF278C" w:rsidRDefault="0079126A" w:rsidP="0079126A">
      <w:pPr>
        <w:pStyle w:val="FirstParagraph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  <w:noProof/>
        </w:rPr>
        <w:drawing>
          <wp:inline distT="0" distB="0" distL="0" distR="0" wp14:anchorId="665BDD92" wp14:editId="6D502AB0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b_assembly_2021_final-analysis_pgjournal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"/>
    <w:p w14:paraId="70B1C306" w14:textId="77777777" w:rsidR="0079126A" w:rsidRPr="00CF278C" w:rsidRDefault="0079126A" w:rsidP="0079126A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Table 12: MALDAH District Election Results: Top 3 Candidates by Votes in Each Constituency</w:t>
      </w:r>
    </w:p>
    <w:tbl>
      <w:tblPr>
        <w:tblStyle w:val="Heading1Char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60"/>
        <w:gridCol w:w="1152"/>
        <w:gridCol w:w="1440"/>
        <w:gridCol w:w="2160"/>
        <w:gridCol w:w="1296"/>
        <w:gridCol w:w="1440"/>
        <w:gridCol w:w="1296"/>
      </w:tblGrid>
      <w:tr w:rsidR="0079126A" w:rsidRPr="00CF278C" w14:paraId="39D108BC" w14:textId="77777777" w:rsidTr="0079126A">
        <w:trPr>
          <w:cantSplit/>
          <w:tblHeader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3B84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onstituency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1B32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Typ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2583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arty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E7A7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andidat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DDEB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ositio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5A2A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Vote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E369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Margin</w:t>
            </w:r>
          </w:p>
        </w:tc>
      </w:tr>
      <w:tr w:rsidR="0079126A" w:rsidRPr="00CF278C" w14:paraId="15F84983" w14:textId="77777777" w:rsidTr="0079126A">
        <w:trPr>
          <w:cantSplit/>
          <w:jc w:val="center"/>
        </w:trPr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8F1E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ISHNAB NAGAR</w:t>
            </w:r>
          </w:p>
        </w:tc>
        <w:tc>
          <w:tcPr>
            <w:tcW w:w="115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43FE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50BE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5E46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andana Sarkar</w:t>
            </w:r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8DEB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530B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3,061</w:t>
            </w:r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B416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,471</w:t>
            </w:r>
          </w:p>
        </w:tc>
      </w:tr>
      <w:tr w:rsidR="0079126A" w:rsidRPr="00CF278C" w14:paraId="7E0DA5DA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8D23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ISHNAB NAG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4BD6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3E2C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FC08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wadhi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Kumar Sark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941B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B31C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0,59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12B0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3,147</w:t>
            </w:r>
          </w:p>
        </w:tc>
      </w:tr>
      <w:tr w:rsidR="0079126A" w:rsidRPr="00CF278C" w14:paraId="2F058B9B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0A05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ISHNAB NAG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51FD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4933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1743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zizu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Hoqu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4086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3D1A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7,44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FCDC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5,161</w:t>
            </w:r>
          </w:p>
        </w:tc>
      </w:tr>
      <w:tr w:rsidR="0079126A" w:rsidRPr="00CF278C" w14:paraId="58551457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9840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ANCHAL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A449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695C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D996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iha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Ranjan Gho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1E67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3675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5,96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FE44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7,338</w:t>
            </w:r>
          </w:p>
        </w:tc>
      </w:tr>
      <w:tr w:rsidR="0079126A" w:rsidRPr="00CF278C" w14:paraId="1F0F84B0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A2F5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ANCHAL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5E48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C1DE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3F61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ipankar Ram (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nkat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5B68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7A2B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8,62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A529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7,282</w:t>
            </w:r>
          </w:p>
        </w:tc>
      </w:tr>
      <w:tr w:rsidR="0079126A" w:rsidRPr="00CF278C" w14:paraId="0E63BFB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203E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ANCHAL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C254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E303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D772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Asif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ehbub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077E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4618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1,34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E9A5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0,132</w:t>
            </w:r>
          </w:p>
        </w:tc>
      </w:tr>
      <w:tr w:rsidR="0079126A" w:rsidRPr="00CF278C" w14:paraId="2051F6D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EAD9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ENGLISHBAZ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6591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49C0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275C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reerup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Mitra </w:t>
            </w:r>
            <w:proofErr w:type="gram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audhury(</w:t>
            </w:r>
            <w:proofErr w:type="spellStart"/>
            <w:proofErr w:type="gram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irbhoy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Didi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C7CA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7D39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7,75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CFA0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0,099</w:t>
            </w:r>
          </w:p>
        </w:tc>
      </w:tr>
      <w:tr w:rsidR="0079126A" w:rsidRPr="00CF278C" w14:paraId="4AB26AD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6F3A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ENGLISHBAZ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D9F2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EE34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1BAE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rishnend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Narayan Choudhur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D601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CBA4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7,65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256A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6,703</w:t>
            </w:r>
          </w:p>
        </w:tc>
      </w:tr>
      <w:tr w:rsidR="0079126A" w:rsidRPr="00CF278C" w14:paraId="36F0BE59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9291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ENGLISHBAZ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A750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787C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6E2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Koushik </w:t>
            </w:r>
            <w:proofErr w:type="spellStart"/>
            <w:proofErr w:type="gram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isr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(</w:t>
            </w:r>
            <w:proofErr w:type="gram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heb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CC91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B0A7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,95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D36E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,757</w:t>
            </w:r>
          </w:p>
        </w:tc>
      </w:tr>
      <w:tr w:rsidR="0079126A" w:rsidRPr="00CF278C" w14:paraId="4CDFD77D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3222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AZOLE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28A2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C209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C047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inmoy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Deb Barma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45CE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D576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0,65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DB39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,798</w:t>
            </w:r>
          </w:p>
        </w:tc>
      </w:tr>
      <w:tr w:rsidR="0079126A" w:rsidRPr="00CF278C" w14:paraId="786B53E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AA74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AZOLE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F687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68C3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F148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sant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arma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2FEA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0C37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8,85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82BF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4,907</w:t>
            </w:r>
          </w:p>
        </w:tc>
      </w:tr>
      <w:tr w:rsidR="0079126A" w:rsidRPr="00CF278C" w14:paraId="714F314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DF35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AZOLE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C721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2E73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D7F5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run Kumar Bisw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B6D0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2440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3,95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90AC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007</w:t>
            </w:r>
          </w:p>
        </w:tc>
      </w:tr>
      <w:tr w:rsidR="0079126A" w:rsidRPr="00CF278C" w14:paraId="5D6CA840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291F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BIB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67F7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567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DEBD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oye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urmu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D622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C7F1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4,07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3688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9,517</w:t>
            </w:r>
          </w:p>
        </w:tc>
      </w:tr>
      <w:tr w:rsidR="0079126A" w:rsidRPr="00CF278C" w14:paraId="0C5DF54E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F907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BIB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610A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AA8D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B505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rodip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skey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4E69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F7E1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4,55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5BBA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0,753</w:t>
            </w:r>
          </w:p>
        </w:tc>
      </w:tr>
      <w:tr w:rsidR="0079126A" w:rsidRPr="00CF278C" w14:paraId="132D79D7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864D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BIB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0513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9443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9B3B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Thakur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udu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12C6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0737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3,80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A30C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,909</w:t>
            </w:r>
          </w:p>
        </w:tc>
      </w:tr>
      <w:tr w:rsidR="0079126A" w:rsidRPr="00CF278C" w14:paraId="2998D7B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7EE2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RISCHANDRA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7CE6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5C11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CBB3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ajmu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Hossai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6E12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7990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2,52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5E2C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7,473</w:t>
            </w:r>
          </w:p>
        </w:tc>
      </w:tr>
      <w:tr w:rsidR="0079126A" w:rsidRPr="00CF278C" w14:paraId="040EBF1F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8338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RISCHANDRA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E077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1C51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1C65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Md.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tibu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haman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1BA3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0961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5,05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A8AE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5,658</w:t>
            </w:r>
          </w:p>
        </w:tc>
      </w:tr>
      <w:tr w:rsidR="0079126A" w:rsidRPr="00CF278C" w14:paraId="6524D15E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6B28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RISCHANDRA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B833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69CB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7055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lam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ostaque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5249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A697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9,39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D9AB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7,923</w:t>
            </w:r>
          </w:p>
        </w:tc>
      </w:tr>
      <w:tr w:rsidR="0079126A" w:rsidRPr="00CF278C" w14:paraId="30B56A9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0E52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LATI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3F97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6EE9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C5AC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bdu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Rahim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ox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3F74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287C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6,15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EE7F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1,949</w:t>
            </w:r>
          </w:p>
        </w:tc>
      </w:tr>
      <w:tr w:rsidR="0079126A" w:rsidRPr="00CF278C" w14:paraId="034D71C5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7BCE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LATI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61E9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1582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0D32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ousum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D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21F7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EFCD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4,20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5A1C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4,381</w:t>
            </w:r>
          </w:p>
        </w:tc>
      </w:tr>
      <w:tr w:rsidR="0079126A" w:rsidRPr="00CF278C" w14:paraId="33C25149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257E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LATI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206E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F337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73A5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lberun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Zulkarnain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720E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7432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9,82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8BA5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7,793</w:t>
            </w:r>
          </w:p>
        </w:tc>
      </w:tr>
      <w:tr w:rsidR="0079126A" w:rsidRPr="00CF278C" w14:paraId="1056136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52CA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LDAH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E889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AC9B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A636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Gopal Chandra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h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442A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DF18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3,39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6F73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5,456</w:t>
            </w:r>
          </w:p>
        </w:tc>
      </w:tr>
      <w:tr w:rsidR="0079126A" w:rsidRPr="00CF278C" w14:paraId="085F0D0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23E6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LDAH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0471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4F3A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36E5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Ujjwal Kumar Chowdhur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D977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8741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7,94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B6C1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1,379</w:t>
            </w:r>
          </w:p>
        </w:tc>
      </w:tr>
      <w:tr w:rsidR="0079126A" w:rsidRPr="00CF278C" w14:paraId="172E236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4328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LDAH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3C64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A6C1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136C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hupendra Nath Halder (Arjun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E246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7C6F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6,56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9682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3,745</w:t>
            </w:r>
          </w:p>
        </w:tc>
      </w:tr>
      <w:tr w:rsidR="0079126A" w:rsidRPr="00CF278C" w14:paraId="35C1C4A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1ABF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NICKCHAK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00D3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8881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9DDA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bitr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Mitr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84C5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4AFA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0,23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410B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3,878</w:t>
            </w:r>
          </w:p>
        </w:tc>
      </w:tr>
      <w:tr w:rsidR="0079126A" w:rsidRPr="00CF278C" w14:paraId="74E78E5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1E66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NICKCHAK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1C07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03E3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E857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ou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Chandra Ma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1F6E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9ADE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6,35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109F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4,801</w:t>
            </w:r>
          </w:p>
        </w:tc>
      </w:tr>
      <w:tr w:rsidR="0079126A" w:rsidRPr="00CF278C" w14:paraId="5A561A4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D5AE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NICKCHAK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536F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9B27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03CD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lam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ottakin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A29F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8D53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,55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8EC8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,812</w:t>
            </w:r>
          </w:p>
        </w:tc>
      </w:tr>
      <w:tr w:rsidR="0079126A" w:rsidRPr="00CF278C" w14:paraId="7D63AB23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B1AF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MOTHABA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560C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E61D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D8EF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Yeasmi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Sabin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2633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5D5F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7,39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EC83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6,573</w:t>
            </w:r>
          </w:p>
        </w:tc>
      </w:tr>
      <w:tr w:rsidR="0079126A" w:rsidRPr="00CF278C" w14:paraId="7A50046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950A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OTHABA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8091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1528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8E8F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hyamchand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Gho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DAA8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4382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0,82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A85E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3,921</w:t>
            </w:r>
          </w:p>
        </w:tc>
      </w:tr>
      <w:tr w:rsidR="0079126A" w:rsidRPr="00CF278C" w14:paraId="747800B7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5A53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OTHABA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FA85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8D89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AA07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ula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Sk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A5C6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8BD1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6,90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A8F4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3,318</w:t>
            </w:r>
          </w:p>
        </w:tc>
      </w:tr>
      <w:tr w:rsidR="0079126A" w:rsidRPr="00CF278C" w14:paraId="50D5E1B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06FF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TU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4C1A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5285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945D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mar Mukh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8C71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A4E2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30,67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488E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5,650</w:t>
            </w:r>
          </w:p>
        </w:tc>
      </w:tr>
      <w:tr w:rsidR="0079126A" w:rsidRPr="00CF278C" w14:paraId="40D6313F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1C9E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TU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A9BB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5D48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6958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bishek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Singhani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36A7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8D61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5,02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8F47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8,851</w:t>
            </w:r>
          </w:p>
        </w:tc>
      </w:tr>
      <w:tr w:rsidR="0079126A" w:rsidRPr="00CF278C" w14:paraId="1F955BA7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C1F7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TU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F1EE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21AB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826F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Khatun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jem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C947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7BFC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6,17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4A0A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,545</w:t>
            </w:r>
          </w:p>
        </w:tc>
      </w:tr>
      <w:tr w:rsidR="0079126A" w:rsidRPr="00CF278C" w14:paraId="7EF99385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9D5B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JA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94C6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4498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6B36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d Abdul Ghan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CBEE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4408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52,44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CD6C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30,163</w:t>
            </w:r>
          </w:p>
        </w:tc>
      </w:tr>
      <w:tr w:rsidR="0079126A" w:rsidRPr="00CF278C" w14:paraId="02CE3A11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D4AB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JA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8B3A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232E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81C0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sh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Khan Choudhur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88E1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FD5E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2,28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DFF0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,493</w:t>
            </w:r>
          </w:p>
        </w:tc>
      </w:tr>
      <w:tr w:rsidR="0079126A" w:rsidRPr="00CF278C" w14:paraId="50EB1A4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6556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JA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6FEE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CB98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66E7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k Ziauddi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7F5A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843F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4,78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41FF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,616</w:t>
            </w:r>
          </w:p>
        </w:tc>
      </w:tr>
    </w:tbl>
    <w:p w14:paraId="266725A7" w14:textId="394DB31C" w:rsidR="0079126A" w:rsidRDefault="0079126A"/>
    <w:p w14:paraId="74DD1674" w14:textId="77777777" w:rsidR="0079126A" w:rsidRDefault="0079126A">
      <w:r>
        <w:br w:type="page"/>
      </w:r>
    </w:p>
    <w:p w14:paraId="0FD53EEB" w14:textId="3C7C73AC" w:rsidR="00BF7F98" w:rsidRDefault="00BF7F98" w:rsidP="00BF7F98">
      <w:pPr>
        <w:pStyle w:val="Heading2"/>
        <w:jc w:val="both"/>
        <w:rPr>
          <w:rFonts w:ascii="Times New Roman" w:hAnsi="Times New Roman" w:cs="Times New Roman"/>
        </w:rPr>
      </w:pPr>
      <w:bookmarkStart w:id="11" w:name="X48b148a20b04d69c9fac82cbddf95c7da850cde"/>
      <w:r>
        <w:rPr>
          <w:rFonts w:ascii="Times New Roman" w:hAnsi="Times New Roman" w:cs="Times New Roman"/>
        </w:rPr>
        <w:lastRenderedPageBreak/>
        <w:t>Annex 1</w:t>
      </w:r>
      <w:r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: </w:t>
      </w:r>
      <w:r w:rsidRPr="00CF278C">
        <w:rPr>
          <w:rFonts w:ascii="Times New Roman" w:hAnsi="Times New Roman" w:cs="Times New Roman"/>
        </w:rPr>
        <w:t>MURSHIDABAD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ISTRICT</w:t>
      </w:r>
    </w:p>
    <w:p w14:paraId="00A688A8" w14:textId="77777777" w:rsidR="00BF7F98" w:rsidRDefault="00BF7F98" w:rsidP="0079126A">
      <w:pPr>
        <w:pStyle w:val="Heading2"/>
        <w:jc w:val="both"/>
        <w:rPr>
          <w:rFonts w:ascii="Times New Roman" w:hAnsi="Times New Roman" w:cs="Times New Roman"/>
        </w:rPr>
      </w:pPr>
    </w:p>
    <w:p w14:paraId="53FFC063" w14:textId="74BC8E28" w:rsidR="0079126A" w:rsidRPr="00CF278C" w:rsidRDefault="0079126A" w:rsidP="0079126A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12. MURSHIDABAD District: Winners per constituency and top 3 candidates</w:t>
      </w:r>
    </w:p>
    <w:p w14:paraId="15848024" w14:textId="77777777" w:rsidR="0079126A" w:rsidRPr="00CF278C" w:rsidRDefault="0079126A" w:rsidP="0079126A">
      <w:pPr>
        <w:pStyle w:val="FirstParagraph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  <w:noProof/>
        </w:rPr>
        <w:drawing>
          <wp:inline distT="0" distB="0" distL="0" distR="0" wp14:anchorId="0BA48E8B" wp14:editId="42FD1667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b_assembly_2021_final-analysis_pgjournal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"/>
    <w:p w14:paraId="1734A751" w14:textId="77777777" w:rsidR="0079126A" w:rsidRPr="00CF278C" w:rsidRDefault="0079126A" w:rsidP="0079126A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Table 13: MURSHIDABAD District Election Results: Top 3 Candidates by Votes in Each Constituency</w:t>
      </w:r>
    </w:p>
    <w:tbl>
      <w:tblPr>
        <w:tblStyle w:val="Heading1Char"/>
        <w:tblW w:w="10944" w:type="dxa"/>
        <w:jc w:val="center"/>
        <w:tblLayout w:type="fixed"/>
        <w:tblLook w:val="0420" w:firstRow="1" w:lastRow="0" w:firstColumn="0" w:lastColumn="0" w:noHBand="0" w:noVBand="1"/>
      </w:tblPr>
      <w:tblGrid>
        <w:gridCol w:w="2330"/>
        <w:gridCol w:w="982"/>
        <w:gridCol w:w="1440"/>
        <w:gridCol w:w="2160"/>
        <w:gridCol w:w="1296"/>
        <w:gridCol w:w="1440"/>
        <w:gridCol w:w="1296"/>
      </w:tblGrid>
      <w:tr w:rsidR="0079126A" w:rsidRPr="00CF278C" w14:paraId="4FFAA5A9" w14:textId="77777777" w:rsidTr="0079126A">
        <w:trPr>
          <w:cantSplit/>
          <w:tblHeader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397C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onstituency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2A6D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Typ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6DE5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arty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BB85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andidat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AF50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ositio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72C9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Vote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774D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Margin</w:t>
            </w:r>
          </w:p>
        </w:tc>
      </w:tr>
      <w:tr w:rsidR="0079126A" w:rsidRPr="00CF278C" w14:paraId="4C1B4642" w14:textId="77777777" w:rsidTr="0079126A">
        <w:trPr>
          <w:cantSplit/>
          <w:jc w:val="center"/>
        </w:trPr>
        <w:tc>
          <w:tcPr>
            <w:tcW w:w="233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235C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HARAMPUR</w:t>
            </w:r>
          </w:p>
        </w:tc>
        <w:tc>
          <w:tcPr>
            <w:tcW w:w="98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54CD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277A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5127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brata Maitra (Kanchan)</w:t>
            </w:r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14B8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C132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9,340</w:t>
            </w:r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86C9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6,852</w:t>
            </w:r>
          </w:p>
        </w:tc>
      </w:tr>
      <w:tr w:rsidR="0079126A" w:rsidRPr="00CF278C" w14:paraId="1AB492CB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3248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HARAMPUR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DEF2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C219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0FB0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r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Gopal Mukh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A908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7A7B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2,48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A106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2,321</w:t>
            </w:r>
          </w:p>
        </w:tc>
      </w:tr>
      <w:tr w:rsidR="0079126A" w:rsidRPr="00CF278C" w14:paraId="1C380003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038F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HARAMPUR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5E63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DDCA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75C4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noj Chakrabort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C90B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8DD2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0,16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7FF3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7,642</w:t>
            </w:r>
          </w:p>
        </w:tc>
      </w:tr>
      <w:tr w:rsidR="0079126A" w:rsidRPr="00CF278C" w14:paraId="4429243E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52AB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ELDANGA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3733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8A1B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07F9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sanuzzam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Sk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B675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9851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2,86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3F34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3,832</w:t>
            </w:r>
          </w:p>
        </w:tc>
      </w:tr>
      <w:tr w:rsidR="0079126A" w:rsidRPr="00CF278C" w14:paraId="69FC7E7B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0278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ELDANGA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8568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D659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E5FB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mit Gho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BBD5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C5B4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9,03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55E3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2,081</w:t>
            </w:r>
          </w:p>
        </w:tc>
      </w:tr>
      <w:tr w:rsidR="0079126A" w:rsidRPr="00CF278C" w14:paraId="0D22DADF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D238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ELDANGA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7D82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BB37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0ECF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fiujjam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eikh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0A36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9FCD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6,94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67E9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4,981</w:t>
            </w:r>
          </w:p>
        </w:tc>
      </w:tr>
      <w:tr w:rsidR="0079126A" w:rsidRPr="00CF278C" w14:paraId="14CD2704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34E1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HAGABANGOLA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7A13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0CB8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C6F8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dris Al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063F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6E7C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53,79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74F6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6,008</w:t>
            </w:r>
          </w:p>
        </w:tc>
      </w:tr>
      <w:tr w:rsidR="0079126A" w:rsidRPr="00CF278C" w14:paraId="670E61BE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E71B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BHAGABANGOLA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D21D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917D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3826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d. Kamal Hossai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F266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02A1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7,78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C49F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1,080</w:t>
            </w:r>
          </w:p>
        </w:tc>
      </w:tr>
      <w:tr w:rsidR="0079126A" w:rsidRPr="00CF278C" w14:paraId="48061278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8AE2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HAGABANGOLA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D2EB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5C63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244D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ehebub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lam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78E3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706C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6,70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CE33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3,311</w:t>
            </w:r>
          </w:p>
        </w:tc>
      </w:tr>
      <w:tr w:rsidR="0079126A" w:rsidRPr="00CF278C" w14:paraId="3B42C8CD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F5CB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HARATPUR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57BA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589F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A898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umayun Kabi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B77E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3D40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6,22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9D4B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3,083</w:t>
            </w:r>
          </w:p>
        </w:tc>
      </w:tr>
      <w:tr w:rsidR="0079126A" w:rsidRPr="00CF278C" w14:paraId="0A7DECBC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E232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HARATPUR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7A8B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F957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6108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man Kalyan Mukh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424F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BEEF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3,14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BCA5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3,027</w:t>
            </w:r>
          </w:p>
        </w:tc>
      </w:tr>
      <w:tr w:rsidR="0079126A" w:rsidRPr="00CF278C" w14:paraId="3394A46C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F913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HARATPUR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27ED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8B6C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7C9E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malesh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Chatterjee (Gopal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8865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5B9A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0,11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0088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7,535</w:t>
            </w:r>
          </w:p>
        </w:tc>
      </w:tr>
      <w:tr w:rsidR="0079126A" w:rsidRPr="00CF278C" w14:paraId="1F04C029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49A9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URWAN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BE63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C289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D394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Jiban Krishna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h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B93F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83A8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1,89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A380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,749</w:t>
            </w:r>
          </w:p>
        </w:tc>
      </w:tr>
      <w:tr w:rsidR="0079126A" w:rsidRPr="00CF278C" w14:paraId="66ED69E5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CA74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URWAN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A4C7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3A2B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5C5C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miya Kumar D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257B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ACB5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9,14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7784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6,881</w:t>
            </w:r>
          </w:p>
        </w:tc>
      </w:tr>
      <w:tr w:rsidR="0079126A" w:rsidRPr="00CF278C" w14:paraId="61502AF9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4620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URWAN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0F58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890E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C3C7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hiladity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ldar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9A5A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50F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26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DCE4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,252</w:t>
            </w:r>
          </w:p>
        </w:tc>
      </w:tr>
      <w:tr w:rsidR="0079126A" w:rsidRPr="00CF278C" w14:paraId="0ECCA832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D8BE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OMKAL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D7AB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93E6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BEEA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afiku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Islam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F527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B51E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7,67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11CD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7,229</w:t>
            </w:r>
          </w:p>
        </w:tc>
      </w:tr>
      <w:tr w:rsidR="0079126A" w:rsidRPr="00CF278C" w14:paraId="55389D22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D473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OMKAL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162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9C0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8308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Md.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ostafiju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ham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(Rana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9AAD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BDC1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0,44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81CD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8,094</w:t>
            </w:r>
          </w:p>
        </w:tc>
      </w:tr>
      <w:tr w:rsidR="0079126A" w:rsidRPr="00CF278C" w14:paraId="338EE712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1009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OMKAL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04F2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9BBA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FB9F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yamm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Mondal (Rubia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E5EE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C58E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34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C6A1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,929</w:t>
            </w:r>
          </w:p>
        </w:tc>
      </w:tr>
      <w:tr w:rsidR="0079126A" w:rsidRPr="00CF278C" w14:paraId="31FCF6F4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37AE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FARAKKA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EAFD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C55E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8120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niru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Islam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8564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3DE4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2,31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331D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9,945</w:t>
            </w:r>
          </w:p>
        </w:tc>
      </w:tr>
      <w:tr w:rsidR="0079126A" w:rsidRPr="00CF278C" w14:paraId="55CC6CD8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AB84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FARAKKA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D044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A6C1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0923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gram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Ghosh 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emanta</w:t>
            </w:r>
            <w:proofErr w:type="spellEnd"/>
            <w:proofErr w:type="gram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5C06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36F1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2,37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96B0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,169</w:t>
            </w:r>
          </w:p>
        </w:tc>
      </w:tr>
      <w:tr w:rsidR="0079126A" w:rsidRPr="00CF278C" w14:paraId="01D8D535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8913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FARAKKA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85A7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2DBB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3276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inu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Haqu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BC8A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C880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6,20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B4F9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4,558</w:t>
            </w:r>
          </w:p>
        </w:tc>
      </w:tr>
      <w:tr w:rsidR="0079126A" w:rsidRPr="00CF278C" w14:paraId="1A494289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8103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RIHARPARA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3168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31B7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1A4E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iamot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Sheik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F473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C166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2,66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30AF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4,066</w:t>
            </w:r>
          </w:p>
        </w:tc>
      </w:tr>
      <w:tr w:rsidR="0079126A" w:rsidRPr="00CF278C" w14:paraId="7046D6FC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A453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RIHARPARA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DC80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EF90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5390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ir Alamgir (Palash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951B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13DC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8,59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BD77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0,216</w:t>
            </w:r>
          </w:p>
        </w:tc>
      </w:tr>
      <w:tr w:rsidR="0079126A" w:rsidRPr="00CF278C" w14:paraId="6429522D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2760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RIHARPARA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808A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1858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D4E9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anmoy Bisw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D8F1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725B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8,37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EDEE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6,653</w:t>
            </w:r>
          </w:p>
        </w:tc>
      </w:tr>
      <w:tr w:rsidR="0079126A" w:rsidRPr="00CF278C" w14:paraId="3A2242CF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26C8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ALANGI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A4B4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6297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1E28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bdu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Razzak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BE0C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C2C8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3,84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5343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9,276</w:t>
            </w:r>
          </w:p>
        </w:tc>
      </w:tr>
      <w:tr w:rsidR="0079126A" w:rsidRPr="00CF278C" w14:paraId="776E7D26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9C49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ALANGI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7699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B6B9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AC17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Saiful Islam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oll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BDA2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BE1F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4,56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82FC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91</w:t>
            </w:r>
          </w:p>
        </w:tc>
      </w:tr>
      <w:tr w:rsidR="0079126A" w:rsidRPr="00CF278C" w14:paraId="0294986A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4050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ALANGI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2B37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AC93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65B0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andan Ma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E4A9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1890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3,77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1E40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9,584</w:t>
            </w:r>
          </w:p>
        </w:tc>
      </w:tr>
      <w:tr w:rsidR="0079126A" w:rsidRPr="00CF278C" w14:paraId="02186CA2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7C7C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NDI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778F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815D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998F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purb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Sarkar (David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F063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F346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5,39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9BF2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8,080</w:t>
            </w:r>
          </w:p>
        </w:tc>
      </w:tr>
      <w:tr w:rsidR="0079126A" w:rsidRPr="00CF278C" w14:paraId="06C983E1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C2E4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NDI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9740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50D8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4DDD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outam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F6D3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E280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7,31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28C3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9,764</w:t>
            </w:r>
          </w:p>
        </w:tc>
      </w:tr>
      <w:tr w:rsidR="0079126A" w:rsidRPr="00CF278C" w14:paraId="65097871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5122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NDI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70E1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4FFD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7D9B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Shafiul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lam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Khan (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on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8DA1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3613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7,55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4A7E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4,424</w:t>
            </w:r>
          </w:p>
        </w:tc>
      </w:tr>
      <w:tr w:rsidR="0079126A" w:rsidRPr="00CF278C" w14:paraId="495BF5F8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E841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KHARGRAM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EDFB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95C8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E7F5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shis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rjit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88C4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9EE1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3,25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0871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2,573</w:t>
            </w:r>
          </w:p>
        </w:tc>
      </w:tr>
      <w:tr w:rsidR="0079126A" w:rsidRPr="00CF278C" w14:paraId="2962E88C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7F8C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HARGRAM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06B7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6DD3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24B6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Aditya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oulik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4350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3B36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0,68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71A8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3,259</w:t>
            </w:r>
          </w:p>
        </w:tc>
      </w:tr>
      <w:tr w:rsidR="0079126A" w:rsidRPr="00CF278C" w14:paraId="7C9DDB3A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FFB6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HARGRAM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D8A1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894F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7891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pad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ar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gd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23A0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7F04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7,42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9012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5,738</w:t>
            </w:r>
          </w:p>
        </w:tc>
      </w:tr>
      <w:tr w:rsidR="0079126A" w:rsidRPr="00CF278C" w14:paraId="65640D46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04AC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LALGOLA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0FD1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97A6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9736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li Mohammad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CC97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91FD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7,86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8280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0,707</w:t>
            </w:r>
          </w:p>
        </w:tc>
      </w:tr>
      <w:tr w:rsidR="0079126A" w:rsidRPr="00CF278C" w14:paraId="33AA59DB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E1EE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LALGOLA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37F8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FECB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98C7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Abu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en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F66F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EA7C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7,15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7CC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7,689</w:t>
            </w:r>
          </w:p>
        </w:tc>
      </w:tr>
      <w:tr w:rsidR="0079126A" w:rsidRPr="00CF278C" w14:paraId="1BDF8DE3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5E2C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LALGOLA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AADC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AC82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D2DA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lpana Gho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D1CF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CD32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9,46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E159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7,773</w:t>
            </w:r>
          </w:p>
        </w:tc>
      </w:tr>
      <w:tr w:rsidR="0079126A" w:rsidRPr="00CF278C" w14:paraId="6FEFB376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3083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URSHIDABAD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0170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F4B1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0A75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our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Sankar Gho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19E4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227E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5,96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139B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,491</w:t>
            </w:r>
          </w:p>
        </w:tc>
      </w:tr>
      <w:tr w:rsidR="0079126A" w:rsidRPr="00CF278C" w14:paraId="549AEB2E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4A67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URSHIDABAD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3BD2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DA19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E19A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haon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Singha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B84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4367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3,47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B92C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4,641</w:t>
            </w:r>
          </w:p>
        </w:tc>
      </w:tr>
      <w:tr w:rsidR="0079126A" w:rsidRPr="00CF278C" w14:paraId="48D6F556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D2C8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URSHIDABAD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2620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793B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A9FE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eajuddi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Sk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56B9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E21D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8,83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49A0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5,931</w:t>
            </w:r>
          </w:p>
        </w:tc>
      </w:tr>
      <w:tr w:rsidR="0079126A" w:rsidRPr="00CF278C" w14:paraId="35D72292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EAD7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BAGRAM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0DA0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878A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8CD1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nai Chandra Mo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00CC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7BF1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0,45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B563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5,533</w:t>
            </w:r>
          </w:p>
        </w:tc>
      </w:tr>
      <w:tr w:rsidR="0079126A" w:rsidRPr="00CF278C" w14:paraId="26ACEFC8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6036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BAGRAM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E0B8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DAE0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96CC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ohan Halde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DDC6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DA01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4,92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3FE3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5,793</w:t>
            </w:r>
          </w:p>
        </w:tc>
      </w:tr>
      <w:tr w:rsidR="0079126A" w:rsidRPr="00CF278C" w14:paraId="1E8193AB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7970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BAGRAM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A03C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F6BB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337F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ripalin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Gho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6262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2FEA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9,12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F83D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6,500</w:t>
            </w:r>
          </w:p>
        </w:tc>
      </w:tr>
      <w:tr w:rsidR="0079126A" w:rsidRPr="00CF278C" w14:paraId="69B25024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AC26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ODA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043C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608C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BBD7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hin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omtaz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Kha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166A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B493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7,68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4A03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4,153</w:t>
            </w:r>
          </w:p>
        </w:tc>
      </w:tr>
      <w:tr w:rsidR="0079126A" w:rsidRPr="00CF278C" w14:paraId="0527F317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954D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ODA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874D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6AFD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3FE2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nupam Ma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A098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CD82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3,53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C8AD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,943</w:t>
            </w:r>
          </w:p>
        </w:tc>
      </w:tr>
      <w:tr w:rsidR="0079126A" w:rsidRPr="00CF278C" w14:paraId="625E85E1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572A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ODA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D2EF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F849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E339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osaraf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Hossain Mondal (Madhu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D7A6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C84E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1,58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3451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7,195</w:t>
            </w:r>
          </w:p>
        </w:tc>
      </w:tr>
      <w:tr w:rsidR="0079126A" w:rsidRPr="00CF278C" w14:paraId="0B72FD18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2F29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GHUNATHGANJ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23DC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83BA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653E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khruzzaman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CDE7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0560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6,83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009C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8,313</w:t>
            </w:r>
          </w:p>
        </w:tc>
      </w:tr>
      <w:tr w:rsidR="0079126A" w:rsidRPr="00CF278C" w14:paraId="2FB495A6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43C3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GHUNATHGANJ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7C4A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11CD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CC8A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Golam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odaswer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9FAB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38BA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8,52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0F64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277</w:t>
            </w:r>
          </w:p>
        </w:tc>
      </w:tr>
      <w:tr w:rsidR="0079126A" w:rsidRPr="00CF278C" w14:paraId="1E7D2E4A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DE05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GHUNATHGANJ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3433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5786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D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8095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Nasir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ikh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A275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50AC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6,24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C498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,445</w:t>
            </w:r>
          </w:p>
        </w:tc>
      </w:tr>
      <w:tr w:rsidR="0079126A" w:rsidRPr="00CF278C" w14:paraId="1467E2CD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57E8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NINAGAR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51E3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453B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D188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Abdul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oumik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Hossai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2ECF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9146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34,95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14D8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9,702</w:t>
            </w:r>
          </w:p>
        </w:tc>
      </w:tr>
      <w:tr w:rsidR="0079126A" w:rsidRPr="00CF278C" w14:paraId="18E88F9F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4932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NINAGAR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D763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BEC9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F94C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Firoz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egam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B53C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B0AE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5,25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E56E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4,117</w:t>
            </w:r>
          </w:p>
        </w:tc>
      </w:tr>
      <w:tr w:rsidR="0079126A" w:rsidRPr="00CF278C" w14:paraId="36167CD2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A86F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NINAGAR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8F1D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2E12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5894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st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suar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Khatu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FAA6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8194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1,13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FF63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8,364</w:t>
            </w:r>
          </w:p>
        </w:tc>
      </w:tr>
      <w:tr w:rsidR="0079126A" w:rsidRPr="00CF278C" w14:paraId="7AABCBDF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F450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EJINAGAR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7F4F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E406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9E65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biu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lam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Chowdhur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59A0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2C7E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8,49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B95B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8,268</w:t>
            </w:r>
          </w:p>
        </w:tc>
      </w:tr>
      <w:tr w:rsidR="0079126A" w:rsidRPr="00CF278C" w14:paraId="1C85F3A8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9274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EJINAGAR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536B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02B5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ACEE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rabind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isw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0D6F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3105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0,22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731F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944</w:t>
            </w:r>
          </w:p>
        </w:tc>
      </w:tr>
      <w:tr w:rsidR="0079126A" w:rsidRPr="00CF278C" w14:paraId="0CFD5F3C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13CC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EJINAGAR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5D32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304E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F8AB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firuddi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Sk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9CAA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F39C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7,28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8AFC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5,722</w:t>
            </w:r>
          </w:p>
        </w:tc>
      </w:tr>
      <w:tr w:rsidR="0079126A" w:rsidRPr="00CF278C" w14:paraId="7AD92358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B3BC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GARDIGHI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0A62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3A30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304F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Subrata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h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31A8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D84D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5,18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EC14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0,206</w:t>
            </w:r>
          </w:p>
        </w:tc>
      </w:tr>
      <w:tr w:rsidR="0079126A" w:rsidRPr="00CF278C" w14:paraId="56D0D345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DD86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SAGARDIGHI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40E4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4CDC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71B2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Khatun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fuj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A0C3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3CB3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4,98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6BA2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,639</w:t>
            </w:r>
          </w:p>
        </w:tc>
      </w:tr>
      <w:tr w:rsidR="0079126A" w:rsidRPr="00CF278C" w14:paraId="757A5AE9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5DB2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GARDIGHI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44B6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D235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12B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Sk M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sanuzzam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(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pp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C17F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073E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6,34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BA44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2,894</w:t>
            </w:r>
          </w:p>
        </w:tc>
      </w:tr>
      <w:tr w:rsidR="0079126A" w:rsidRPr="00CF278C" w14:paraId="694EB47D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E870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TI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F882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68A2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E88B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Emani Bisw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F445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EC85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7,35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813D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0,701</w:t>
            </w:r>
          </w:p>
        </w:tc>
      </w:tr>
      <w:tr w:rsidR="0079126A" w:rsidRPr="00CF278C" w14:paraId="008D5497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F09E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TI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B013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A53D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FA6D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oushik D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14FD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1BA7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6,65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C01C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7,890</w:t>
            </w:r>
          </w:p>
        </w:tc>
      </w:tr>
      <w:tr w:rsidR="0079126A" w:rsidRPr="00CF278C" w14:paraId="2BD0FDC7" w14:textId="77777777" w:rsidTr="0079126A">
        <w:trPr>
          <w:cantSplit/>
          <w:jc w:val="center"/>
        </w:trPr>
        <w:tc>
          <w:tcPr>
            <w:tcW w:w="23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2CCC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TI</w:t>
            </w:r>
          </w:p>
        </w:tc>
        <w:tc>
          <w:tcPr>
            <w:tcW w:w="98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75A7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680E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C6A3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umayun Rez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4D98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A572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8,76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D584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,754</w:t>
            </w:r>
          </w:p>
        </w:tc>
      </w:tr>
    </w:tbl>
    <w:p w14:paraId="6B806FCB" w14:textId="49134576" w:rsidR="0079126A" w:rsidRDefault="0079126A"/>
    <w:p w14:paraId="035C8F12" w14:textId="77777777" w:rsidR="0079126A" w:rsidRDefault="0079126A">
      <w:r>
        <w:br w:type="page"/>
      </w:r>
    </w:p>
    <w:p w14:paraId="77A93E53" w14:textId="4E5C1B61" w:rsidR="00BF7F98" w:rsidRDefault="00BF7F98" w:rsidP="00BF7F98">
      <w:pPr>
        <w:pStyle w:val="Heading2"/>
        <w:jc w:val="both"/>
        <w:rPr>
          <w:rFonts w:ascii="Times New Roman" w:hAnsi="Times New Roman" w:cs="Times New Roman"/>
        </w:rPr>
      </w:pPr>
      <w:bookmarkStart w:id="12" w:name="X93e29addca4033ccf818fce3f734c0f8da1bfd3"/>
      <w:r>
        <w:rPr>
          <w:rFonts w:ascii="Times New Roman" w:hAnsi="Times New Roman" w:cs="Times New Roman"/>
        </w:rPr>
        <w:lastRenderedPageBreak/>
        <w:t>Annex 1</w:t>
      </w:r>
      <w:r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 xml:space="preserve">: </w:t>
      </w:r>
      <w:r w:rsidRPr="00CF278C">
        <w:rPr>
          <w:rFonts w:ascii="Times New Roman" w:hAnsi="Times New Roman" w:cs="Times New Roman"/>
        </w:rPr>
        <w:t>NADIA</w:t>
      </w:r>
      <w:r>
        <w:rPr>
          <w:rFonts w:ascii="Times New Roman" w:hAnsi="Times New Roman" w:cs="Times New Roman"/>
        </w:rPr>
        <w:t xml:space="preserve"> DISTRICT</w:t>
      </w:r>
    </w:p>
    <w:p w14:paraId="3918CAA0" w14:textId="6302A4F8" w:rsidR="0079126A" w:rsidRPr="00CF278C" w:rsidRDefault="0079126A" w:rsidP="0079126A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13. NADIA District: Winners per constituency and top 3 candidates</w:t>
      </w:r>
    </w:p>
    <w:p w14:paraId="07223717" w14:textId="77777777" w:rsidR="0079126A" w:rsidRPr="00CF278C" w:rsidRDefault="0079126A" w:rsidP="0079126A">
      <w:pPr>
        <w:pStyle w:val="FirstParagraph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  <w:noProof/>
        </w:rPr>
        <w:drawing>
          <wp:inline distT="0" distB="0" distL="0" distR="0" wp14:anchorId="2E4D67B2" wp14:editId="6A8FEA15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b_assembly_2021_final-analysis_pgjournal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"/>
    <w:p w14:paraId="46A83476" w14:textId="77777777" w:rsidR="0079126A" w:rsidRPr="00CF278C" w:rsidRDefault="0079126A" w:rsidP="0079126A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Table 14: NADIA District Election Results: Top 3 Candidates by Votes in Each Constituency</w:t>
      </w:r>
    </w:p>
    <w:tbl>
      <w:tblPr>
        <w:tblStyle w:val="Heading1Char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60"/>
        <w:gridCol w:w="1152"/>
        <w:gridCol w:w="1440"/>
        <w:gridCol w:w="2160"/>
        <w:gridCol w:w="1296"/>
        <w:gridCol w:w="1440"/>
        <w:gridCol w:w="1296"/>
      </w:tblGrid>
      <w:tr w:rsidR="0079126A" w:rsidRPr="00CF278C" w14:paraId="6E29505A" w14:textId="77777777" w:rsidTr="0079126A">
        <w:trPr>
          <w:cantSplit/>
          <w:tblHeader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17B2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onstituency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EF47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Typ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55CE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arty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93A6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andidat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2FF8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ositio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0A92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Vote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69E0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Margin</w:t>
            </w:r>
          </w:p>
        </w:tc>
      </w:tr>
      <w:tr w:rsidR="0079126A" w:rsidRPr="00CF278C" w14:paraId="042521B4" w14:textId="77777777" w:rsidTr="0079126A">
        <w:trPr>
          <w:cantSplit/>
          <w:jc w:val="center"/>
        </w:trPr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C766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AKDAHA</w:t>
            </w:r>
          </w:p>
        </w:tc>
        <w:tc>
          <w:tcPr>
            <w:tcW w:w="115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7CC1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DC42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A192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nkim Chandra Ghosh</w:t>
            </w:r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3CE0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49D3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9,368</w:t>
            </w:r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1292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,680</w:t>
            </w:r>
          </w:p>
        </w:tc>
      </w:tr>
      <w:tr w:rsidR="0079126A" w:rsidRPr="00CF278C" w14:paraId="4DDAF87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AAA0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AKDAH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93B1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BA5F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A9D5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bhanka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Singha (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ish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2FDA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AC55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7,68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17F3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9,876</w:t>
            </w:r>
          </w:p>
        </w:tc>
      </w:tr>
      <w:tr w:rsidR="0079126A" w:rsidRPr="00CF278C" w14:paraId="33A74EB1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AB4A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AKDAH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0AF0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762E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A1D1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rayan Das Gupt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A1D9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F2DC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7,81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B52E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6,129</w:t>
            </w:r>
          </w:p>
        </w:tc>
      </w:tr>
      <w:tr w:rsidR="0079126A" w:rsidRPr="00CF278C" w14:paraId="0399D74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2A4A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AP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492E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3C29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DEB0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ukbanu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Rahma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F791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61F2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3,86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52DC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118</w:t>
            </w:r>
          </w:p>
        </w:tc>
      </w:tr>
      <w:tr w:rsidR="0079126A" w:rsidRPr="00CF278C" w14:paraId="4EF95289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48A2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AP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5897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8292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D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04FA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ebe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ekh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BBAB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7CA0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1,74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EB24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,580</w:t>
            </w:r>
          </w:p>
        </w:tc>
      </w:tr>
      <w:tr w:rsidR="0079126A" w:rsidRPr="00CF278C" w14:paraId="6B69884D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0335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AP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DE40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1911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83A8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lyan Kumar Nand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A542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AAFA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8,16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1C46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6,446</w:t>
            </w:r>
          </w:p>
        </w:tc>
      </w:tr>
      <w:tr w:rsidR="0079126A" w:rsidRPr="00CF278C" w14:paraId="51DBF2B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ED1B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RINGHAT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0D22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B904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B4A7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sim Kumar Sark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47A1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BB8E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7,66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1C19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5,200</w:t>
            </w:r>
          </w:p>
        </w:tc>
      </w:tr>
      <w:tr w:rsidR="0079126A" w:rsidRPr="00CF278C" w14:paraId="0DFBFF7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AB61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RINGHAT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93E6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B63A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B225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ilim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Nag (Mallick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206B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7F4B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2,46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3FBB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7,666</w:t>
            </w:r>
          </w:p>
        </w:tc>
      </w:tr>
      <w:tr w:rsidR="0079126A" w:rsidRPr="00CF278C" w14:paraId="417FBD03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407E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HARINGHAT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F8E3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0C74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8BD3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lakesh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D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FAE1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66A4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4,80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8931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3,373</w:t>
            </w:r>
          </w:p>
        </w:tc>
      </w:tr>
      <w:tr w:rsidR="0079126A" w:rsidRPr="00CF278C" w14:paraId="4697983B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2E60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LIGA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0188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AA9E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58E4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siruddin Ahamed (Lal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F7DC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9022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1,69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54BB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6,987</w:t>
            </w:r>
          </w:p>
        </w:tc>
      </w:tr>
      <w:tr w:rsidR="0079126A" w:rsidRPr="00CF278C" w14:paraId="4CBE1C99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7F1F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LIGA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A651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55E2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9D19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bhijit Gho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9618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F0DD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4,70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3123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9,633</w:t>
            </w:r>
          </w:p>
        </w:tc>
      </w:tr>
      <w:tr w:rsidR="0079126A" w:rsidRPr="00CF278C" w14:paraId="0545B4F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BECE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LIGA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C332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36C3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A1B1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Abul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shem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D4CC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6E32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5,07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4405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3,025</w:t>
            </w:r>
          </w:p>
        </w:tc>
      </w:tr>
      <w:tr w:rsidR="0079126A" w:rsidRPr="00CF278C" w14:paraId="05C77A8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BE2E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LYAN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DD30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6669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AE35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mbika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109D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3CA5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7,02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60C6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,206</w:t>
            </w:r>
          </w:p>
        </w:tc>
      </w:tr>
      <w:tr w:rsidR="0079126A" w:rsidRPr="00CF278C" w14:paraId="457695DD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3769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LYAN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9538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5C34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02EF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niruddha Bisw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7775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A909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4,82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8A81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2,655</w:t>
            </w:r>
          </w:p>
        </w:tc>
      </w:tr>
      <w:tr w:rsidR="0079126A" w:rsidRPr="00CF278C" w14:paraId="0F9ED3FA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008A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LYAN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84EC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1E73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F8C5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buj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D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8706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DD89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2,16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C149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9,588</w:t>
            </w:r>
          </w:p>
        </w:tc>
      </w:tr>
      <w:tr w:rsidR="0079126A" w:rsidRPr="00CF278C" w14:paraId="6F44A4BB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6DF9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RIM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D299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0FEA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688C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malend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Sinha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B713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373A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0,91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855E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3,575</w:t>
            </w:r>
          </w:p>
        </w:tc>
      </w:tr>
      <w:tr w:rsidR="0079126A" w:rsidRPr="00CF278C" w14:paraId="79970C09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0990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RIM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AE45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634F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BE36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marendranath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Gho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F5B7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5439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7,33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EE3D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0,151</w:t>
            </w:r>
          </w:p>
        </w:tc>
      </w:tr>
      <w:tr w:rsidR="0079126A" w:rsidRPr="00CF278C" w14:paraId="0F702289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5B52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RIM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4353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A962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0783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rabhas Majumd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FD7F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C718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7,18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CF3C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5,716</w:t>
            </w:r>
          </w:p>
        </w:tc>
      </w:tr>
      <w:tr w:rsidR="0079126A" w:rsidRPr="00CF278C" w14:paraId="0BDC98ED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9991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RISHNAGA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1FCF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256C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7582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shis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Kumar Bisw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E67F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6C40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7,66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ADF7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1,277</w:t>
            </w:r>
          </w:p>
        </w:tc>
      </w:tr>
      <w:tr w:rsidR="0079126A" w:rsidRPr="00CF278C" w14:paraId="4C31954A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37FC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RISHNAGA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9102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D06A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5ED4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r. Tapas Ma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C426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CBEE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6,39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3F74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5,478</w:t>
            </w:r>
          </w:p>
        </w:tc>
      </w:tr>
      <w:tr w:rsidR="0079126A" w:rsidRPr="00CF278C" w14:paraId="5BB5DFF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90A8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RISHNAGA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5C44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856A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008C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hun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aidy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C724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A224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,91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1047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,814</w:t>
            </w:r>
          </w:p>
        </w:tc>
      </w:tr>
      <w:tr w:rsidR="0079126A" w:rsidRPr="00CF278C" w14:paraId="4B6E80F5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DD52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RISHNANAGAR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8265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4CA4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0CF5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Ujjal Bisw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0579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CFAC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1,73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E2DC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,305</w:t>
            </w:r>
          </w:p>
        </w:tc>
      </w:tr>
      <w:tr w:rsidR="0079126A" w:rsidRPr="00CF278C" w14:paraId="5CF3F625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61F3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RISHNANAGAR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8E75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EA97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876C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hadev Sark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07DE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A5B0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2,43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24B0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6,827</w:t>
            </w:r>
          </w:p>
        </w:tc>
      </w:tr>
      <w:tr w:rsidR="0079126A" w:rsidRPr="00CF278C" w14:paraId="6285992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6DDA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RISHNANAGAR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2454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9A1E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5936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swas Sumit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3D65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39DC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5,60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9B08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3,441</w:t>
            </w:r>
          </w:p>
        </w:tc>
      </w:tr>
      <w:tr w:rsidR="0079126A" w:rsidRPr="00CF278C" w14:paraId="2F31B56E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09DB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RISHNANAGAR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06D8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7607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B749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ukul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49EC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BC43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9,35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2FA8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5,089</w:t>
            </w:r>
          </w:p>
        </w:tc>
      </w:tr>
      <w:tr w:rsidR="0079126A" w:rsidRPr="00CF278C" w14:paraId="0A4D35FE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A132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RISHNANAGAR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CAE7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E883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B7BA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oushan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Mukh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42DF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4CE6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4,26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E0AB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2,861</w:t>
            </w:r>
          </w:p>
        </w:tc>
      </w:tr>
      <w:tr w:rsidR="0079126A" w:rsidRPr="00CF278C" w14:paraId="57E8A929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D174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RISHNANAGAR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20B7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F329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5B56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ilv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h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E3B9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0E8A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,40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9E52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,556</w:t>
            </w:r>
          </w:p>
        </w:tc>
      </w:tr>
      <w:tr w:rsidR="0079126A" w:rsidRPr="00CF278C" w14:paraId="68983CC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E793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BADWIP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DEFD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75E1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1F87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undarikakshy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h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5D21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95C3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2,17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2F1E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8,571</w:t>
            </w:r>
          </w:p>
        </w:tc>
      </w:tr>
      <w:tr w:rsidR="0079126A" w:rsidRPr="00CF278C" w14:paraId="0D84409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FBDA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BADWIP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AE3E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66FB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85B9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idharth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Shankar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skar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E1B0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FA25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3,59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4231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5,059</w:t>
            </w:r>
          </w:p>
        </w:tc>
      </w:tr>
      <w:tr w:rsidR="0079126A" w:rsidRPr="00CF278C" w14:paraId="2BC96F7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EC30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BADWIP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C21F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0768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EB79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warnend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Sinh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5B9F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C91E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8,54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5012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6,196</w:t>
            </w:r>
          </w:p>
        </w:tc>
      </w:tr>
      <w:tr w:rsidR="0079126A" w:rsidRPr="00CF278C" w14:paraId="4DE6CD2E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6C4B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NAKASHIPA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62E3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816F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544B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llo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Kha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AE60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8169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4,81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7ED4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1,271</w:t>
            </w:r>
          </w:p>
        </w:tc>
      </w:tr>
      <w:tr w:rsidR="0079126A" w:rsidRPr="00CF278C" w14:paraId="3FA7AD20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A386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KASHIPA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18C7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6D06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4EB9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ntan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De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EA4D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7CE8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3,54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A46B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2,264</w:t>
            </w:r>
          </w:p>
        </w:tc>
      </w:tr>
      <w:tr w:rsidR="0079126A" w:rsidRPr="00CF278C" w14:paraId="4EE1032F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98BE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KASHIPA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7F5C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BBDB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D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AC03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anmay Gangul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D05E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8359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,27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C2D4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,912</w:t>
            </w:r>
          </w:p>
        </w:tc>
      </w:tr>
      <w:tr w:rsidR="0079126A" w:rsidRPr="00CF278C" w14:paraId="0E7FF3D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4038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LASHIPA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9447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54A7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5EBD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Dr.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nik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hattachary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5EE6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6AD1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0,27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B51D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1,336</w:t>
            </w:r>
          </w:p>
        </w:tc>
      </w:tr>
      <w:tr w:rsidR="0079126A" w:rsidRPr="00CF278C" w14:paraId="05901F3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A11D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LASHIPA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B285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682A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EB7E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bhash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Chandra Ma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1E91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7FED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8,93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8054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2,710</w:t>
            </w:r>
          </w:p>
        </w:tc>
      </w:tr>
      <w:tr w:rsidR="0079126A" w:rsidRPr="00CF278C" w14:paraId="3E18F57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B067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LASHIPA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473A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6894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CD23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.m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.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d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A548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9041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6,22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E289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4,532</w:t>
            </w:r>
          </w:p>
        </w:tc>
      </w:tr>
      <w:tr w:rsidR="0079126A" w:rsidRPr="00CF278C" w14:paraId="1309075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D955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NAGHAT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6426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D6A0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9E39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ukut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Mani Adhikar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BF4A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5E01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9,26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1E2D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6,515</w:t>
            </w:r>
          </w:p>
        </w:tc>
      </w:tr>
      <w:tr w:rsidR="0079126A" w:rsidRPr="00CF278C" w14:paraId="06E8E7AA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B39E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NAGHAT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9D7B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6790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DD5A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rnal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Dey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B9A1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3B72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2,74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5451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7,621</w:t>
            </w:r>
          </w:p>
        </w:tc>
      </w:tr>
      <w:tr w:rsidR="0079126A" w:rsidRPr="00CF278C" w14:paraId="2B18BB76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C29D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NAGHAT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E091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F144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A346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ma Bisw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9EF7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4BF6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5,12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0F44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3,458</w:t>
            </w:r>
          </w:p>
        </w:tc>
      </w:tr>
      <w:tr w:rsidR="0079126A" w:rsidRPr="00CF278C" w14:paraId="7737EC50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C6C0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NAGHAT UTTAR PASCHI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8D79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41C6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2F6C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rthasarath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Chatt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3370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384A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3,63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4C49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3,128</w:t>
            </w:r>
          </w:p>
        </w:tc>
      </w:tr>
      <w:tr w:rsidR="0079126A" w:rsidRPr="00CF278C" w14:paraId="3D7F2BE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1B02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NAGHAT UTTAR PASCHI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E873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6A07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72B1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nkar Singh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C986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F5DB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0,50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C26F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0,164</w:t>
            </w:r>
          </w:p>
        </w:tc>
      </w:tr>
      <w:tr w:rsidR="0079126A" w:rsidRPr="00CF278C" w14:paraId="7FA92AE9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3AE1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NAGHAT UTTAR PASCHI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A36D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5CBF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D922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jayend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iswas (Habu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BAA9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C625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,34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457C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,087</w:t>
            </w:r>
          </w:p>
        </w:tc>
      </w:tr>
      <w:tr w:rsidR="0079126A" w:rsidRPr="00CF278C" w14:paraId="51088A84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02BE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NAGHAT UTTAR PURB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FF45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D576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F64F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shim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isw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1EB7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31ED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6,78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37D3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1,782</w:t>
            </w:r>
          </w:p>
        </w:tc>
      </w:tr>
      <w:tr w:rsidR="0079126A" w:rsidRPr="00CF278C" w14:paraId="698957CC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6BF5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NAGHAT UTTAR PURB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87C0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BBEB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02A9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mir Kumar Podd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F31B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3C05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5,00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637D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9,800</w:t>
            </w:r>
          </w:p>
        </w:tc>
      </w:tr>
      <w:tr w:rsidR="0079126A" w:rsidRPr="00CF278C" w14:paraId="3CC563EF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A106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NAGHAT UTTAR PURB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3A51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2531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SSCM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AF92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inesh Chandra Bisw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5AF9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E7DC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,20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C75F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,845</w:t>
            </w:r>
          </w:p>
        </w:tc>
      </w:tr>
      <w:tr w:rsidR="0079126A" w:rsidRPr="00CF278C" w14:paraId="3F82CC8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7A94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NTI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6FB3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2E3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6289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agannath Sark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0802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01F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9,72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2819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5,878</w:t>
            </w:r>
          </w:p>
        </w:tc>
      </w:tr>
      <w:tr w:rsidR="0079126A" w:rsidRPr="00CF278C" w14:paraId="57BEE408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C6FD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NTI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C6CE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B41F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EB5B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joy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De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CFEA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2EF3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3,84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0E06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3,996</w:t>
            </w:r>
          </w:p>
        </w:tc>
      </w:tr>
      <w:tr w:rsidR="0079126A" w:rsidRPr="00CF278C" w14:paraId="4F78132E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EDB5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NTI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1DA5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33DB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348C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itz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Ghos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CF10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6C25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,84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9D9D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,463</w:t>
            </w:r>
          </w:p>
        </w:tc>
      </w:tr>
      <w:tr w:rsidR="0079126A" w:rsidRPr="00CF278C" w14:paraId="3F062C2F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4BD8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EHATT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7BA8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AFE9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5E03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Tapas Kumar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h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867E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6669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7,84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AF49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,915</w:t>
            </w:r>
          </w:p>
        </w:tc>
      </w:tr>
      <w:tr w:rsidR="0079126A" w:rsidRPr="00CF278C" w14:paraId="5E6418E2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9CD0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EHATT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C84F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549A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74A5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shutosh Pau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A8C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A13A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0,93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00D8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7,694</w:t>
            </w:r>
          </w:p>
        </w:tc>
      </w:tr>
      <w:tr w:rsidR="0079126A" w:rsidRPr="00CF278C" w14:paraId="355C3AED" w14:textId="77777777" w:rsidTr="0079126A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B875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TEHATT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319D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46BF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F729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bodh Chandra Bisw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B249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71DE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3,23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3F72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1,363</w:t>
            </w:r>
          </w:p>
        </w:tc>
      </w:tr>
    </w:tbl>
    <w:p w14:paraId="3264335D" w14:textId="1C8B2176" w:rsidR="0079126A" w:rsidRDefault="0079126A"/>
    <w:p w14:paraId="208F5DFF" w14:textId="77777777" w:rsidR="0079126A" w:rsidRDefault="0079126A">
      <w:r>
        <w:br w:type="page"/>
      </w:r>
    </w:p>
    <w:p w14:paraId="7D6FEB41" w14:textId="4F0F0226" w:rsidR="00BF7F98" w:rsidRDefault="00BF7F98" w:rsidP="00BF7F98">
      <w:pPr>
        <w:pStyle w:val="Heading2"/>
        <w:jc w:val="both"/>
        <w:rPr>
          <w:rFonts w:ascii="Times New Roman" w:hAnsi="Times New Roman" w:cs="Times New Roman"/>
        </w:rPr>
      </w:pPr>
      <w:bookmarkStart w:id="13" w:name="Xa8f5887f2676c9df692b37accc89488a73422d8"/>
      <w:r>
        <w:rPr>
          <w:rFonts w:ascii="Times New Roman" w:hAnsi="Times New Roman" w:cs="Times New Roman"/>
        </w:rPr>
        <w:lastRenderedPageBreak/>
        <w:t>Annex 1</w:t>
      </w:r>
      <w:r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 xml:space="preserve">: </w:t>
      </w:r>
      <w:r w:rsidRPr="00CF278C">
        <w:rPr>
          <w:rFonts w:ascii="Times New Roman" w:hAnsi="Times New Roman" w:cs="Times New Roman"/>
        </w:rPr>
        <w:t>NORTH 24 PARGANAS</w:t>
      </w:r>
      <w:r>
        <w:rPr>
          <w:rFonts w:ascii="Times New Roman" w:hAnsi="Times New Roman" w:cs="Times New Roman"/>
        </w:rPr>
        <w:t xml:space="preserve"> DISTRICT</w:t>
      </w:r>
    </w:p>
    <w:p w14:paraId="3715C6F8" w14:textId="5701F95D" w:rsidR="0079126A" w:rsidRPr="00CF278C" w:rsidRDefault="0079126A" w:rsidP="0079126A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14. NORTH 24 PARGANAS District: Winners per constituency and top 3 candidates</w:t>
      </w:r>
    </w:p>
    <w:p w14:paraId="597EEEEF" w14:textId="77777777" w:rsidR="0079126A" w:rsidRPr="00CF278C" w:rsidRDefault="0079126A" w:rsidP="0079126A">
      <w:pPr>
        <w:pStyle w:val="FirstParagraph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  <w:noProof/>
        </w:rPr>
        <w:drawing>
          <wp:inline distT="0" distB="0" distL="0" distR="0" wp14:anchorId="72D0BC1C" wp14:editId="4CCD71DA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b_assembly_2021_final-analysis_pgjournal_files/figure-docx/unnamed-chunk-59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"/>
    <w:p w14:paraId="75A134AB" w14:textId="77777777" w:rsidR="0079126A" w:rsidRPr="00CF278C" w:rsidRDefault="0079126A" w:rsidP="0079126A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Table 15: NORTH 24 PARGANAS District Election Results: Top 3 Candidates by Votes in Each Constituency</w:t>
      </w:r>
    </w:p>
    <w:tbl>
      <w:tblPr>
        <w:tblStyle w:val="Heading1Char"/>
        <w:tblW w:w="10944" w:type="dxa"/>
        <w:jc w:val="center"/>
        <w:tblLayout w:type="fixed"/>
        <w:tblLook w:val="0420" w:firstRow="1" w:lastRow="0" w:firstColumn="0" w:lastColumn="0" w:noHBand="0" w:noVBand="1"/>
      </w:tblPr>
      <w:tblGrid>
        <w:gridCol w:w="2160"/>
        <w:gridCol w:w="1152"/>
        <w:gridCol w:w="1440"/>
        <w:gridCol w:w="2160"/>
        <w:gridCol w:w="1296"/>
        <w:gridCol w:w="1440"/>
        <w:gridCol w:w="1296"/>
      </w:tblGrid>
      <w:tr w:rsidR="0079126A" w:rsidRPr="00CF278C" w14:paraId="31050B63" w14:textId="77777777" w:rsidTr="00BF7F98">
        <w:trPr>
          <w:cantSplit/>
          <w:tblHeader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E68E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onstituency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B253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Typ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034E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arty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B68E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andidat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4229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ositio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0997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Vote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BEEC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Margin</w:t>
            </w:r>
          </w:p>
        </w:tc>
      </w:tr>
      <w:tr w:rsidR="0079126A" w:rsidRPr="00CF278C" w14:paraId="028D03B1" w14:textId="77777777" w:rsidTr="00BF7F98">
        <w:trPr>
          <w:cantSplit/>
          <w:jc w:val="center"/>
        </w:trPr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2916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MDANGA</w:t>
            </w:r>
          </w:p>
        </w:tc>
        <w:tc>
          <w:tcPr>
            <w:tcW w:w="115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2193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DBD7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AC63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fiqu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haman</w:t>
            </w:r>
            <w:proofErr w:type="spellEnd"/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2FE1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B084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8,935</w:t>
            </w:r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98E1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5,480</w:t>
            </w:r>
          </w:p>
        </w:tc>
      </w:tr>
      <w:tr w:rsidR="0079126A" w:rsidRPr="00CF278C" w14:paraId="543E4E87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3502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MDANG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7B50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7AC1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11E0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oydev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Mann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9FD8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0487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3,45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7B81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550</w:t>
            </w:r>
          </w:p>
        </w:tc>
      </w:tr>
      <w:tr w:rsidR="0079126A" w:rsidRPr="00CF278C" w14:paraId="577DC99A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77AC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MDANG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D965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E034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SSCM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10CB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amal Uddi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2AD5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1A88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0,90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BBBB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8,581</w:t>
            </w:r>
          </w:p>
        </w:tc>
      </w:tr>
      <w:tr w:rsidR="0079126A" w:rsidRPr="00CF278C" w14:paraId="666CEEF8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BFC8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SHOKNAG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389E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D577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1BBE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rayan Goswam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1C1C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34EE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3,58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7A1F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3,532</w:t>
            </w:r>
          </w:p>
        </w:tc>
      </w:tr>
      <w:tr w:rsidR="0079126A" w:rsidRPr="00CF278C" w14:paraId="6750E735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89E6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SHOKNAG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2788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62D5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6C7E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anuja Chakrabort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F226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7F2E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0,05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E835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4,260</w:t>
            </w:r>
          </w:p>
        </w:tc>
      </w:tr>
      <w:tr w:rsidR="0079126A" w:rsidRPr="00CF278C" w14:paraId="0CC3B5CC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2D73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SHOKNAG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70F3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0116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SSCM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803B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apas Ban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2798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D6D9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5,79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2E8A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4,184</w:t>
            </w:r>
          </w:p>
        </w:tc>
      </w:tr>
      <w:tr w:rsidR="0079126A" w:rsidRPr="00CF278C" w14:paraId="1DD67914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1FAE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DURI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30E5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9EFB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DACF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bdu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Rahim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Quaz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1AB7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BDA5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9,70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4C50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6,444</w:t>
            </w:r>
          </w:p>
        </w:tc>
      </w:tr>
      <w:tr w:rsidR="0079126A" w:rsidRPr="00CF278C" w14:paraId="5EBAEB60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FB33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DURI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AC1E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DD05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DE15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kaly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aidy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A6A4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BC49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3,25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1A17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,026</w:t>
            </w:r>
          </w:p>
        </w:tc>
      </w:tr>
      <w:tr w:rsidR="0079126A" w:rsidRPr="00CF278C" w14:paraId="76B1BD09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4A9B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DURI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014F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1441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ED41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bdus Satt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B621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F60E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5,23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64A0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3,278</w:t>
            </w:r>
          </w:p>
        </w:tc>
      </w:tr>
      <w:tr w:rsidR="0079126A" w:rsidRPr="00CF278C" w14:paraId="6A47DA73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DF6B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BAGDAH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E621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5A1C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C740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swajit D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D4DB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A953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8,11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BE40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,792</w:t>
            </w:r>
          </w:p>
        </w:tc>
      </w:tr>
      <w:tr w:rsidR="0079126A" w:rsidRPr="00CF278C" w14:paraId="333DF9D8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45BE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GDAH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7470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C864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8F8A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ritosh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Kumar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h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755B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F1DE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8,31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BE78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0,069</w:t>
            </w:r>
          </w:p>
        </w:tc>
      </w:tr>
      <w:tr w:rsidR="0079126A" w:rsidRPr="00CF278C" w14:paraId="47A891FF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6913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GDAH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D91D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1D5F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ABA0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irttaniy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Prabir (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p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0639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9235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,25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CD29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,010</w:t>
            </w:r>
          </w:p>
        </w:tc>
      </w:tr>
      <w:tr w:rsidR="0079126A" w:rsidRPr="00CF278C" w14:paraId="3EB1366C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5CFF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RANAG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8C30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F8EA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0A11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apas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FE17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884D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5,61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D0F5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5,147</w:t>
            </w:r>
          </w:p>
        </w:tc>
      </w:tr>
      <w:tr w:rsidR="0079126A" w:rsidRPr="00CF278C" w14:paraId="612CD335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1963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RANAG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C92A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3B06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2D95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rno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ittr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9104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1A78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0,46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4506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0,333</w:t>
            </w:r>
          </w:p>
        </w:tc>
      </w:tr>
      <w:tr w:rsidR="0079126A" w:rsidRPr="00CF278C" w14:paraId="139FB29F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F920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RANAG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15D4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50F2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2AC7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mal Kumar Mukhopadhya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E7F7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D8B5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0,13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86E6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7,757</w:t>
            </w:r>
          </w:p>
        </w:tc>
      </w:tr>
      <w:tr w:rsidR="0079126A" w:rsidRPr="00CF278C" w14:paraId="03901171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42B8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RASAT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74CA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4CF3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ECA3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iranjeet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Chakrabart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FD01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F83E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4,43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35A6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3,783</w:t>
            </w:r>
          </w:p>
        </w:tc>
      </w:tr>
      <w:tr w:rsidR="0079126A" w:rsidRPr="00CF278C" w14:paraId="2AF32D17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9BE5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RASAT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8FD5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B6FE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102C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nkar Chatt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5656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05F6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0,64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9191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6,477</w:t>
            </w:r>
          </w:p>
        </w:tc>
      </w:tr>
      <w:tr w:rsidR="0079126A" w:rsidRPr="00CF278C" w14:paraId="0484A7DB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5A0A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RASAT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FE8B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FEFC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FB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F693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njib Chattopadhya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3F90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4AB2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4,17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6C08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1,483</w:t>
            </w:r>
          </w:p>
        </w:tc>
      </w:tr>
      <w:tr w:rsidR="0079126A" w:rsidRPr="00CF278C" w14:paraId="461ED67F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8217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RRACK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9F40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3AA2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36C7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ju Chakraborty (Raj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3EF7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66C7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8,88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CE37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,222</w:t>
            </w:r>
          </w:p>
        </w:tc>
      </w:tr>
      <w:tr w:rsidR="0079126A" w:rsidRPr="00CF278C" w14:paraId="28A19874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79B8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RRACK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7732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8529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62F8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andraman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Shukl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9DD0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13BF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9,66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67E8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3,520</w:t>
            </w:r>
          </w:p>
        </w:tc>
      </w:tr>
      <w:tr w:rsidR="0079126A" w:rsidRPr="00CF278C" w14:paraId="73FEA15C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25A9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RRACK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9C1B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8B30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862C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Debasish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howmick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1C98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D0F1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6,14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8EE6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4,215</w:t>
            </w:r>
          </w:p>
        </w:tc>
      </w:tr>
      <w:tr w:rsidR="0079126A" w:rsidRPr="00CF278C" w14:paraId="50DD53C1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12C4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SIRHAT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B676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A66D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8BF3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Dr.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ptarsh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an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D85A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CAF6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5,87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2FA6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4,468</w:t>
            </w:r>
          </w:p>
        </w:tc>
      </w:tr>
      <w:tr w:rsidR="0079126A" w:rsidRPr="00CF278C" w14:paraId="6357F0C9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2E33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SIRHAT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36F1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AF6A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5C21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arak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Nath Gho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36FC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4F2F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1,40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9283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8,316</w:t>
            </w:r>
          </w:p>
        </w:tc>
      </w:tr>
      <w:tr w:rsidR="0079126A" w:rsidRPr="00CF278C" w14:paraId="1747A6BC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D3B2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SIRHAT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2B20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4FAE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B595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mit Majumd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0745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C1DE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3,08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4CB4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1,400</w:t>
            </w:r>
          </w:p>
        </w:tc>
      </w:tr>
      <w:tr w:rsidR="0079126A" w:rsidRPr="00CF278C" w14:paraId="6C395507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42D7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SIRHAT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1571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803C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58FA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fiku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Islam Mo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4F9E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2B1A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37,21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75FF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9,351</w:t>
            </w:r>
          </w:p>
        </w:tc>
      </w:tr>
      <w:tr w:rsidR="0079126A" w:rsidRPr="00CF278C" w14:paraId="48E1B649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FE6A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SIRHAT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F765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BEF4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SSCM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834F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Md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ijid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Ami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3BE7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ECEE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7,86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4F89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60</w:t>
            </w:r>
          </w:p>
        </w:tc>
      </w:tr>
      <w:tr w:rsidR="0079126A" w:rsidRPr="00CF278C" w14:paraId="700DF22F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AEB0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SIRHAT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85E7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BCD2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AECB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rayan Chandra Mo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74F1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20AD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7,50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57EC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5,491</w:t>
            </w:r>
          </w:p>
        </w:tc>
      </w:tr>
      <w:tr w:rsidR="0079126A" w:rsidRPr="00CF278C" w14:paraId="29DD1074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0D70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HATPA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52AC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750A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E55F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wan Kumar Sing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48DC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06CE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7,24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EB0B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3,687</w:t>
            </w:r>
          </w:p>
        </w:tc>
      </w:tr>
      <w:tr w:rsidR="0079126A" w:rsidRPr="00CF278C" w14:paraId="5F2B39A6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CF4A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HATPA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3761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59FF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6209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itendra Shaw (Jitu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D2F9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7EC4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3,55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F542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1,388</w:t>
            </w:r>
          </w:p>
        </w:tc>
      </w:tr>
      <w:tr w:rsidR="0079126A" w:rsidRPr="00CF278C" w14:paraId="183974CD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F6FF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HATPA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74EB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2AEB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5C18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harmendra Shaw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F300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2C61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,16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69E7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,009</w:t>
            </w:r>
          </w:p>
        </w:tc>
      </w:tr>
      <w:tr w:rsidR="0079126A" w:rsidRPr="00CF278C" w14:paraId="2E33A901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299D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DHANNAG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49DE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9936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7FDD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Sujit Bose S/O - Late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jit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os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2799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ECD0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5,91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C4A1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,997</w:t>
            </w:r>
          </w:p>
        </w:tc>
      </w:tr>
      <w:tr w:rsidR="0079126A" w:rsidRPr="00CF278C" w14:paraId="31A0AA67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751E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BIDHANNAG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CAEE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FAEE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6014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by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Sachi Dutta S/O - Late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our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Sankar Dutt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CCCF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F685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7,91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3625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5,094</w:t>
            </w:r>
          </w:p>
        </w:tc>
      </w:tr>
      <w:tr w:rsidR="0079126A" w:rsidRPr="00CF278C" w14:paraId="5A9A7277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6027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DHANNAG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A63C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2B89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F3C0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bhisek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an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F094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4954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82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EC72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,608</w:t>
            </w:r>
          </w:p>
        </w:tc>
      </w:tr>
      <w:tr w:rsidR="0079126A" w:rsidRPr="00CF278C" w14:paraId="725072E6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6168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J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ADD9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475B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5220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Subodh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dhikary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86A0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73F9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6,62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F698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3,347</w:t>
            </w:r>
          </w:p>
        </w:tc>
      </w:tr>
      <w:tr w:rsidR="0079126A" w:rsidRPr="00CF278C" w14:paraId="6823B7DB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4E25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J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CA03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A373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41FE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bhransh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8B73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A5C3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3,27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0F85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8,788</w:t>
            </w:r>
          </w:p>
        </w:tc>
      </w:tr>
      <w:tr w:rsidR="0079126A" w:rsidRPr="00CF278C" w14:paraId="3AB82829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14AB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J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D0A0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59DE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89E1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kant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kshit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(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bi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577B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FDEB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4,49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FBD9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948</w:t>
            </w:r>
          </w:p>
        </w:tc>
      </w:tr>
      <w:tr w:rsidR="0079126A" w:rsidRPr="00CF278C" w14:paraId="5A37C4E9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987A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ONGAON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52A6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9192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77FB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wap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Majumde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B0A9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2F25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7,82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6D9A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,004</w:t>
            </w:r>
          </w:p>
        </w:tc>
      </w:tr>
      <w:tr w:rsidR="0079126A" w:rsidRPr="00CF278C" w14:paraId="47D6425B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A0D2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ONGAON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7DB0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A5C0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A6DF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lo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Rani Sark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A41C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A31F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5,82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C36F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5,755</w:t>
            </w:r>
          </w:p>
        </w:tc>
      </w:tr>
      <w:tr w:rsidR="0079126A" w:rsidRPr="00CF278C" w14:paraId="4CEE7E3E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C6A9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ONGAON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2BC7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3DF6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DF3D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apas Kumar Bisw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06A4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90FB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,06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C99A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,527</w:t>
            </w:r>
          </w:p>
        </w:tc>
      </w:tr>
      <w:tr w:rsidR="0079126A" w:rsidRPr="00CF278C" w14:paraId="1D28AB05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DF8A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ONGAON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9CAC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43A1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52E0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Ashok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irtani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328F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8748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7,76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A902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,488</w:t>
            </w:r>
          </w:p>
        </w:tc>
      </w:tr>
      <w:tr w:rsidR="0079126A" w:rsidRPr="00CF278C" w14:paraId="588B6F3C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58E8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ONGAON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A5F6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A1A3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D050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hyamal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5BA5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AD10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7,27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10A0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3,222</w:t>
            </w:r>
          </w:p>
        </w:tc>
      </w:tr>
      <w:tr w:rsidR="0079126A" w:rsidRPr="00CF278C" w14:paraId="19128E8E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73AD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ONGAON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864F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5B66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2D46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ijush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nt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h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B1E3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27FD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4,05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02C5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,218</w:t>
            </w:r>
          </w:p>
        </w:tc>
      </w:tr>
      <w:tr w:rsidR="0079126A" w:rsidRPr="00CF278C" w14:paraId="3C4CCE75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39B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EGANG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ED1D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5D2D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66DD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him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Mo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125A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F43C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0,10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6F7C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2,537</w:t>
            </w:r>
          </w:p>
        </w:tc>
      </w:tr>
      <w:tr w:rsidR="0079126A" w:rsidRPr="00CF278C" w14:paraId="749E95E7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942A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EGANG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007C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7D6E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SSCM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B514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rim Al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ACF7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5CFA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7,56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B7E0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9,122</w:t>
            </w:r>
          </w:p>
        </w:tc>
      </w:tr>
      <w:tr w:rsidR="0079126A" w:rsidRPr="00CF278C" w14:paraId="4F88594C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9A41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EGANG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828C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0EC6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B00C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Dipika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attarjee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A348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CFAA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8,44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89E9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5,504</w:t>
            </w:r>
          </w:p>
        </w:tc>
      </w:tr>
      <w:tr w:rsidR="0079126A" w:rsidRPr="00CF278C" w14:paraId="1324A1BD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6A80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UM DU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8F23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090A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B2A3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rty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asu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06DD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3429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7,99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ED1D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6,731</w:t>
            </w:r>
          </w:p>
        </w:tc>
      </w:tr>
      <w:tr w:rsidR="0079126A" w:rsidRPr="00CF278C" w14:paraId="72CD4AEA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D7C7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UM DU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CD2E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38A2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8211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malshanka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Nand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AFD5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51E0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1,26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D302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0,615</w:t>
            </w:r>
          </w:p>
        </w:tc>
      </w:tr>
      <w:tr w:rsidR="0079126A" w:rsidRPr="00CF278C" w14:paraId="2E25AF64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FF1C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UM DU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B92C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9845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737C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lash D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49B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BAEB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0,65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AAF5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8,614</w:t>
            </w:r>
          </w:p>
        </w:tc>
      </w:tr>
      <w:tr w:rsidR="0079126A" w:rsidRPr="00CF278C" w14:paraId="3AD2DB35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662D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UM DUM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BF32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C1FF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3502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handrim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hattachary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6A09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B921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5,46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FDF3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8,499</w:t>
            </w:r>
          </w:p>
        </w:tc>
      </w:tr>
      <w:tr w:rsidR="0079126A" w:rsidRPr="00CF278C" w14:paraId="06F4588C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049C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UM DUM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A789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0D58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D71D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r. Archana Majumd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61E0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9C35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6,96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886B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1,238</w:t>
            </w:r>
          </w:p>
        </w:tc>
      </w:tr>
      <w:tr w:rsidR="0079126A" w:rsidRPr="00CF278C" w14:paraId="06F23DAE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5AC5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UM DUM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0F89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CBBA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7BB9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anmoy Bhattachary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3E24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D6D0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5,72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C833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3,617</w:t>
            </w:r>
          </w:p>
        </w:tc>
      </w:tr>
      <w:tr w:rsidR="0079126A" w:rsidRPr="00CF278C" w14:paraId="113A73C7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5033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AIGHAT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A42D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3A38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52EF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brata Thaku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760B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5518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0,80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558C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,578</w:t>
            </w:r>
          </w:p>
        </w:tc>
      </w:tr>
      <w:tr w:rsidR="0079126A" w:rsidRPr="00CF278C" w14:paraId="32D56F07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84B5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AIGHAT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F55B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768A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5AF9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rottam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isw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E428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ABC2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1,23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1548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6,392</w:t>
            </w:r>
          </w:p>
        </w:tc>
      </w:tr>
      <w:tr w:rsidR="0079126A" w:rsidRPr="00CF278C" w14:paraId="486D14E7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1362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GAIGHAT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79BD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22B8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I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C71C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pil Krishna Thaku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668D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0CFC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4,83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EFC2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3,312</w:t>
            </w:r>
          </w:p>
        </w:tc>
      </w:tr>
      <w:tr w:rsidR="0079126A" w:rsidRPr="00CF278C" w14:paraId="10E5743F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7B17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B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104D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4872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28A9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yoti Priya Mallick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C649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C514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0,53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79E6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,841</w:t>
            </w:r>
          </w:p>
        </w:tc>
      </w:tr>
      <w:tr w:rsidR="0079126A" w:rsidRPr="00CF278C" w14:paraId="26536ECB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954A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B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1543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9DCF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EAEB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swajit Sinh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2A60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785A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6,69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F12D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4,698</w:t>
            </w:r>
          </w:p>
        </w:tc>
      </w:tr>
      <w:tr w:rsidR="0079126A" w:rsidRPr="00CF278C" w14:paraId="0DDB02B6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E38A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B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0A03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EF1E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35DA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ijinand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isw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B7EC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B158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1,99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573D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0,704</w:t>
            </w:r>
          </w:p>
        </w:tc>
      </w:tr>
      <w:tr w:rsidR="0079126A" w:rsidRPr="00CF278C" w14:paraId="6C9633CC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3CBA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RO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8566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68E1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70EC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slam Sk Nurul (Haji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FE2F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3917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30,39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0A42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0,978</w:t>
            </w:r>
          </w:p>
        </w:tc>
      </w:tr>
      <w:tr w:rsidR="0079126A" w:rsidRPr="00CF278C" w14:paraId="73371AF6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E0BD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RO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87B1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6E83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SSCM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83F8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utubuddi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Fathe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B0AC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9F04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9,42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3A82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,914</w:t>
            </w:r>
          </w:p>
        </w:tc>
      </w:tr>
      <w:tr w:rsidR="0079126A" w:rsidRPr="00CF278C" w14:paraId="64CF6B26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2492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ARO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C30E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D1DC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C51E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Rajendra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h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(Somu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EF95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1349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8,50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B232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5,576</w:t>
            </w:r>
          </w:p>
        </w:tc>
      </w:tr>
      <w:tr w:rsidR="0079126A" w:rsidRPr="00CF278C" w14:paraId="7FFA2381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E798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INGALGA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A13E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969A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7912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ebes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Ma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92CD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9DE2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4,70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BE12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4,916</w:t>
            </w:r>
          </w:p>
        </w:tc>
      </w:tr>
      <w:tr w:rsidR="0079126A" w:rsidRPr="00CF278C" w14:paraId="728873CE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119D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INGALGA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9A22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D8EF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2CF2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ema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D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11BA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F8AE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9,79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0653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3,782</w:t>
            </w:r>
          </w:p>
        </w:tc>
      </w:tr>
      <w:tr w:rsidR="0079126A" w:rsidRPr="00CF278C" w14:paraId="444F19B1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F8AD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HINGALGA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E2E3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1267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I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E702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njan Kumar Mo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0C9C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8BF3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,00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B789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,272</w:t>
            </w:r>
          </w:p>
        </w:tc>
      </w:tr>
      <w:tr w:rsidR="0079126A" w:rsidRPr="00CF278C" w14:paraId="14C59761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9826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AGATDAL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C80D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850C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0193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omenath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hyam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chin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360E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955E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7,03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2125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8,364</w:t>
            </w:r>
          </w:p>
        </w:tc>
      </w:tr>
      <w:tr w:rsidR="0079126A" w:rsidRPr="00CF278C" w14:paraId="11B7BFE8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D119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AGATDAL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7E3C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95B8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8F98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rindam Bhattachary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A4F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5F61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8,66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E98C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1,918</w:t>
            </w:r>
          </w:p>
        </w:tc>
      </w:tr>
      <w:tr w:rsidR="0079126A" w:rsidRPr="00CF278C" w14:paraId="04A5194F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9EC8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AGATDAL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4C77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3C63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FB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7099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ema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h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88E5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9BCA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6,74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7481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4,180</w:t>
            </w:r>
          </w:p>
        </w:tc>
      </w:tr>
      <w:tr w:rsidR="0079126A" w:rsidRPr="00CF278C" w14:paraId="7BBDF2D6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8B0D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MARHAT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5B48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A5E6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46F5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dan Mitr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FE88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80BA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3,84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427F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5,408</w:t>
            </w:r>
          </w:p>
        </w:tc>
      </w:tr>
      <w:tr w:rsidR="0079126A" w:rsidRPr="00CF278C" w14:paraId="274F06E0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A003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MARHAT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71D3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89BA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812E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nindy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an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9514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0D1B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8,43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A0BA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,127</w:t>
            </w:r>
          </w:p>
        </w:tc>
      </w:tr>
      <w:tr w:rsidR="0079126A" w:rsidRPr="00CF278C" w14:paraId="73468C38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7921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MARHAT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C90F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1287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96E6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yandeep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Mitr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D998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85CD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8,31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D5FF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6,757</w:t>
            </w:r>
          </w:p>
        </w:tc>
      </w:tr>
      <w:tr w:rsidR="0079126A" w:rsidRPr="00CF278C" w14:paraId="112133AE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E413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HARDAH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9027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FA80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EF65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ajal Sinh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DCFA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44EA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9,80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92DD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8,140</w:t>
            </w:r>
          </w:p>
        </w:tc>
      </w:tr>
      <w:tr w:rsidR="0079126A" w:rsidRPr="00CF278C" w14:paraId="1D2C1149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85D1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HARDAH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94FF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DB18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0C9D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ilbhadr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Datt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AD96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3032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1,66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D7A5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4,751</w:t>
            </w:r>
          </w:p>
        </w:tc>
      </w:tr>
      <w:tr w:rsidR="0079126A" w:rsidRPr="00CF278C" w14:paraId="2633619B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FECA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KHARDAH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656F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370E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F8E6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ebajyot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Das (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bho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71DF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5AC6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6,91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3C82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4,501</w:t>
            </w:r>
          </w:p>
        </w:tc>
      </w:tr>
      <w:tr w:rsidR="0079126A" w:rsidRPr="00CF278C" w14:paraId="44F6FC72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4496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DHYAMGRA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1DDC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6B6F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63C7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thi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Gho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A31B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211D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2,74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2850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8,126</w:t>
            </w:r>
          </w:p>
        </w:tc>
      </w:tr>
      <w:tr w:rsidR="0079126A" w:rsidRPr="00CF278C" w14:paraId="75111958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F682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DHYAMGRA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B3F4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6D5C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4882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jasree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Rajbansh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88EA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6270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4,61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47A3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7,867</w:t>
            </w:r>
          </w:p>
        </w:tc>
      </w:tr>
      <w:tr w:rsidR="0079126A" w:rsidRPr="00CF278C" w14:paraId="59D10567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639D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DHYAMGRA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6854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33B1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SSCM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F0D2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Biswajit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ity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8F16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2D56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6,74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11B4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3,596</w:t>
            </w:r>
          </w:p>
        </w:tc>
      </w:tr>
      <w:tr w:rsidR="0079126A" w:rsidRPr="00CF278C" w14:paraId="2B4A1763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9359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INAKHA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A63E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7AAF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7F22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Usha Rani Mo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24D4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BD86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09,81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A2DC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5,830</w:t>
            </w:r>
          </w:p>
        </w:tc>
      </w:tr>
      <w:tr w:rsidR="0079126A" w:rsidRPr="00CF278C" w14:paraId="63F3724B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FF56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INAKHA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5377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ED1E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6C7A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Jayanta Mo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5675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A7E7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3,98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2CA3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,382</w:t>
            </w:r>
          </w:p>
        </w:tc>
      </w:tr>
      <w:tr w:rsidR="0079126A" w:rsidRPr="00CF278C" w14:paraId="25558A88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4A5C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MINAKHA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97B4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BD39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0746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radyut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DC67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3AE8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4,60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B4F1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0,666</w:t>
            </w:r>
          </w:p>
        </w:tc>
      </w:tr>
      <w:tr w:rsidR="0079126A" w:rsidRPr="00CF278C" w14:paraId="11D2CFA7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05C3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IHAT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DCD5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C7BD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8E2F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rth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howmick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900F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6E3A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7,75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7D13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8,855</w:t>
            </w:r>
          </w:p>
        </w:tc>
      </w:tr>
      <w:tr w:rsidR="0079126A" w:rsidRPr="00CF278C" w14:paraId="0563F584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4FFE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IHAT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915C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5789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0180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halgun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Patr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61F4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BC2A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8,89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89B2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3,073</w:t>
            </w:r>
          </w:p>
        </w:tc>
      </w:tr>
      <w:tr w:rsidR="0079126A" w:rsidRPr="00CF278C" w14:paraId="639F7C95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E891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AIHAT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E23C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F5CC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68C0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dran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Kundu Mukh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653D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C1A0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5,82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F691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4,124</w:t>
            </w:r>
          </w:p>
        </w:tc>
      </w:tr>
      <w:tr w:rsidR="0079126A" w:rsidRPr="00CF278C" w14:paraId="330A42F0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B492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OAPA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3368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F207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D967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nju Basu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29BF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61DE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4,20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5480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6,710</w:t>
            </w:r>
          </w:p>
        </w:tc>
      </w:tr>
      <w:tr w:rsidR="0079126A" w:rsidRPr="00CF278C" w14:paraId="3A59B070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6C2C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OAPA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B6B7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5A06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7346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nil Sing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355D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04EC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7,49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AFAF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3,991</w:t>
            </w:r>
          </w:p>
        </w:tc>
      </w:tr>
      <w:tr w:rsidR="0079126A" w:rsidRPr="00CF278C" w14:paraId="08EACD5A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29E1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OAPA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6C2C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BF70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0CF7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bhanka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Sark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3CEB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F169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3,50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1E99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0,616</w:t>
            </w:r>
          </w:p>
        </w:tc>
      </w:tr>
      <w:tr w:rsidR="0079126A" w:rsidRPr="00CF278C" w14:paraId="19627ACF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4AF7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NIHAT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C43C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19B3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D3A7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Nirmal Gho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9CA9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EEDE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6,49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876C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5,177</w:t>
            </w:r>
          </w:p>
        </w:tc>
      </w:tr>
      <w:tr w:rsidR="0079126A" w:rsidRPr="00CF278C" w14:paraId="0620F1D4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E03A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NIHAT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E2CA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4C5F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C25E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nmoy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andyopadhya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78C4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C51F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1,31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1149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0,149</w:t>
            </w:r>
          </w:p>
        </w:tc>
      </w:tr>
      <w:tr w:rsidR="0079126A" w:rsidRPr="00CF278C" w14:paraId="06A5FB48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A126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PANIHAT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FEE3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207F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9A9E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apas Majumde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9300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486A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1,16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DEC1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8,835</w:t>
            </w:r>
          </w:p>
        </w:tc>
      </w:tr>
      <w:tr w:rsidR="0079126A" w:rsidRPr="00CF278C" w14:paraId="6BA52AB3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5A7F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JARHAT GOPAL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A5C8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D0C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2BE4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diti Munsh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A23F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1F4A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87,65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44AC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5,296</w:t>
            </w:r>
          </w:p>
        </w:tc>
      </w:tr>
      <w:tr w:rsidR="0079126A" w:rsidRPr="00CF278C" w14:paraId="0DBDBA73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40BA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JARHAT GOPAL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F5AB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8B51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70DB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mik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Bhattachary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501E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733D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2,35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CA40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7,843</w:t>
            </w:r>
          </w:p>
        </w:tc>
      </w:tr>
      <w:tr w:rsidR="0079126A" w:rsidRPr="00CF278C" w14:paraId="39CCE934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684B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JARHAT GOPAL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DA65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30CE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1F33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ubhajit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Dasgupt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BAEB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B5FE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4,51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9FEB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2,253</w:t>
            </w:r>
          </w:p>
        </w:tc>
      </w:tr>
      <w:tr w:rsidR="0079126A" w:rsidRPr="00CF278C" w14:paraId="6513CBA4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B310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JARHAT NEW TOW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3C74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0FFC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1616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Tapash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Chatt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2FD7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2C16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27,37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204E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6,432</w:t>
            </w:r>
          </w:p>
        </w:tc>
      </w:tr>
      <w:tr w:rsidR="0079126A" w:rsidRPr="00CF278C" w14:paraId="49E5358C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840B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JARHAT NEW TOW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7D37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9844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398A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Bhaskar </w:t>
            </w:r>
            <w:proofErr w:type="gram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oy  S</w:t>
            </w:r>
            <w:proofErr w:type="gram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/O -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ula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39C2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95B9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0,94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B2271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9,399</w:t>
            </w:r>
          </w:p>
        </w:tc>
      </w:tr>
      <w:tr w:rsidR="0079126A" w:rsidRPr="00CF278C" w14:paraId="43A07F6F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4164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AJARHAT NEW TOW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844AA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F0CB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6C17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ptarsh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Deb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899B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DF71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1,54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E1AA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9,511</w:t>
            </w:r>
          </w:p>
        </w:tc>
      </w:tr>
      <w:tr w:rsidR="0079126A" w:rsidRPr="00CF278C" w14:paraId="0781E34B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5A33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NDESHKHAL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3246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8A93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13B82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Sukumar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hat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4ECD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E571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2,45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09BB3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9,685</w:t>
            </w:r>
          </w:p>
        </w:tc>
      </w:tr>
      <w:tr w:rsidR="0079126A" w:rsidRPr="00CF278C" w14:paraId="0E750D5B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96FB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NDESHKHAL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0880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FD46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54FE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Dr. Bhaskar Sard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7703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8CE4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72,76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DC9D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58,378</w:t>
            </w:r>
          </w:p>
        </w:tc>
      </w:tr>
      <w:tr w:rsidR="0079126A" w:rsidRPr="00CF278C" w14:paraId="6AB97C7F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E242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ANDESHKHAL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D48E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1A46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RSSCM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BB90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aru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Mahato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6770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0D21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4,38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9471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1,931</w:t>
            </w:r>
          </w:p>
        </w:tc>
      </w:tr>
      <w:tr w:rsidR="0079126A" w:rsidRPr="00CF278C" w14:paraId="0104298A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9FBF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WARUPNAG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4E94E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751B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6C76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na Mo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C7FC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FBCF4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99,78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0C28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4,800</w:t>
            </w:r>
          </w:p>
        </w:tc>
      </w:tr>
      <w:tr w:rsidR="0079126A" w:rsidRPr="00CF278C" w14:paraId="6F65C1BA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A3AD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WARUPNAG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054A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C4407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A88EC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rindab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</w:rPr>
              <w:t xml:space="preserve"> Sark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3B16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9BD4B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64,98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FD046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21,702</w:t>
            </w:r>
          </w:p>
        </w:tc>
      </w:tr>
      <w:tr w:rsidR="0079126A" w:rsidRPr="00CF278C" w14:paraId="07877644" w14:textId="77777777" w:rsidTr="00BF7F98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5F48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WARUPNAG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2D7E8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1923D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3CF0F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Biswajit Ma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B1BF5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C77F9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3,28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34980" w14:textId="77777777" w:rsidR="0079126A" w:rsidRPr="00CF278C" w:rsidRDefault="0079126A" w:rsidP="0079126A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</w:rPr>
              <w:t>42,026</w:t>
            </w:r>
          </w:p>
        </w:tc>
      </w:tr>
    </w:tbl>
    <w:p w14:paraId="761E08C8" w14:textId="6A9EC577" w:rsidR="00BF7F98" w:rsidRDefault="00BF7F98" w:rsidP="00BF7F98">
      <w:pPr>
        <w:pStyle w:val="Heading2"/>
        <w:jc w:val="both"/>
        <w:rPr>
          <w:rFonts w:ascii="Times New Roman" w:hAnsi="Times New Roman" w:cs="Times New Roman"/>
        </w:rPr>
      </w:pPr>
      <w:bookmarkStart w:id="14" w:name="X6aa3f52a76118035e35291b698d7e069c0558d9"/>
      <w:r>
        <w:rPr>
          <w:rFonts w:ascii="Times New Roman" w:hAnsi="Times New Roman" w:cs="Times New Roman"/>
        </w:rPr>
        <w:lastRenderedPageBreak/>
        <w:t>Annex 1</w:t>
      </w:r>
      <w:r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 xml:space="preserve">: </w:t>
      </w:r>
      <w:r w:rsidRPr="00CF278C">
        <w:rPr>
          <w:rFonts w:ascii="Times New Roman" w:hAnsi="Times New Roman" w:cs="Times New Roman"/>
        </w:rPr>
        <w:t xml:space="preserve">PASCHIM MEDINIPUR </w:t>
      </w:r>
      <w:r>
        <w:rPr>
          <w:rFonts w:ascii="Times New Roman" w:hAnsi="Times New Roman" w:cs="Times New Roman"/>
        </w:rPr>
        <w:t>DISTRICT</w:t>
      </w:r>
    </w:p>
    <w:p w14:paraId="649F0E8C" w14:textId="2B588970" w:rsidR="00CA7C36" w:rsidRPr="00CF278C" w:rsidRDefault="00CA7C36" w:rsidP="00CA7C36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15. PASCHIM MEDINIPUR District: Winners per constituency and top 3 candidates</w:t>
      </w:r>
    </w:p>
    <w:p w14:paraId="44FDEE12" w14:textId="77777777" w:rsidR="00CA7C36" w:rsidRPr="00CF278C" w:rsidRDefault="00CA7C36" w:rsidP="00CA7C36">
      <w:pPr>
        <w:pStyle w:val="FirstParagraph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  <w:noProof/>
        </w:rPr>
        <w:drawing>
          <wp:inline distT="0" distB="0" distL="0" distR="0" wp14:anchorId="201FC397" wp14:editId="7D9F481A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b_assembly_2021_final-analysis_pgjournal_files/figure-docx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"/>
    <w:p w14:paraId="5CA300E1" w14:textId="77777777" w:rsidR="00CA7C36" w:rsidRPr="00CF278C" w:rsidRDefault="00CA7C36" w:rsidP="00CA7C36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Table 16: PASCHIM MEDINIPUR District Election Results: Top 3 Candidates by Votes in Each Constituenc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60"/>
        <w:gridCol w:w="1152"/>
        <w:gridCol w:w="1440"/>
        <w:gridCol w:w="2160"/>
        <w:gridCol w:w="1296"/>
        <w:gridCol w:w="1440"/>
        <w:gridCol w:w="1296"/>
      </w:tblGrid>
      <w:tr w:rsidR="00CA7C36" w:rsidRPr="00CF278C" w14:paraId="350F41C0" w14:textId="77777777" w:rsidTr="00AE7CF4">
        <w:trPr>
          <w:cantSplit/>
          <w:tblHeader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5977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onstituency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1C23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Typ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4CB8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arty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0537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andidat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E747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ositio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5CAB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Vote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EF37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Margin</w:t>
            </w:r>
          </w:p>
        </w:tc>
      </w:tr>
      <w:tr w:rsidR="00CA7C36" w:rsidRPr="00CF278C" w14:paraId="44DA356C" w14:textId="77777777" w:rsidTr="00AE7CF4">
        <w:trPr>
          <w:cantSplit/>
          <w:jc w:val="center"/>
        </w:trPr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A1F9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INPUR</w:t>
            </w:r>
          </w:p>
        </w:tc>
        <w:tc>
          <w:tcPr>
            <w:tcW w:w="115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AD09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T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086B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E241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Debnath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ansda</w:t>
            </w:r>
            <w:proofErr w:type="spellEnd"/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AF32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FCC0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0,277</w:t>
            </w:r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2274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9,494</w:t>
            </w:r>
          </w:p>
        </w:tc>
      </w:tr>
      <w:tr w:rsidR="00CA7C36" w:rsidRPr="00CF278C" w14:paraId="644576B5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04D8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IN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AC69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2C3C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D064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l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ren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7987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17EB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0,78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7697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2,430</w:t>
            </w:r>
          </w:p>
        </w:tc>
      </w:tr>
      <w:tr w:rsidR="00CA7C36" w:rsidRPr="00CF278C" w14:paraId="4D8DDA97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7E95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IN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FF53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0134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171C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ibaka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ansd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69C0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DD13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,35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F84F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,035</w:t>
            </w:r>
          </w:p>
        </w:tc>
      </w:tr>
      <w:tr w:rsidR="00CA7C36" w:rsidRPr="00CF278C" w14:paraId="5CA70BF3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7B64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ANDRAKON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8E9C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D80A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CC50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rup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har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FA4B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0270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21,84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50F4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,281</w:t>
            </w:r>
          </w:p>
        </w:tc>
      </w:tr>
      <w:tr w:rsidR="00CA7C36" w:rsidRPr="00CF278C" w14:paraId="3CCC7B9D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2533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ANDRAKON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FABC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D53E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956C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ibaram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D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30C9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7308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0,56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DC14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9,764</w:t>
            </w:r>
          </w:p>
        </w:tc>
      </w:tr>
      <w:tr w:rsidR="00CA7C36" w:rsidRPr="00CF278C" w14:paraId="47471402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F001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ANDRAKON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2515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71CD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SSCM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9703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ourang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D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1E1B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D021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,80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7348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,895</w:t>
            </w:r>
          </w:p>
        </w:tc>
      </w:tr>
      <w:tr w:rsidR="00CA7C36" w:rsidRPr="00CF278C" w14:paraId="7B9AED5E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758F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ANTA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C8CB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0116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8F8C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ikram Chandra Pradha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CF25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AAE3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5,20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ADC1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23</w:t>
            </w:r>
          </w:p>
        </w:tc>
      </w:tr>
      <w:tr w:rsidR="00CA7C36" w:rsidRPr="00CF278C" w14:paraId="768F6DA4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12F2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ANTA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9C1C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AEED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A933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ktipad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Nayak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E734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963E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4,58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984F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8,934</w:t>
            </w:r>
          </w:p>
        </w:tc>
      </w:tr>
      <w:tr w:rsidR="00CA7C36" w:rsidRPr="00CF278C" w14:paraId="07CE9130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E325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ANTA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D7CD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AD9C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I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0D44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isir Kumar Patr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C516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AC8D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,65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68D7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,402</w:t>
            </w:r>
          </w:p>
        </w:tc>
      </w:tr>
      <w:tr w:rsidR="00CA7C36" w:rsidRPr="00CF278C" w14:paraId="3D135DBE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4885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DAS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EA03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5ED9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8CB3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Mamata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huni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8E58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96E9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4,75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56B5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6,842</w:t>
            </w:r>
          </w:p>
        </w:tc>
      </w:tr>
      <w:tr w:rsidR="00CA7C36" w:rsidRPr="00CF278C" w14:paraId="0376ADB6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00EE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AS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8755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A074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73BD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Prasanta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er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F6E4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6D5C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7,91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4762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0,866</w:t>
            </w:r>
          </w:p>
        </w:tc>
      </w:tr>
      <w:tr w:rsidR="00CA7C36" w:rsidRPr="00CF278C" w14:paraId="0BA55D9F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2E14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AS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9498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730F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D400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hrub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Sekhar Ma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F1CE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465C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7,04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1E61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5,658</w:t>
            </w:r>
          </w:p>
        </w:tc>
      </w:tr>
      <w:tr w:rsidR="00CA7C36" w:rsidRPr="00CF278C" w14:paraId="117D3F67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55EF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EB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A4C5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0123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82CB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umayun Kabi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92E3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DFE6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5,85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628E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,226</w:t>
            </w:r>
          </w:p>
        </w:tc>
      </w:tr>
      <w:tr w:rsidR="00CA7C36" w:rsidRPr="00CF278C" w14:paraId="7151AAF7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61F7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EB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127C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F4B6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C163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harati Gho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D227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0B51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4,62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0A04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3,901</w:t>
            </w:r>
          </w:p>
        </w:tc>
      </w:tr>
      <w:tr w:rsidR="00CA7C36" w:rsidRPr="00CF278C" w14:paraId="5FCD8D91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8CA8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EB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D8B9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1A3D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7EDA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ankrishn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Mo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4785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20D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0,72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E527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9,214</w:t>
            </w:r>
          </w:p>
        </w:tc>
      </w:tr>
      <w:tr w:rsidR="00CA7C36" w:rsidRPr="00CF278C" w14:paraId="1E91500F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CEFA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ARBET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3D7A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4FBC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CFB6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ttara Singha (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azr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4A78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AF5F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4,92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A4F4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,572</w:t>
            </w:r>
          </w:p>
        </w:tc>
      </w:tr>
      <w:tr w:rsidR="00CA7C36" w:rsidRPr="00CF278C" w14:paraId="42A43EB6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9186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ARBET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B0AA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4889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85C6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Madan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uidas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E801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4B8B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4,35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F0D7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1,314</w:t>
            </w:r>
          </w:p>
        </w:tc>
      </w:tr>
      <w:tr w:rsidR="00CA7C36" w:rsidRPr="00CF278C" w14:paraId="6334C736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6939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ARBET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9395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A640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C1FB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Ghosh Kumar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apan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9414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B7CB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3,04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D676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0,323</w:t>
            </w:r>
          </w:p>
        </w:tc>
      </w:tr>
      <w:tr w:rsidR="00CA7C36" w:rsidRPr="00CF278C" w14:paraId="17D57299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B58E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HATAL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F750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9945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C9EA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ita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pat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0413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2CA2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5,81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2E91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66</w:t>
            </w:r>
          </w:p>
        </w:tc>
      </w:tr>
      <w:tr w:rsidR="00CA7C36" w:rsidRPr="00CF278C" w14:paraId="598CE1CB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A1D7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HATAL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A304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C0FC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53CC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hankar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ola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953B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D80D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4,84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5F2B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4,681</w:t>
            </w:r>
          </w:p>
        </w:tc>
      </w:tr>
      <w:tr w:rsidR="00CA7C36" w:rsidRPr="00CF278C" w14:paraId="29E048DF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F131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HATAL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B69B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3529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4652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Kamal Chandra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olu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8DA5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D014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,16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74AE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,157</w:t>
            </w:r>
          </w:p>
        </w:tc>
      </w:tr>
      <w:tr w:rsidR="00CA7C36" w:rsidRPr="00CF278C" w14:paraId="641F43E1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8502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OPIBALLAV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7CA6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C89E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3AE3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Dr.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hagendr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Nath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hat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EC35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9320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4,11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12AA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3,768</w:t>
            </w:r>
          </w:p>
        </w:tc>
      </w:tr>
      <w:tr w:rsidR="00CA7C36" w:rsidRPr="00CF278C" w14:paraId="18C0DF66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BF37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OPIBALLAV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714B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1673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1D3E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njit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hat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AB80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2DB7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0,34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9D51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4,528</w:t>
            </w:r>
          </w:p>
        </w:tc>
      </w:tr>
      <w:tr w:rsidR="00CA7C36" w:rsidRPr="00CF278C" w14:paraId="18DD4D6B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7123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OPIBALLAV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195E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F956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47BB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asanta Kumar D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C1F9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5799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,81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762F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,028</w:t>
            </w:r>
          </w:p>
        </w:tc>
      </w:tr>
      <w:tr w:rsidR="00CA7C36" w:rsidRPr="00CF278C" w14:paraId="27ADB70C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FBC9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HARGRA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3BC7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1C43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191E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irbah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ansd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6300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DDE9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9,49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1942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8,240</w:t>
            </w:r>
          </w:p>
        </w:tc>
      </w:tr>
      <w:tr w:rsidR="00CA7C36" w:rsidRPr="00CF278C" w14:paraId="68708131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40C3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HARGRA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5976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E738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300D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ukhamay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tpathy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(Jahar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35F0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0F76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1,25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08AF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0,823</w:t>
            </w:r>
          </w:p>
        </w:tc>
      </w:tr>
      <w:tr w:rsidR="00CA7C36" w:rsidRPr="00CF278C" w14:paraId="12B84A6A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9360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HARGRA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B773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9B22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36F7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dhuj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Sen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7C2A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46BA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,43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1878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,794</w:t>
            </w:r>
          </w:p>
        </w:tc>
      </w:tr>
      <w:tr w:rsidR="00CA7C36" w:rsidRPr="00CF278C" w14:paraId="3FB57BB1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B833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ESHIARY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5FCD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0D95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E71F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Paresh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urmu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5D8E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00D0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6,36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FEAF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5,330</w:t>
            </w:r>
          </w:p>
        </w:tc>
      </w:tr>
      <w:tr w:rsidR="00CA7C36" w:rsidRPr="00CF278C" w14:paraId="0018FEBE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7021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ESHIARY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8804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D0B2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2240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onal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urm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Sore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CC4E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9EF9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1,03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A27E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1,766</w:t>
            </w:r>
          </w:p>
        </w:tc>
      </w:tr>
      <w:tr w:rsidR="00CA7C36" w:rsidRPr="00CF278C" w14:paraId="59502DB3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1793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ESHIARY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51E8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13B2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7D2D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Dr.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uli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Bihari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aske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F488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D7FF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,27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3E1F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,700</w:t>
            </w:r>
          </w:p>
        </w:tc>
      </w:tr>
      <w:tr w:rsidR="00CA7C36" w:rsidRPr="00CF278C" w14:paraId="3FA4E213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6009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ESH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2B06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519D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CDAB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eul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h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0871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C201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6,99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7701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0,720</w:t>
            </w:r>
          </w:p>
        </w:tc>
      </w:tr>
      <w:tr w:rsidR="00CA7C36" w:rsidRPr="00CF278C" w14:paraId="08FC9B8E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1CF1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ESH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182B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F66A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2619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itish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Ranjan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uar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6FC5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B02E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6,27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A15A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2,602</w:t>
            </w:r>
          </w:p>
        </w:tc>
      </w:tr>
      <w:tr w:rsidR="00CA7C36" w:rsidRPr="00CF278C" w14:paraId="2D4205A6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856C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ESH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6C38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6D4D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0706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ameswa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olo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43A7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4B3E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3,67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6DE1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,372</w:t>
            </w:r>
          </w:p>
        </w:tc>
      </w:tr>
      <w:tr w:rsidR="00CA7C36" w:rsidRPr="00CF278C" w14:paraId="31436620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F721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HARAG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9C75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FF67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E379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ine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7CDA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9A78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9,72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BFB4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6,230</w:t>
            </w:r>
          </w:p>
        </w:tc>
      </w:tr>
      <w:tr w:rsidR="00CA7C36" w:rsidRPr="00CF278C" w14:paraId="0E4AED0A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1AE3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HARAG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576F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15BF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1DDB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ap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huy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4486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A0F0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3,49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F4C3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2,252</w:t>
            </w:r>
          </w:p>
        </w:tc>
      </w:tr>
      <w:tr w:rsidR="00CA7C36" w:rsidRPr="00CF278C" w14:paraId="42A895DB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4480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KHARAG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D66D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EA4C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3AD3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yed Saddam Al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847A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0DDF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,24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0AEA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,931</w:t>
            </w:r>
          </w:p>
        </w:tc>
      </w:tr>
      <w:tr w:rsidR="00CA7C36" w:rsidRPr="00CF278C" w14:paraId="2F805950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9C8F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HARAGPUR SAD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EFCA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04FF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9804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iranmoy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attopadhyay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A84F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D11B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9,60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E571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,771</w:t>
            </w:r>
          </w:p>
        </w:tc>
      </w:tr>
      <w:tr w:rsidR="00CA7C36" w:rsidRPr="00CF278C" w14:paraId="05E0E2DB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F15D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HARAGPUR SAD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6F49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2F46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6737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adip Sark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9C0C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6677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5,83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B344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5,045</w:t>
            </w:r>
          </w:p>
        </w:tc>
      </w:tr>
      <w:tr w:rsidR="00CA7C36" w:rsidRPr="00CF278C" w14:paraId="508B70B3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BB05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HARAGPUR SAD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8F01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E9CA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DBD9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et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Sharm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025B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4F7F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,79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8A41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,148</w:t>
            </w:r>
          </w:p>
        </w:tc>
      </w:tr>
      <w:tr w:rsidR="00CA7C36" w:rsidRPr="00CF278C" w14:paraId="37F03763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F705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DINI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5E0B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9E8C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2F0A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une Malia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72DE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7EA4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21,17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3820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4,397</w:t>
            </w:r>
          </w:p>
        </w:tc>
      </w:tr>
      <w:tr w:rsidR="00CA7C36" w:rsidRPr="00CF278C" w14:paraId="0EDB65FE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9999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DINI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5504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49BC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872F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it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Kumar Da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0240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2413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6,77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D72D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3,794</w:t>
            </w:r>
          </w:p>
        </w:tc>
      </w:tr>
      <w:tr w:rsidR="00CA7C36" w:rsidRPr="00CF278C" w14:paraId="0F963EB5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48AA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DINI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715A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6BFB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I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4FE8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aru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Kumar Gho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6873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D5B6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2,98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99C1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,056</w:t>
            </w:r>
          </w:p>
        </w:tc>
      </w:tr>
      <w:tr w:rsidR="00CA7C36" w:rsidRPr="00CF278C" w14:paraId="29A67B5F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04E2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ARAYANGARH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2913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AF36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7B3B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tta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urj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nt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7624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1367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0,89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3984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,416</w:t>
            </w:r>
          </w:p>
        </w:tc>
      </w:tr>
      <w:tr w:rsidR="00CA7C36" w:rsidRPr="00CF278C" w14:paraId="00657371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7A46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ARAYANGARH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A184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1F2C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C4CE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ama Prasad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ir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E4C9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D62E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8,47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7D8C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5,249</w:t>
            </w:r>
          </w:p>
        </w:tc>
      </w:tr>
      <w:tr w:rsidR="00CA7C36" w:rsidRPr="00CF278C" w14:paraId="1C0AAF0D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A5B7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ARAYANGARH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2CA0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D5DC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4C44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apas Sinh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B088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3CF8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3,22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C703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,396</w:t>
            </w:r>
          </w:p>
        </w:tc>
      </w:tr>
      <w:tr w:rsidR="00CA7C36" w:rsidRPr="00CF278C" w14:paraId="66A6C398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A45D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AYAGRA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6F55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F047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A23D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ula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urmu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EB3B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0886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0,90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DE85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2,754</w:t>
            </w:r>
          </w:p>
        </w:tc>
      </w:tr>
      <w:tr w:rsidR="00CA7C36" w:rsidRPr="00CF278C" w14:paraId="18C4D212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A795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AYAGRA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D86E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DEBC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B9F7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aku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urmu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268F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1641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8,14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954B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2,286</w:t>
            </w:r>
          </w:p>
        </w:tc>
      </w:tr>
      <w:tr w:rsidR="00CA7C36" w:rsidRPr="00CF278C" w14:paraId="40D15704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BB64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AYAGRA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DD04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B72D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11CB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aripad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ren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748F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6CCD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,86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D85C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,777</w:t>
            </w:r>
          </w:p>
        </w:tc>
      </w:tr>
      <w:tr w:rsidR="00CA7C36" w:rsidRPr="00CF278C" w14:paraId="01FF9106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411B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INGL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95EF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D2BB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3846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jit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ity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AD9E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64A2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2,43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6E4A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,656</w:t>
            </w:r>
          </w:p>
        </w:tc>
      </w:tr>
      <w:tr w:rsidR="00CA7C36" w:rsidRPr="00CF278C" w14:paraId="4028BDA4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B547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INGL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354E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D41A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CFA7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tara Bhattacharyy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25E3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41AA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5,77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F298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8,676</w:t>
            </w:r>
          </w:p>
        </w:tc>
      </w:tr>
      <w:tr w:rsidR="00CA7C36" w:rsidRPr="00CF278C" w14:paraId="637E0060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00CC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INGL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6093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CCA1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0B97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ir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86C3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C4D3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,10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B7C5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,030</w:t>
            </w:r>
          </w:p>
        </w:tc>
      </w:tr>
      <w:tr w:rsidR="00CA7C36" w:rsidRPr="00CF278C" w14:paraId="1951AC57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15CD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BANG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432A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8C6B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CAA0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Manas Ranjan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huni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3D44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3FD7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2,09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07FC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,864</w:t>
            </w:r>
          </w:p>
        </w:tc>
      </w:tr>
      <w:tr w:rsidR="00CA7C36" w:rsidRPr="00CF278C" w14:paraId="025DF370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D32E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BANG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7F6E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7F45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5106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muly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ity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25F9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9CB1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2,23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21EA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4,791</w:t>
            </w:r>
          </w:p>
        </w:tc>
      </w:tr>
      <w:tr w:rsidR="00CA7C36" w:rsidRPr="00CF278C" w14:paraId="60BADBF9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0C73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BANG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72CF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437F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33EA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iranjib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Bhowmik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7F45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5C61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7,44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D05F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5,909</w:t>
            </w:r>
          </w:p>
        </w:tc>
      </w:tr>
      <w:tr w:rsidR="00CA7C36" w:rsidRPr="00CF278C" w14:paraId="19CDFAA3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5DA5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BON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6114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08F6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A436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rikant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hat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7955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9E24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26,02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BBC2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2,644</w:t>
            </w:r>
          </w:p>
        </w:tc>
      </w:tr>
      <w:tr w:rsidR="00CA7C36" w:rsidRPr="00CF278C" w14:paraId="3B46CEDB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50A3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BON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5D95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0A88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DA0B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ajib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Kundu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BD21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6AF7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3,37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73C0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3,517</w:t>
            </w:r>
          </w:p>
        </w:tc>
      </w:tr>
      <w:tr w:rsidR="00CA7C36" w:rsidRPr="00CF278C" w14:paraId="44879303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A7A2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LBON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C244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8549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10EE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Ghosh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usant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6622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14EA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9,85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37BF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7,216</w:t>
            </w:r>
          </w:p>
        </w:tc>
      </w:tr>
    </w:tbl>
    <w:p w14:paraId="07F642A6" w14:textId="6B148A7D" w:rsidR="00CA7C36" w:rsidRDefault="00CA7C36"/>
    <w:p w14:paraId="0E11CF3B" w14:textId="77777777" w:rsidR="00CA7C36" w:rsidRDefault="00CA7C36">
      <w:r>
        <w:br w:type="page"/>
      </w:r>
    </w:p>
    <w:p w14:paraId="0535A094" w14:textId="79B7B662" w:rsidR="00BF7F98" w:rsidRDefault="00BF7F98" w:rsidP="00BF7F98">
      <w:pPr>
        <w:pStyle w:val="Heading2"/>
        <w:jc w:val="both"/>
        <w:rPr>
          <w:rFonts w:ascii="Times New Roman" w:hAnsi="Times New Roman" w:cs="Times New Roman"/>
        </w:rPr>
      </w:pPr>
      <w:bookmarkStart w:id="15" w:name="Xe8cb129fd0dea23b634eca95db1b5e04528738e"/>
      <w:r>
        <w:rPr>
          <w:rFonts w:ascii="Times New Roman" w:hAnsi="Times New Roman" w:cs="Times New Roman"/>
        </w:rPr>
        <w:lastRenderedPageBreak/>
        <w:t>Annex 1</w:t>
      </w:r>
      <w:r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 xml:space="preserve">: </w:t>
      </w:r>
      <w:r w:rsidRPr="00CF278C">
        <w:rPr>
          <w:rFonts w:ascii="Times New Roman" w:hAnsi="Times New Roman" w:cs="Times New Roman"/>
        </w:rPr>
        <w:t xml:space="preserve">PURBA MEDINIPUR </w:t>
      </w:r>
      <w:r>
        <w:rPr>
          <w:rFonts w:ascii="Times New Roman" w:hAnsi="Times New Roman" w:cs="Times New Roman"/>
        </w:rPr>
        <w:t>DISTRICT</w:t>
      </w:r>
    </w:p>
    <w:p w14:paraId="11C21C3A" w14:textId="39D57406" w:rsidR="00CA7C36" w:rsidRPr="00CF278C" w:rsidRDefault="00CA7C36" w:rsidP="00CA7C36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16. PURBA MEDINIPUR District: Winners per constituency and top 3 candidates</w:t>
      </w:r>
    </w:p>
    <w:p w14:paraId="5EC1889A" w14:textId="77777777" w:rsidR="00CA7C36" w:rsidRPr="00CF278C" w:rsidRDefault="00CA7C36" w:rsidP="00CA7C36">
      <w:pPr>
        <w:pStyle w:val="FirstParagraph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  <w:noProof/>
        </w:rPr>
        <w:drawing>
          <wp:inline distT="0" distB="0" distL="0" distR="0" wp14:anchorId="0AE4C696" wp14:editId="05A30F4F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b_assembly_2021_final-analysis_pgjournal_files/figure-docx/unnamed-chunk-65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"/>
    <w:p w14:paraId="41A26A3D" w14:textId="77777777" w:rsidR="00CA7C36" w:rsidRPr="00CF278C" w:rsidRDefault="00CA7C36" w:rsidP="00CA7C36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Table 17: PURBA MEDINIPUR District Election Results: Top 3 Candidates by Votes in Each Constituenc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60"/>
        <w:gridCol w:w="1152"/>
        <w:gridCol w:w="1440"/>
        <w:gridCol w:w="2160"/>
        <w:gridCol w:w="1296"/>
        <w:gridCol w:w="1440"/>
        <w:gridCol w:w="1296"/>
      </w:tblGrid>
      <w:tr w:rsidR="00CA7C36" w:rsidRPr="00CF278C" w14:paraId="52765EB7" w14:textId="77777777" w:rsidTr="00AE7CF4">
        <w:trPr>
          <w:cantSplit/>
          <w:tblHeader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28E6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onstituency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D38D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Typ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A77E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arty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5E28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andidat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0558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ositio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EA30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Vote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1A5E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Margin</w:t>
            </w:r>
          </w:p>
        </w:tc>
      </w:tr>
      <w:tr w:rsidR="00CA7C36" w:rsidRPr="00CF278C" w14:paraId="26C7BA73" w14:textId="77777777" w:rsidTr="00AE7CF4">
        <w:trPr>
          <w:cantSplit/>
          <w:jc w:val="center"/>
        </w:trPr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C7D8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HAGABANPUR</w:t>
            </w:r>
          </w:p>
        </w:tc>
        <w:tc>
          <w:tcPr>
            <w:tcW w:w="115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979B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F461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177D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abindranath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ity</w:t>
            </w:r>
            <w:proofErr w:type="spellEnd"/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F3A8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4916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21,480</w:t>
            </w:r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ADFC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7,549</w:t>
            </w:r>
          </w:p>
        </w:tc>
      </w:tr>
      <w:tr w:rsidR="00CA7C36" w:rsidRPr="00CF278C" w14:paraId="339AC4B0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8897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HAGABAN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F9E1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F85E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0002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rdhend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ity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3868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BD9A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3,93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8DC5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8,657</w:t>
            </w:r>
          </w:p>
        </w:tc>
      </w:tr>
      <w:tr w:rsidR="00CA7C36" w:rsidRPr="00CF278C" w14:paraId="11266B6B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852C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HAGABAN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D6B8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2C07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F0F7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hi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it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2225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BA3E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,27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C391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,255</w:t>
            </w:r>
          </w:p>
        </w:tc>
      </w:tr>
      <w:tr w:rsidR="00CA7C36" w:rsidRPr="00CF278C" w14:paraId="49D6B8E7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38F5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ANDI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F8BB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F0C3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5ABE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oham Chakrabort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0565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C517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9,77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D4B1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3,472</w:t>
            </w:r>
          </w:p>
        </w:tc>
      </w:tr>
      <w:tr w:rsidR="00CA7C36" w:rsidRPr="00CF278C" w14:paraId="63280F8B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03FF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ANDI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2127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A1F4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E3F9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ulak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nt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uri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AF73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B1E5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6,29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8119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6,461</w:t>
            </w:r>
          </w:p>
        </w:tc>
      </w:tr>
      <w:tr w:rsidR="00CA7C36" w:rsidRPr="00CF278C" w14:paraId="01526F09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9361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ANDI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CEE1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6CB1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ADA7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shis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Kumar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uchhait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B291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55EB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,83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F148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,472</w:t>
            </w:r>
          </w:p>
        </w:tc>
      </w:tr>
      <w:tr w:rsidR="00CA7C36" w:rsidRPr="00CF278C" w14:paraId="35027245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A5B8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G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6FB4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39E6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1933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aru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Kumar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ity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87F5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908F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25,76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9AA9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8,491</w:t>
            </w:r>
          </w:p>
        </w:tc>
      </w:tr>
      <w:tr w:rsidR="00CA7C36" w:rsidRPr="00CF278C" w14:paraId="49475BB5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68DD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EG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D5E7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D7C0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CFED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rup Da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9BBE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A442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7,27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4EDE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2,186</w:t>
            </w:r>
          </w:p>
        </w:tc>
      </w:tr>
      <w:tr w:rsidR="00CA7C36" w:rsidRPr="00CF278C" w14:paraId="5A0345C5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60FB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EG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5949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2CFD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BE9D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Manas Kumar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rmahapatr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666E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73DB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,08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717A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,693</w:t>
            </w:r>
          </w:p>
        </w:tc>
      </w:tr>
      <w:tr w:rsidR="00CA7C36" w:rsidRPr="00CF278C" w14:paraId="3C31DB8F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88A2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ALDI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9EAF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7E0E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C736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apas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Mo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3528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24D1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4,12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4B78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5,008</w:t>
            </w:r>
          </w:p>
        </w:tc>
      </w:tr>
      <w:tr w:rsidR="00CA7C36" w:rsidRPr="00CF278C" w14:paraId="5607A82D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0E03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ALDI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704C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E71B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CB71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wap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askar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8F01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0144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9,11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7954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6,430</w:t>
            </w:r>
          </w:p>
        </w:tc>
      </w:tr>
      <w:tr w:rsidR="00CA7C36" w:rsidRPr="00CF278C" w14:paraId="70D2BEB7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BB43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ALDI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CA09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9337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7628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Kar Paik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nik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C6F4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699A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2,68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1ED8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0,766</w:t>
            </w:r>
          </w:p>
        </w:tc>
      </w:tr>
      <w:tr w:rsidR="00CA7C36" w:rsidRPr="00CF278C" w14:paraId="7B0A36E9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B6EC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NTHI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5FC0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328D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2505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rup Kumar D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1E99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AE54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8,47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9A63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,293</w:t>
            </w:r>
          </w:p>
        </w:tc>
      </w:tr>
      <w:tr w:rsidR="00CA7C36" w:rsidRPr="00CF278C" w14:paraId="5656100E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98BE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NTHI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9993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729C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A482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yotirmoy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K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ED4F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DB91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8,18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17BC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2,170</w:t>
            </w:r>
          </w:p>
        </w:tc>
      </w:tr>
      <w:tr w:rsidR="00CA7C36" w:rsidRPr="00CF278C" w14:paraId="08755389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2BA9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NTHI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DBE1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3A81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I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46BB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urup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Pand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56B3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F73C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,01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A503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,878</w:t>
            </w:r>
          </w:p>
        </w:tc>
      </w:tr>
      <w:tr w:rsidR="00CA7C36" w:rsidRPr="00CF278C" w14:paraId="3585E703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26FA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NTHI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2656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93DC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3732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umit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Sinh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4744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CD57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3,52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595F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,330</w:t>
            </w:r>
          </w:p>
        </w:tc>
      </w:tr>
      <w:tr w:rsidR="00CA7C36" w:rsidRPr="00CF278C" w14:paraId="32FA14C4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C3B3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NTHI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8F17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3601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9CBE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aru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Kumar Jan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0922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4645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4,19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B67C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7,690</w:t>
            </w:r>
          </w:p>
        </w:tc>
      </w:tr>
      <w:tr w:rsidR="00CA7C36" w:rsidRPr="00CF278C" w14:paraId="75638A74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B6F4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NTHI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7F87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3BDA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E9F8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utan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ity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A05C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CB56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,50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811E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,012</w:t>
            </w:r>
          </w:p>
        </w:tc>
      </w:tr>
      <w:tr w:rsidR="00CA7C36" w:rsidRPr="00CF278C" w14:paraId="2DE0BF8D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3858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HEJU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6F3A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DEC1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6FE7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ntan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amanik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C88A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3205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0,40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CBA3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7,965</w:t>
            </w:r>
          </w:p>
        </w:tc>
      </w:tr>
      <w:tr w:rsidR="00CA7C36" w:rsidRPr="00CF278C" w14:paraId="761EC19A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1497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HEJU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BE10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5778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66A4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rth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atim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D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8EF0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6BE5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2,44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06DB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4,630</w:t>
            </w:r>
          </w:p>
        </w:tc>
      </w:tr>
      <w:tr w:rsidR="00CA7C36" w:rsidRPr="00CF278C" w14:paraId="5AD3CCBF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617E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HEJUR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F9C3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88C4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B20C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imangsh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D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5D5C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6F87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,81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646B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,676</w:t>
            </w:r>
          </w:p>
        </w:tc>
      </w:tr>
      <w:tr w:rsidR="00CA7C36" w:rsidRPr="00CF278C" w14:paraId="46ACEC14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2954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HISADAL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6839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3F34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9C5F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ilak Kumar Chakrabort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B676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B6EE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1,98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A77A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,386</w:t>
            </w:r>
          </w:p>
        </w:tc>
      </w:tr>
      <w:tr w:rsidR="00CA7C36" w:rsidRPr="00CF278C" w14:paraId="6EE2F50B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98DC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HISADAL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04B2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004C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4894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iswanath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Ban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2749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F363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9,60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0D89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5,804</w:t>
            </w:r>
          </w:p>
        </w:tc>
      </w:tr>
      <w:tr w:rsidR="00CA7C36" w:rsidRPr="00CF278C" w14:paraId="562D2D97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FAA6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HISADAL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9BBC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603F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SSCM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2A41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ikram Chatt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E219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C1EE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3,79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B98A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2,031</w:t>
            </w:r>
          </w:p>
        </w:tc>
      </w:tr>
      <w:tr w:rsidR="00CA7C36" w:rsidRPr="00CF278C" w14:paraId="05955E8E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AE6A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OYN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F649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3D3F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7B16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shoke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ind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C996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4C82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8,10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E3BB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,260</w:t>
            </w:r>
          </w:p>
        </w:tc>
      </w:tr>
      <w:tr w:rsidR="00CA7C36" w:rsidRPr="00CF278C" w14:paraId="0579831D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9323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OYN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876D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50B6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31F5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angram Kumar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ola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6644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12A6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6,84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4262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1,741</w:t>
            </w:r>
          </w:p>
        </w:tc>
      </w:tr>
      <w:tr w:rsidR="00CA7C36" w:rsidRPr="00CF278C" w14:paraId="605F0692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79F3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OYN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2E25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2A8C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2C85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nik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haumik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BB15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EBE8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,10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11BA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,434</w:t>
            </w:r>
          </w:p>
        </w:tc>
      </w:tr>
      <w:tr w:rsidR="00CA7C36" w:rsidRPr="00CF278C" w14:paraId="52CB94FF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C099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ANDAKUM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9F8E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E44C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078C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ukumar D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5596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2D33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8,18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D3A1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,406</w:t>
            </w:r>
          </w:p>
        </w:tc>
      </w:tr>
      <w:tr w:rsidR="00CA7C36" w:rsidRPr="00CF278C" w14:paraId="50B9B335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FDD6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ANDAKUM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D2E9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1ABA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2FA1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dhikary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Nilanja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1F94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53BB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2,77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FA49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9,993</w:t>
            </w:r>
          </w:p>
        </w:tc>
      </w:tr>
      <w:tr w:rsidR="00CA7C36" w:rsidRPr="00CF278C" w14:paraId="2CDACBA1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CD23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ANDAKUM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A742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60D7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0B67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runa Sankar Bhowmik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52B2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65AC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2,78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560A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,309</w:t>
            </w:r>
          </w:p>
        </w:tc>
      </w:tr>
      <w:tr w:rsidR="00CA7C36" w:rsidRPr="00CF278C" w14:paraId="4E48A371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29FD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ANDIGRA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B492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2710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5F54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dhikari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uvendu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05ED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25B9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0,76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02CF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,956</w:t>
            </w:r>
          </w:p>
        </w:tc>
      </w:tr>
      <w:tr w:rsidR="00CA7C36" w:rsidRPr="00CF278C" w14:paraId="65E02BC5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2FEF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ANDIGRA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D210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9D43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E989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mata Ban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1DB6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B283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8,80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243C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2,541</w:t>
            </w:r>
          </w:p>
        </w:tc>
      </w:tr>
      <w:tr w:rsidR="00CA7C36" w:rsidRPr="00CF278C" w14:paraId="2368367D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C210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ANDIGRA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BB1B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D2E0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B315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inaksh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Mukh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F861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79A0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,26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E27C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,177</w:t>
            </w:r>
          </w:p>
        </w:tc>
      </w:tr>
      <w:tr w:rsidR="00CA7C36" w:rsidRPr="00CF278C" w14:paraId="4FB2752B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F1A4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PANSKURA PASCHI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0BAF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24C9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1C83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hiroj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Bib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A29F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8AF9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1,70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5ED6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,889</w:t>
            </w:r>
          </w:p>
        </w:tc>
      </w:tr>
      <w:tr w:rsidR="00CA7C36" w:rsidRPr="00CF278C" w14:paraId="23BF2796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5D52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NSKURA PASCHI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F248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9A72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DBDD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intu Senapat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97A1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D7DA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2,81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B2DF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7,692</w:t>
            </w:r>
          </w:p>
        </w:tc>
      </w:tr>
      <w:tr w:rsidR="00CA7C36" w:rsidRPr="00CF278C" w14:paraId="4002C8C9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E6AA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NSKURA PASCHI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E553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91DF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I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E681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ittaranj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asthakur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CF7E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F2AD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5,12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A5BD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3,787</w:t>
            </w:r>
          </w:p>
        </w:tc>
      </w:tr>
      <w:tr w:rsidR="00CA7C36" w:rsidRPr="00CF278C" w14:paraId="6A2A67C1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D93E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NSKURA PURB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F9FF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8B68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F0CD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iplab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Roy Chowdhur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B9B7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839D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1,21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0A30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,660</w:t>
            </w:r>
          </w:p>
        </w:tc>
      </w:tr>
      <w:tr w:rsidR="00CA7C36" w:rsidRPr="00CF278C" w14:paraId="3011B5EB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B43C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NSKURA PURB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351D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7F31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5532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ebabrat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ttanayek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3056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360B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1,55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12E1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0,836</w:t>
            </w:r>
          </w:p>
        </w:tc>
      </w:tr>
      <w:tr w:rsidR="00CA7C36" w:rsidRPr="00CF278C" w14:paraId="5872366B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CCD7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NSKURA PURB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41B6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D682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1CA0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brahim Ali Sk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0664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095A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0,71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AC63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9,259</w:t>
            </w:r>
          </w:p>
        </w:tc>
      </w:tr>
      <w:tr w:rsidR="00CA7C36" w:rsidRPr="00CF278C" w14:paraId="6DE79A07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E810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TASH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8174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1A15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72FF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ttam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Barik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7FAC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BD12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5,29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27AA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,994</w:t>
            </w:r>
          </w:p>
        </w:tc>
      </w:tr>
      <w:tr w:rsidR="00CA7C36" w:rsidRPr="00CF278C" w14:paraId="158321A1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CDE1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TASH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06F8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31B6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E3ED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mbujaksh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hant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CA4F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0F3F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5,30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D188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8,674</w:t>
            </w:r>
          </w:p>
        </w:tc>
      </w:tr>
      <w:tr w:rsidR="00CA7C36" w:rsidRPr="00CF278C" w14:paraId="13C22C4F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DD98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TASH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E16A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8215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I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3FF8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ikat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ir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F319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D58B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,63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285C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,770</w:t>
            </w:r>
          </w:p>
        </w:tc>
      </w:tr>
      <w:tr w:rsidR="00CA7C36" w:rsidRPr="00CF278C" w14:paraId="32FF5226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A9B7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AMNAG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A994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7982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4FC1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khil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ir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6E13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B722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2,62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7BE6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2,517</w:t>
            </w:r>
          </w:p>
        </w:tc>
      </w:tr>
      <w:tr w:rsidR="00CA7C36" w:rsidRPr="00CF278C" w14:paraId="214DB8CB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F5D9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AMNAG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61EE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C74D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B055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wadesh Ranjan Nayak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7CA8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11ED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0,10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905B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3,354</w:t>
            </w:r>
          </w:p>
        </w:tc>
      </w:tr>
      <w:tr w:rsidR="00CA7C36" w:rsidRPr="00CF278C" w14:paraId="0AB80D52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6FFC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AMNAG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EC8A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3E52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B4ED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byasachi Jan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BFB4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47C1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,75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A0E6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,518</w:t>
            </w:r>
          </w:p>
        </w:tc>
      </w:tr>
      <w:tr w:rsidR="00CA7C36" w:rsidRPr="00CF278C" w14:paraId="12A8994B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3AC3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AMLUK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2F1B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F6EE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EEFC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ume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Kumar Mahapatr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0BCC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69C7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8,24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E803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93</w:t>
            </w:r>
          </w:p>
        </w:tc>
      </w:tr>
      <w:tr w:rsidR="00CA7C36" w:rsidRPr="00CF278C" w14:paraId="30192046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D7C4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AMLUK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5AC2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B01E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4E6A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Hare Krishna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er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1E93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DAF1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7,45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1D3D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2,732</w:t>
            </w:r>
          </w:p>
        </w:tc>
      </w:tr>
      <w:tr w:rsidR="00CA7C36" w:rsidRPr="00CF278C" w14:paraId="602F1FD3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7DB3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AMLUK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2D41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FEFF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I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4CC1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outam Pand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74D0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2CCD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4,71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A843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,962</w:t>
            </w:r>
          </w:p>
        </w:tc>
      </w:tr>
    </w:tbl>
    <w:p w14:paraId="75B63B79" w14:textId="191D5061" w:rsidR="00CA7C36" w:rsidRDefault="00CA7C36"/>
    <w:p w14:paraId="14A1685E" w14:textId="77777777" w:rsidR="00CA7C36" w:rsidRDefault="00CA7C36">
      <w:r>
        <w:br w:type="page"/>
      </w:r>
    </w:p>
    <w:p w14:paraId="74D4C2F9" w14:textId="227B20B8" w:rsidR="00BF7F98" w:rsidRDefault="00BF7F98" w:rsidP="00BF7F98">
      <w:pPr>
        <w:pStyle w:val="Heading2"/>
        <w:jc w:val="both"/>
        <w:rPr>
          <w:rFonts w:ascii="Times New Roman" w:hAnsi="Times New Roman" w:cs="Times New Roman"/>
        </w:rPr>
      </w:pPr>
      <w:bookmarkStart w:id="16" w:name="X9e8882865cc66ffefccfcded6e117ca2b249b9a"/>
      <w:r>
        <w:rPr>
          <w:rFonts w:ascii="Times New Roman" w:hAnsi="Times New Roman" w:cs="Times New Roman"/>
        </w:rPr>
        <w:lastRenderedPageBreak/>
        <w:t>Annex 1</w:t>
      </w:r>
      <w:r>
        <w:rPr>
          <w:rFonts w:ascii="Times New Roman" w:hAnsi="Times New Roman" w:cs="Times New Roman"/>
        </w:rPr>
        <w:t>7</w:t>
      </w:r>
      <w:r>
        <w:rPr>
          <w:rFonts w:ascii="Times New Roman" w:hAnsi="Times New Roman" w:cs="Times New Roman"/>
        </w:rPr>
        <w:t xml:space="preserve">: </w:t>
      </w:r>
      <w:r w:rsidRPr="00CF278C">
        <w:rPr>
          <w:rFonts w:ascii="Times New Roman" w:hAnsi="Times New Roman" w:cs="Times New Roman"/>
        </w:rPr>
        <w:t>PURULIA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ISTRICT</w:t>
      </w:r>
    </w:p>
    <w:p w14:paraId="0F2D8A6F" w14:textId="07E48300" w:rsidR="00CA7C36" w:rsidRPr="00CF278C" w:rsidRDefault="00CA7C36" w:rsidP="00CA7C36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17. PURULIA District: Winners per constituency and top 3 candidates</w:t>
      </w:r>
    </w:p>
    <w:p w14:paraId="61248536" w14:textId="77777777" w:rsidR="00CA7C36" w:rsidRPr="00CF278C" w:rsidRDefault="00CA7C36" w:rsidP="00CA7C36">
      <w:pPr>
        <w:pStyle w:val="FirstParagraph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  <w:noProof/>
        </w:rPr>
        <w:drawing>
          <wp:inline distT="0" distB="0" distL="0" distR="0" wp14:anchorId="1CFC9D6A" wp14:editId="222FA79A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b_assembly_2021_final-analysis_pgjournal_files/figure-docx/unnamed-chunk-68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"/>
    <w:p w14:paraId="51174DFF" w14:textId="77777777" w:rsidR="00CA7C36" w:rsidRPr="00CF278C" w:rsidRDefault="00CA7C36" w:rsidP="00CA7C36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Table 18: PURULIA District Election Results: Top 3 Candidates by Votes in Each Constituenc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60"/>
        <w:gridCol w:w="1152"/>
        <w:gridCol w:w="1440"/>
        <w:gridCol w:w="2160"/>
        <w:gridCol w:w="1296"/>
        <w:gridCol w:w="1440"/>
        <w:gridCol w:w="1296"/>
      </w:tblGrid>
      <w:tr w:rsidR="00CA7C36" w:rsidRPr="00CF278C" w14:paraId="7B5064BD" w14:textId="77777777" w:rsidTr="00AE7CF4">
        <w:trPr>
          <w:cantSplit/>
          <w:tblHeader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8004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onstituency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ECEE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Typ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42F1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arty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0320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andidat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CA6E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ositio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C2D7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Vote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8C23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Margin</w:t>
            </w:r>
          </w:p>
        </w:tc>
      </w:tr>
      <w:tr w:rsidR="00CA7C36" w:rsidRPr="00CF278C" w14:paraId="7B451E51" w14:textId="77777777" w:rsidTr="00AE7CF4">
        <w:trPr>
          <w:cantSplit/>
          <w:jc w:val="center"/>
        </w:trPr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5AAE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AGHMUNDI</w:t>
            </w:r>
          </w:p>
        </w:tc>
        <w:tc>
          <w:tcPr>
            <w:tcW w:w="115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A770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5EF5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C7AC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ushant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hato</w:t>
            </w:r>
            <w:proofErr w:type="spellEnd"/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E324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AB01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5,905</w:t>
            </w:r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16ED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3,969</w:t>
            </w:r>
          </w:p>
        </w:tc>
      </w:tr>
      <w:tr w:rsidR="00CA7C36" w:rsidRPr="00CF278C" w14:paraId="6177F5EF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8F3D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AGHMUND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EBCC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D9B1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JSU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408B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shutosh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hato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021C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C0D4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1,93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65C1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,890</w:t>
            </w:r>
          </w:p>
        </w:tc>
      </w:tr>
      <w:tr w:rsidR="00CA7C36" w:rsidRPr="00CF278C" w14:paraId="4397ED94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2BD4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AGHMUND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3EC0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30BA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3059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Nepal Chandra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hato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98E3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1246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1,04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E672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9,204</w:t>
            </w:r>
          </w:p>
        </w:tc>
      </w:tr>
      <w:tr w:rsidR="00CA7C36" w:rsidRPr="00CF278C" w14:paraId="5FED18C4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2194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ALARAM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0064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E34C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A8AD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aneswa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hato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DDCF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378D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9,52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F293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23</w:t>
            </w:r>
          </w:p>
        </w:tc>
      </w:tr>
      <w:tr w:rsidR="00CA7C36" w:rsidRPr="00CF278C" w14:paraId="09C3C717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C05B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ALARAM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460F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9175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100C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hantiram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hato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7B78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8525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9,09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CACF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0,203</w:t>
            </w:r>
          </w:p>
        </w:tc>
      </w:tr>
      <w:tr w:rsidR="00CA7C36" w:rsidRPr="00CF278C" w14:paraId="7B095182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9648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ALARAM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3024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A8F0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E768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ttam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Kumar Bandyopadhya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5328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0C5C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,89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F4CF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,454</w:t>
            </w:r>
          </w:p>
        </w:tc>
      </w:tr>
      <w:tr w:rsidR="00CA7C36" w:rsidRPr="00CF278C" w14:paraId="2C876E97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8F2F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ANDWA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EE36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693D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1E25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ajib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Lochan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ren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4F18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2C4A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3,33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EF0C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8,831</w:t>
            </w:r>
          </w:p>
        </w:tc>
      </w:tr>
      <w:tr w:rsidR="00CA7C36" w:rsidRPr="00CF278C" w14:paraId="14828989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A531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ANDWA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2C16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30FD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2BEF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rcy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urmu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59F4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BC5B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4,50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E2C9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2,302</w:t>
            </w:r>
          </w:p>
        </w:tc>
      </w:tr>
      <w:tr w:rsidR="00CA7C36" w:rsidRPr="00CF278C" w14:paraId="3CF16FB6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301F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ANDWA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F5F9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2C4E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8895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esr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usant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Kum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A9E8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FC66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2,20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A595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7,137</w:t>
            </w:r>
          </w:p>
        </w:tc>
      </w:tr>
      <w:tr w:rsidR="00CA7C36" w:rsidRPr="00CF278C" w14:paraId="09C011A2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7798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JOY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EE74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C169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C743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Nara Hari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hato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3C43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A4DA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4,38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23FA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2,200</w:t>
            </w:r>
          </w:p>
        </w:tc>
      </w:tr>
      <w:tr w:rsidR="00CA7C36" w:rsidRPr="00CF278C" w14:paraId="7DF54501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116E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OY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90F8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4DBC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003D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hanibhush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Kum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FF87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BD14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2,18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7BDB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6,751</w:t>
            </w:r>
          </w:p>
        </w:tc>
      </w:tr>
      <w:tr w:rsidR="00CA7C36" w:rsidRPr="00CF278C" w14:paraId="7365DCAF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5346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OY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8CCD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7BB2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D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4DAC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ibyajot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Singh Deo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AFDC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6BF8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5,42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F01D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6,016</w:t>
            </w:r>
          </w:p>
        </w:tc>
      </w:tr>
      <w:tr w:rsidR="00CA7C36" w:rsidRPr="00CF278C" w14:paraId="01060592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0080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SHI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0E87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2AA4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AE3C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malakant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ansd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0DA1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AFF1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2,93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9F12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,387</w:t>
            </w:r>
          </w:p>
        </w:tc>
      </w:tr>
      <w:tr w:rsidR="00CA7C36" w:rsidRPr="00CF278C" w14:paraId="1BF3D59E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06AA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SHI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9A1B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D4B7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3C16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wap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Kumar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elthari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EA13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AD7C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5,55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4B44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4,624</w:t>
            </w:r>
          </w:p>
        </w:tc>
      </w:tr>
      <w:tr w:rsidR="00CA7C36" w:rsidRPr="00CF278C" w14:paraId="46B87879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6C41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SHI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EBC2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58E7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76B1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Mallika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hat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2F3A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9C89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,92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07BC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,526</w:t>
            </w:r>
          </w:p>
        </w:tc>
      </w:tr>
      <w:tr w:rsidR="00CA7C36" w:rsidRPr="00CF278C" w14:paraId="389C6260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2A03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NBAZ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9F55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4DDE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1803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ndhyaran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udu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1B38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FFB5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3,29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9D0C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5,516</w:t>
            </w:r>
          </w:p>
        </w:tc>
      </w:tr>
      <w:tr w:rsidR="00CA7C36" w:rsidRPr="00CF278C" w14:paraId="47DBF649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6DA2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NBAZ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C363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8448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9CE8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our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Singh Sard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3EE3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6E5D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7,78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D0B0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0,933</w:t>
            </w:r>
          </w:p>
        </w:tc>
      </w:tr>
      <w:tr w:rsidR="00CA7C36" w:rsidRPr="00CF278C" w14:paraId="70A511ED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42EF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NBAZ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A17B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C8F7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9773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Yaminikant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Mand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04E4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7E1F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6,84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3C6F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4,558</w:t>
            </w:r>
          </w:p>
        </w:tc>
      </w:tr>
      <w:tr w:rsidR="00CA7C36" w:rsidRPr="00CF278C" w14:paraId="5B789BFE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D984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793E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253B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2A04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adia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Chand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our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B5C8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948E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7,34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EF06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,007</w:t>
            </w:r>
          </w:p>
        </w:tc>
      </w:tr>
      <w:tr w:rsidR="00CA7C36" w:rsidRPr="00CF278C" w14:paraId="121AF5F2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5488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D049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5032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58AF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mapad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aur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FE86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2F79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3,34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0CBE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9,659</w:t>
            </w:r>
          </w:p>
        </w:tc>
      </w:tr>
      <w:tr w:rsidR="00CA7C36" w:rsidRPr="00CF278C" w14:paraId="7CE96D4F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A120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1F9C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7DE0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C5AE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wap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Kumar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aur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80C8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5BB9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3,68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A3ED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,024</w:t>
            </w:r>
          </w:p>
        </w:tc>
      </w:tr>
      <w:tr w:rsidR="00CA7C36" w:rsidRPr="00CF278C" w14:paraId="67705497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35A2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URULI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7282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CDFD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3723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udip Kumar Mukh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0F27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33E8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9,73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1FBA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,018</w:t>
            </w:r>
          </w:p>
        </w:tc>
      </w:tr>
      <w:tr w:rsidR="00CA7C36" w:rsidRPr="00CF278C" w14:paraId="695FD6C7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A08A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URULI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B132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9F41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5F00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ujoy Ban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6C01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43A5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2,71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F5C2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7,719</w:t>
            </w:r>
          </w:p>
        </w:tc>
      </w:tr>
      <w:tr w:rsidR="00CA7C36" w:rsidRPr="00CF278C" w14:paraId="5CFF9BDD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F857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URULI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09CD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CF5A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9386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rth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atim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Ban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673E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8671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4,99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89E5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2,408</w:t>
            </w:r>
          </w:p>
        </w:tc>
      </w:tr>
      <w:tr w:rsidR="00CA7C36" w:rsidRPr="00CF278C" w14:paraId="565D8EBB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B5DD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AGHUNATH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B611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959D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98CA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Vivekananda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aur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628A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17E4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5,77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6692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,438</w:t>
            </w:r>
          </w:p>
        </w:tc>
      </w:tr>
      <w:tr w:rsidR="00CA7C36" w:rsidRPr="00CF278C" w14:paraId="6E9F0529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97C4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AGHUNATH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2135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D2FD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07A1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our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azar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9508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3020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0,33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21FE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5,594</w:t>
            </w:r>
          </w:p>
        </w:tc>
      </w:tr>
      <w:tr w:rsidR="00CA7C36" w:rsidRPr="00CF278C" w14:paraId="545005D5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5D5B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AGHUNATH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526B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A6A9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8A46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Ganesh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our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728E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915F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4,73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B60D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,909</w:t>
            </w:r>
          </w:p>
        </w:tc>
      </w:tr>
    </w:tbl>
    <w:p w14:paraId="1DCE9455" w14:textId="34638947" w:rsidR="00CA7C36" w:rsidRDefault="00CA7C36"/>
    <w:p w14:paraId="69963FEF" w14:textId="77777777" w:rsidR="00CA7C36" w:rsidRDefault="00CA7C36">
      <w:r>
        <w:br w:type="page"/>
      </w:r>
    </w:p>
    <w:p w14:paraId="69CCC3F5" w14:textId="14B831F2" w:rsidR="00BF7F98" w:rsidRDefault="00BF7F98" w:rsidP="00CA7C36">
      <w:pPr>
        <w:pStyle w:val="Heading2"/>
        <w:jc w:val="both"/>
        <w:rPr>
          <w:rFonts w:ascii="Times New Roman" w:hAnsi="Times New Roman" w:cs="Times New Roman"/>
        </w:rPr>
      </w:pPr>
      <w:bookmarkStart w:id="17" w:name="X1a240101172d85417c93550f87749b9e0f221e8"/>
      <w:r>
        <w:rPr>
          <w:rFonts w:ascii="Times New Roman" w:hAnsi="Times New Roman" w:cs="Times New Roman"/>
        </w:rPr>
        <w:lastRenderedPageBreak/>
        <w:t>Annex 1</w:t>
      </w:r>
      <w:r>
        <w:rPr>
          <w:rFonts w:ascii="Times New Roman" w:hAnsi="Times New Roman" w:cs="Times New Roman"/>
        </w:rPr>
        <w:t>8</w:t>
      </w:r>
      <w:r>
        <w:rPr>
          <w:rFonts w:ascii="Times New Roman" w:hAnsi="Times New Roman" w:cs="Times New Roman"/>
        </w:rPr>
        <w:t xml:space="preserve">: </w:t>
      </w:r>
      <w:r w:rsidRPr="00CF278C">
        <w:rPr>
          <w:rFonts w:ascii="Times New Roman" w:hAnsi="Times New Roman" w:cs="Times New Roman"/>
        </w:rPr>
        <w:t>SOUTH 24 PARGANAS</w:t>
      </w:r>
      <w:r>
        <w:rPr>
          <w:rFonts w:ascii="Times New Roman" w:hAnsi="Times New Roman" w:cs="Times New Roman"/>
        </w:rPr>
        <w:t xml:space="preserve"> DISTRICT</w:t>
      </w:r>
    </w:p>
    <w:p w14:paraId="441F972E" w14:textId="483D1148" w:rsidR="00CA7C36" w:rsidRPr="00CF278C" w:rsidRDefault="00CA7C36" w:rsidP="00CA7C36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18. SOUTH 24 PARGANAS District: Winners per constituency and top 3 candidates</w:t>
      </w:r>
    </w:p>
    <w:p w14:paraId="0AF79402" w14:textId="77777777" w:rsidR="00CA7C36" w:rsidRPr="00CF278C" w:rsidRDefault="00CA7C36" w:rsidP="00CA7C36">
      <w:pPr>
        <w:pStyle w:val="FirstParagraph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  <w:noProof/>
        </w:rPr>
        <w:drawing>
          <wp:inline distT="0" distB="0" distL="0" distR="0" wp14:anchorId="137F360D" wp14:editId="12494C4B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b_assembly_2021_final-analysis_pgjournal_files/figure-docx/unnamed-chunk-71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"/>
    <w:p w14:paraId="56F5D177" w14:textId="77777777" w:rsidR="00CA7C36" w:rsidRPr="00CF278C" w:rsidRDefault="00CA7C36" w:rsidP="00CA7C36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Table 19: SOUTH 24 PARGANAS District Election Results: Top 3 Candidates by Votes in Each Constituency</w:t>
      </w:r>
    </w:p>
    <w:tbl>
      <w:tblPr>
        <w:tblStyle w:val="Table"/>
        <w:tblW w:w="10944" w:type="dxa"/>
        <w:jc w:val="center"/>
        <w:tblLayout w:type="fixed"/>
        <w:tblLook w:val="0420" w:firstRow="1" w:lastRow="0" w:firstColumn="0" w:lastColumn="0" w:noHBand="0" w:noVBand="1"/>
      </w:tblPr>
      <w:tblGrid>
        <w:gridCol w:w="2160"/>
        <w:gridCol w:w="1152"/>
        <w:gridCol w:w="1440"/>
        <w:gridCol w:w="2160"/>
        <w:gridCol w:w="1296"/>
        <w:gridCol w:w="1440"/>
        <w:gridCol w:w="1296"/>
      </w:tblGrid>
      <w:tr w:rsidR="00CA7C36" w:rsidRPr="00CF278C" w14:paraId="567BAB15" w14:textId="77777777" w:rsidTr="00CA7C36">
        <w:trPr>
          <w:cantSplit/>
          <w:tblHeader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199A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onstituency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1345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Typ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2248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arty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F517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andidat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50B9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ositio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A4CA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Vote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BE13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Margin</w:t>
            </w:r>
          </w:p>
        </w:tc>
      </w:tr>
      <w:tr w:rsidR="00CA7C36" w:rsidRPr="00CF278C" w14:paraId="365ECF1B" w14:textId="77777777" w:rsidTr="00CA7C36">
        <w:trPr>
          <w:cantSplit/>
          <w:jc w:val="center"/>
        </w:trPr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F35F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ARUIPUR PASCHIM</w:t>
            </w:r>
          </w:p>
        </w:tc>
        <w:tc>
          <w:tcPr>
            <w:tcW w:w="115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74AA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7F2C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8F39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iman Banerjee</w:t>
            </w:r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6A08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95AB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21,006</w:t>
            </w:r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A327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1,910</w:t>
            </w:r>
          </w:p>
        </w:tc>
      </w:tr>
      <w:tr w:rsidR="00CA7C36" w:rsidRPr="00CF278C" w14:paraId="23D715A3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C0A6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ARUIPUR PASCHI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8428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DDDF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9E05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ebopam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attopadhyay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(</w:t>
            </w:r>
            <w:proofErr w:type="gram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abu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F601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7067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9,09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FB31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3,457</w:t>
            </w:r>
          </w:p>
        </w:tc>
      </w:tr>
      <w:tr w:rsidR="00CA7C36" w:rsidRPr="00CF278C" w14:paraId="4961BBFE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5C73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ARUIPUR PASCHI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936E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C25E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6F94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Md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Lahek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Al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5FF9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B4C2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5,63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5372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3,870</w:t>
            </w:r>
          </w:p>
        </w:tc>
      </w:tr>
      <w:tr w:rsidR="00CA7C36" w:rsidRPr="00CF278C" w14:paraId="6AB7CA3F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5DD8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ARUIPUR PURB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0979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3D53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69D2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ivas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Sardar (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Vobo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6DD2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EAC5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23,24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6153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9,641</w:t>
            </w:r>
          </w:p>
        </w:tc>
      </w:tr>
      <w:tr w:rsidR="00CA7C36" w:rsidRPr="00CF278C" w14:paraId="657098A6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6BDD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ARUIPUR PURB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C8FC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3CBF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5598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andan Mo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8D88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875C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3,60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A79D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2,135</w:t>
            </w:r>
          </w:p>
        </w:tc>
      </w:tr>
      <w:tr w:rsidR="00CA7C36" w:rsidRPr="00CF278C" w14:paraId="39F4FC37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D01F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ARUIPUR PURB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0CBD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843D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FF91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wap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askar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464C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A728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1,46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81E7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9,612</w:t>
            </w:r>
          </w:p>
        </w:tc>
      </w:tr>
      <w:tr w:rsidR="00CA7C36" w:rsidRPr="00CF278C" w14:paraId="743F812C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CAD0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ASANT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7110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6174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907A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hyamal Mo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7058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BFBE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1,45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BFAC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0,642</w:t>
            </w:r>
          </w:p>
        </w:tc>
      </w:tr>
      <w:tr w:rsidR="00CA7C36" w:rsidRPr="00CF278C" w14:paraId="19EEB298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B64A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BASANT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040D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4557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F9C8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amesh Majh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3FEB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09ED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0,81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B1DA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4,123</w:t>
            </w:r>
          </w:p>
        </w:tc>
      </w:tr>
      <w:tr w:rsidR="00CA7C36" w:rsidRPr="00CF278C" w14:paraId="4F347A0E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639F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ASANT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AED9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A3FB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S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BBC6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ubhas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askar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7A29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57FA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6,68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E183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4,781</w:t>
            </w:r>
          </w:p>
        </w:tc>
      </w:tr>
      <w:tr w:rsidR="00CA7C36" w:rsidRPr="00CF278C" w14:paraId="5B731C29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B572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EHALA PASCHI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A8A5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A276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5DD8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rth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Chatt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F5DD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052A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4,77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0B8E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0,884</w:t>
            </w:r>
          </w:p>
        </w:tc>
      </w:tr>
      <w:tr w:rsidR="00CA7C36" w:rsidRPr="00CF278C" w14:paraId="172D1990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C365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EHALA PASCHI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DCBE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5038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580B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rabant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Chatt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73C6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417B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3,89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E0C5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6,385</w:t>
            </w:r>
          </w:p>
        </w:tc>
      </w:tr>
      <w:tr w:rsidR="00CA7C36" w:rsidRPr="00CF278C" w14:paraId="51814272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A71C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EHALA PASCHI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B5ED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25AD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4945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iha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Bhakt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AE4E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D61D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7,50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E633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5,076</w:t>
            </w:r>
          </w:p>
        </w:tc>
      </w:tr>
      <w:tr w:rsidR="00CA7C36" w:rsidRPr="00CF278C" w14:paraId="3BBEC133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EE6D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EHALA PURB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B386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0716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B8B6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atn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Chatt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EF7F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B452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0,96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99AA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7,428</w:t>
            </w:r>
          </w:p>
        </w:tc>
      </w:tr>
      <w:tr w:rsidR="00CA7C36" w:rsidRPr="00CF278C" w14:paraId="624FE6EC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694C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EHALA PURB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6423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6894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E229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ye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Sark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1EFF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FD35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3,54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B66B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3,368</w:t>
            </w:r>
          </w:p>
        </w:tc>
      </w:tr>
      <w:tr w:rsidR="00CA7C36" w:rsidRPr="00CF278C" w14:paraId="2B653FBC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ADC5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EHALA PURB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442C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1F30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62D3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it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Har Chowdhur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060D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F8F6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0,17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DACA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7,337</w:t>
            </w:r>
          </w:p>
        </w:tc>
      </w:tr>
      <w:tr w:rsidR="00CA7C36" w:rsidRPr="00CF278C" w14:paraId="1AB0EFD2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AEA8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HANGORE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552E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B4C4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SSCM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A152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Md.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awsad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Siddiqu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9B54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C75A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9,23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97F9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6,151</w:t>
            </w:r>
          </w:p>
        </w:tc>
      </w:tr>
      <w:tr w:rsidR="00CA7C36" w:rsidRPr="00CF278C" w14:paraId="6AC5F3CA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CF99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HANGORE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01FC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0BE4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1B77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Karim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ezaul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71C4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3B7E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3,08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35EB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4,360</w:t>
            </w:r>
          </w:p>
        </w:tc>
      </w:tr>
      <w:tr w:rsidR="00CA7C36" w:rsidRPr="00CF278C" w14:paraId="445E66B9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66DA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HANGORE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8FDB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A978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49A9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oum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at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A9C2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6023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8,72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128F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3,796</w:t>
            </w:r>
          </w:p>
        </w:tc>
      </w:tr>
      <w:tr w:rsidR="00CA7C36" w:rsidRPr="00CF278C" w14:paraId="79752661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7A7D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ISHNUPUR(SC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FC64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5F7A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A3FC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ilip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Mo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E3A4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E35A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36,50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CC6D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8,832</w:t>
            </w:r>
          </w:p>
        </w:tc>
      </w:tr>
      <w:tr w:rsidR="00CA7C36" w:rsidRPr="00CF278C" w14:paraId="296EC1D9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E563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ISHNUPUR(SC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F696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B8F4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5529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gniswa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askar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F427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61C5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7,67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8E24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9,682</w:t>
            </w:r>
          </w:p>
        </w:tc>
      </w:tr>
      <w:tr w:rsidR="00CA7C36" w:rsidRPr="00CF278C" w14:paraId="06BD7B79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F70C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ISHNUPUR(SC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779E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CA8C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3989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hum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yal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08C0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7C4F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7,99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C70B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5,286</w:t>
            </w:r>
          </w:p>
        </w:tc>
      </w:tr>
      <w:tr w:rsidR="00CA7C36" w:rsidRPr="00CF278C" w14:paraId="7B7F4B47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673A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UDGE BUDGE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F907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60FA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3DAA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shok Kumar Deb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90A9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84AD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22,35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C5AA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4,714</w:t>
            </w:r>
          </w:p>
        </w:tc>
      </w:tr>
      <w:tr w:rsidR="00CA7C36" w:rsidRPr="00CF278C" w14:paraId="405231A1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7D7F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UDGE BUDGE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5955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E3C2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6D4C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Dr.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aru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Kumar Adak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D8EA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5F3D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7,64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80C7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6,834</w:t>
            </w:r>
          </w:p>
        </w:tc>
      </w:tr>
      <w:tr w:rsidR="00CA7C36" w:rsidRPr="00CF278C" w14:paraId="4DC8F172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6BA8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UDGE BUDGE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E294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3568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B2D9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k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ujiba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ahaman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FFA2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D7CC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,80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8650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,074</w:t>
            </w:r>
          </w:p>
        </w:tc>
      </w:tr>
      <w:tr w:rsidR="00CA7C36" w:rsidRPr="00CF278C" w14:paraId="7F79F23F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380D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ANNING PASCHI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1F36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3543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38D3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resh Ram D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E385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48A5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1,05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C2DE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5,243</w:t>
            </w:r>
          </w:p>
        </w:tc>
      </w:tr>
      <w:tr w:rsidR="00CA7C36" w:rsidRPr="00CF278C" w14:paraId="7886BE36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F5A5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ANNING PASCHI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9946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EC9E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442E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rnab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7D3F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C679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5,81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F5ED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2,426</w:t>
            </w:r>
          </w:p>
        </w:tc>
      </w:tr>
      <w:tr w:rsidR="00CA7C36" w:rsidRPr="00CF278C" w14:paraId="250ABC29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C28D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ANNING PASCHI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7601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E8E6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D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AC27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ghnath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Halde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2308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CB65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3,39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BCE6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,482</w:t>
            </w:r>
          </w:p>
        </w:tc>
      </w:tr>
      <w:tr w:rsidR="00CA7C36" w:rsidRPr="00CF278C" w14:paraId="6799C995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129D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ANNING PURB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EF8B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9707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D084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okat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oll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2A33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B792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22,30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290C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3,007</w:t>
            </w:r>
          </w:p>
        </w:tc>
      </w:tr>
      <w:tr w:rsidR="00CA7C36" w:rsidRPr="00CF278C" w14:paraId="62D55F9A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7536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ANNING PURB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7CDC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DC44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SSCM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EA23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Gazi Shahabuddin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iraj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2F9F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B6F1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9,29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1855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4,791</w:t>
            </w:r>
          </w:p>
        </w:tc>
      </w:tr>
      <w:tr w:rsidR="00CA7C36" w:rsidRPr="00CF278C" w14:paraId="3197AF52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1809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ANNING PURB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F256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AC69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2924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lipad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askar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3C4A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C208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4,50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77C4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1,817</w:t>
            </w:r>
          </w:p>
        </w:tc>
      </w:tr>
      <w:tr w:rsidR="00CA7C36" w:rsidRPr="00CF278C" w14:paraId="5052879D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DBC7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IAMOND HARBO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4461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111C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3048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nnala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Halde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2CDE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2A6C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8,47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43A0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6,996</w:t>
            </w:r>
          </w:p>
        </w:tc>
      </w:tr>
      <w:tr w:rsidR="00CA7C36" w:rsidRPr="00CF278C" w14:paraId="07DA0E2D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97C1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DIAMOND HARBO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9261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7F82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702C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ipak Kumar Halde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2384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5C72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1,48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6B27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2,763</w:t>
            </w:r>
          </w:p>
        </w:tc>
      </w:tr>
      <w:tr w:rsidR="00CA7C36" w:rsidRPr="00CF278C" w14:paraId="71DB6D76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E80A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IAMOND HARBO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987B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9430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DA75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Pratik Ur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ahaman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9336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5FA3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8,71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CFD3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7,134</w:t>
            </w:r>
          </w:p>
        </w:tc>
      </w:tr>
      <w:tr w:rsidR="00CA7C36" w:rsidRPr="00CF278C" w14:paraId="06A70F5A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34E7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ALT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5013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C95B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8552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ankar Kumar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askar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8E5C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31CB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6,71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17F2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9,928</w:t>
            </w:r>
          </w:p>
        </w:tc>
      </w:tr>
      <w:tr w:rsidR="00CA7C36" w:rsidRPr="00CF278C" w14:paraId="42CB18EF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494A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ALT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6F9C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7E7A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E042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idh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ru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1040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4A0E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6,78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D199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9,316</w:t>
            </w:r>
          </w:p>
        </w:tc>
      </w:tr>
      <w:tr w:rsidR="00CA7C36" w:rsidRPr="00CF278C" w14:paraId="0429ABF9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85E5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ALT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743E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600F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0C9B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bdu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Razzak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oll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8641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415E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,46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81E9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,793</w:t>
            </w:r>
          </w:p>
        </w:tc>
      </w:tr>
      <w:tr w:rsidR="00CA7C36" w:rsidRPr="00CF278C" w14:paraId="7230F448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7164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OSAB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E325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E860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7B00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Jayanta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askar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7CF8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184F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5,72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6315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3,709</w:t>
            </w:r>
          </w:p>
        </w:tc>
      </w:tr>
      <w:tr w:rsidR="00CA7C36" w:rsidRPr="00CF278C" w14:paraId="70EA8E55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8682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OSAB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FFBD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CCA2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5429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aru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amanik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(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itt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7982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5FEF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2,01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2426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7,143</w:t>
            </w:r>
          </w:p>
        </w:tc>
      </w:tr>
      <w:tr w:rsidR="00CA7C36" w:rsidRPr="00CF278C" w14:paraId="24AB15AC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34B1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OSAB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38C2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4072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S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29D3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il Chandra Mo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4FB6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D646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,87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18FE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,600</w:t>
            </w:r>
          </w:p>
        </w:tc>
      </w:tr>
      <w:tr w:rsidR="00CA7C36" w:rsidRPr="00CF278C" w14:paraId="7D19F8A5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B1F2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ADAV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719C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57FE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87DD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ebabrat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Majumdar (Malay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0481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99F6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8,10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4E31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8,869</w:t>
            </w:r>
          </w:p>
        </w:tc>
      </w:tr>
      <w:tr w:rsidR="00CA7C36" w:rsidRPr="00CF278C" w14:paraId="01A6AEA5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4D0B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ADAV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8099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4010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74A9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Dr.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uj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Chakrabort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685A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189D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9,23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0FB5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,092</w:t>
            </w:r>
          </w:p>
        </w:tc>
      </w:tr>
      <w:tr w:rsidR="00CA7C36" w:rsidRPr="00CF278C" w14:paraId="2824CFCD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69D5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ADAV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F3C0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E655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3303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Rinku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askar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DBE3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7372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3,13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B673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0,409</w:t>
            </w:r>
          </w:p>
        </w:tc>
      </w:tr>
      <w:tr w:rsidR="00CA7C36" w:rsidRPr="00CF278C" w14:paraId="43780CF8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4C55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AQYNAG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25FB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F88B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B962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iswanath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D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C950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D601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4,95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B4D0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8,683</w:t>
            </w:r>
          </w:p>
        </w:tc>
      </w:tr>
      <w:tr w:rsidR="00CA7C36" w:rsidRPr="00CF278C" w14:paraId="53606200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65BB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AQYNAG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A2CB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328C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107B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abin Sard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260D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8B0C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6,26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38CE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8,901</w:t>
            </w:r>
          </w:p>
        </w:tc>
      </w:tr>
      <w:tr w:rsidR="00CA7C36" w:rsidRPr="00CF278C" w14:paraId="4D033E67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C7C6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AQYNAG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DF1E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7283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F211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purb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amanik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(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p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48DD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3982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7,36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0D8A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,945</w:t>
            </w:r>
          </w:p>
        </w:tc>
      </w:tr>
      <w:tr w:rsidR="00CA7C36" w:rsidRPr="00CF278C" w14:paraId="3D66795C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DCBD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KDWIP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0AE9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6FAB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D6E9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nturam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khir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75E9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5476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4,49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15E9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5,302</w:t>
            </w:r>
          </w:p>
        </w:tc>
      </w:tr>
      <w:tr w:rsidR="00CA7C36" w:rsidRPr="00CF278C" w14:paraId="188AC096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A823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KDWIP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2FA0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EF4A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B714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ipankar Jan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63BE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5488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9,19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CA96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6,957</w:t>
            </w:r>
          </w:p>
        </w:tc>
      </w:tr>
      <w:tr w:rsidR="00CA7C36" w:rsidRPr="00CF278C" w14:paraId="37DD6225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B05F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KDWIP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FEB6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5D99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9E25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drani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Rout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C943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005A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2,23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5F6E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,604</w:t>
            </w:r>
          </w:p>
        </w:tc>
      </w:tr>
      <w:tr w:rsidR="00CA7C36" w:rsidRPr="00CF278C" w14:paraId="336ED162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AECB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SB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75EE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08F8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EC5B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hmed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aved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Kha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40CF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259D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21,37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E4FF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3,622</w:t>
            </w:r>
          </w:p>
        </w:tc>
      </w:tr>
      <w:tr w:rsidR="00CA7C36" w:rsidRPr="00CF278C" w14:paraId="5335575E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372D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SB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9A4E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91DD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ACA1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Dr.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drani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Kha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7163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D0C1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7,75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661D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8,570</w:t>
            </w:r>
          </w:p>
        </w:tc>
      </w:tr>
      <w:tr w:rsidR="00CA7C36" w:rsidRPr="00CF278C" w14:paraId="7F724E53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5833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SB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6EB0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371E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5057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hatarup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Gho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F13D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A3EF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9,18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E294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6,704</w:t>
            </w:r>
          </w:p>
        </w:tc>
      </w:tr>
      <w:tr w:rsidR="00CA7C36" w:rsidRPr="00CF278C" w14:paraId="3142F940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3B59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ULP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97FC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7B1B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86FD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ogaranj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Halde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7B98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5B79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6,57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0777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3,818</w:t>
            </w:r>
          </w:p>
        </w:tc>
      </w:tr>
      <w:tr w:rsidR="00CA7C36" w:rsidRPr="00CF278C" w14:paraId="1DE4AC32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0E5D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ULP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F326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DF25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6A14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anab Kumar Mallik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74C4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563D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2,75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4A75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2,798</w:t>
            </w:r>
          </w:p>
        </w:tc>
      </w:tr>
      <w:tr w:rsidR="00CA7C36" w:rsidRPr="00CF278C" w14:paraId="1CF431A0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EA9B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ULP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2C4F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B745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SSCM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A754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iraj Uddin Gaz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14E6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98EC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9,96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7152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8,276</w:t>
            </w:r>
          </w:p>
        </w:tc>
      </w:tr>
      <w:tr w:rsidR="00CA7C36" w:rsidRPr="00CF278C" w14:paraId="59FD8008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07C2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ULTAL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894E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5317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8850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anesh Chandra Mo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3C6E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2DE6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7,23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A850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7,177</w:t>
            </w:r>
          </w:p>
        </w:tc>
      </w:tr>
      <w:tr w:rsidR="00CA7C36" w:rsidRPr="00CF278C" w14:paraId="558C43A8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598B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KULTAL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1385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C407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3138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int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Halde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07E7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FF74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0,06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DBE5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0,051</w:t>
            </w:r>
          </w:p>
        </w:tc>
      </w:tr>
      <w:tr w:rsidR="00CA7C36" w:rsidRPr="00CF278C" w14:paraId="49B200E7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C706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ULTAL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005B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90EF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FB68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am Sankar Halde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9431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0779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0,01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9B85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,704</w:t>
            </w:r>
          </w:p>
        </w:tc>
      </w:tr>
      <w:tr w:rsidR="00CA7C36" w:rsidRPr="00CF278C" w14:paraId="6DFFF5B4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97E3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GRAHAT PASCHI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B540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360C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513D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ias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Uddin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oll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67BD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8C59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7,00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FE77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6,941</w:t>
            </w:r>
          </w:p>
        </w:tc>
      </w:tr>
      <w:tr w:rsidR="00CA7C36" w:rsidRPr="00CF278C" w14:paraId="62EE6CA5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1F80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GRAHAT PASCHI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5AF5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555C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9A39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hurjat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h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(Manas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4C27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4884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0,06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CBEB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,380</w:t>
            </w:r>
          </w:p>
        </w:tc>
      </w:tr>
      <w:tr w:rsidR="00CA7C36" w:rsidRPr="00CF278C" w14:paraId="0CE8E9A9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AD15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GRAHAT PASCHIM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CEAA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263B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SSCM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8C1B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idu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Islam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oll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C7FF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5211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0,68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2147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8,399</w:t>
            </w:r>
          </w:p>
        </w:tc>
      </w:tr>
      <w:tr w:rsidR="00CA7C36" w:rsidRPr="00CF278C" w14:paraId="2281FB67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8C19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GRAHAT PURB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7F62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C164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EA9C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Namita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h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351C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4A15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0,94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DADD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4,079</w:t>
            </w:r>
          </w:p>
        </w:tc>
      </w:tr>
      <w:tr w:rsidR="00CA7C36" w:rsidRPr="00CF278C" w14:paraId="5B40A633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6550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GRAHAT PURB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94A6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94A1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BE5A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Chandan Kumar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askar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6830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D55F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6,86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7EE5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3,044</w:t>
            </w:r>
          </w:p>
        </w:tc>
      </w:tr>
      <w:tr w:rsidR="00CA7C36" w:rsidRPr="00CF278C" w14:paraId="4E8AA947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4DDC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GRAHAT PURB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BE5D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C5F4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1587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Chandan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h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C270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2D25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3,82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B814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2,342</w:t>
            </w:r>
          </w:p>
        </w:tc>
      </w:tr>
      <w:tr w:rsidR="00CA7C36" w:rsidRPr="00CF278C" w14:paraId="54EF907A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CDCA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HESHTAL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9485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8CD0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E71D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ula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Chandra D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1247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08BE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24,00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4BA6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7,949</w:t>
            </w:r>
          </w:p>
        </w:tc>
      </w:tr>
      <w:tr w:rsidR="00CA7C36" w:rsidRPr="00CF278C" w14:paraId="77AD7EB2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685B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HESHTAL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49ED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D698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6435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Umesh D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1947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9F78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6,05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A668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0,783</w:t>
            </w:r>
          </w:p>
        </w:tc>
      </w:tr>
      <w:tr w:rsidR="00CA7C36" w:rsidRPr="00CF278C" w14:paraId="3F10D4B0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2717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HESHTAL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6E2C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6C74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6F63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avat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Chowdhur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12BA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5311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5,27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8FD7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3,227</w:t>
            </w:r>
          </w:p>
        </w:tc>
      </w:tr>
      <w:tr w:rsidR="00CA7C36" w:rsidRPr="00CF278C" w14:paraId="0FE43415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C339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NDIRBAZ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3DE8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DB7F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84CE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oydeb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Halde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B64F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DBF0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5,83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68B8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3,492</w:t>
            </w:r>
          </w:p>
        </w:tc>
      </w:tr>
      <w:tr w:rsidR="00CA7C36" w:rsidRPr="00CF278C" w14:paraId="33A6F198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EC24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NDIRBAZ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FDD8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3808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6A31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ilip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Kumar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atu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C9B4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DC36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2,34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EA46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6,945</w:t>
            </w:r>
          </w:p>
        </w:tc>
      </w:tr>
      <w:tr w:rsidR="00CA7C36" w:rsidRPr="00CF278C" w14:paraId="1CD7F51C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F21B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ANDIRBAZ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C7C7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F89B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SSCM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2286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nchay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Kumar Sark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6221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57D7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5,39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B9DF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3,575</w:t>
            </w:r>
          </w:p>
        </w:tc>
      </w:tr>
      <w:tr w:rsidR="00CA7C36" w:rsidRPr="00CF278C" w14:paraId="0CD26B3B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2E7A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TIABURUZ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C9E4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193C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F7F7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bdul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haleque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oll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A561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5AA5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51,06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49A5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9,604</w:t>
            </w:r>
          </w:p>
        </w:tc>
      </w:tr>
      <w:tr w:rsidR="00CA7C36" w:rsidRPr="00CF278C" w14:paraId="4A2296FB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8658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TIABURUZ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D28D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3BC2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6296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amjit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Prasad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EB98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FF52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1,46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C270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4,073</w:t>
            </w:r>
          </w:p>
        </w:tc>
      </w:tr>
      <w:tr w:rsidR="00CA7C36" w:rsidRPr="00CF278C" w14:paraId="6438E4A9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6E7B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ETIABURUZ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30FE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4BC0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SSCM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EF0A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uruzam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oll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202E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6AE3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,38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63A5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,381</w:t>
            </w:r>
          </w:p>
        </w:tc>
      </w:tr>
      <w:tr w:rsidR="00CA7C36" w:rsidRPr="00CF278C" w14:paraId="255558AF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9050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THARPRATIM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3C5D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AE97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BFC0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mir Kumar Jan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1A64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437D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20,18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0568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2,134</w:t>
            </w:r>
          </w:p>
        </w:tc>
      </w:tr>
      <w:tr w:rsidR="00CA7C36" w:rsidRPr="00CF278C" w14:paraId="79D20CFB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7F5F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THARPRATIM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4982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E785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CAAA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sit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Kumar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aldar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CAAB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D9EF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8,04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8794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7,865</w:t>
            </w:r>
          </w:p>
        </w:tc>
      </w:tr>
      <w:tr w:rsidR="00CA7C36" w:rsidRPr="00CF278C" w14:paraId="40CD8459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8F81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ATHARPRATIM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33EF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42A3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3F2D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hukdeb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er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910B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3A6D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,18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4FFF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,518</w:t>
            </w:r>
          </w:p>
        </w:tc>
      </w:tr>
      <w:tr w:rsidR="00CA7C36" w:rsidRPr="00CF278C" w14:paraId="14A4AC8F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B125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AIDIGH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B5C6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5FD7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8C04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loke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Jaldat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530A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8F7E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5,70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AFC1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5,568</w:t>
            </w:r>
          </w:p>
        </w:tc>
      </w:tr>
      <w:tr w:rsidR="00CA7C36" w:rsidRPr="00CF278C" w14:paraId="16DCA9C6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CAD0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AIDIGH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62C6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1220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29D5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ntanu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apuli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ADAA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461B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0,13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6544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3,208</w:t>
            </w:r>
          </w:p>
        </w:tc>
      </w:tr>
      <w:tr w:rsidR="00CA7C36" w:rsidRPr="00CF278C" w14:paraId="6BD9CA24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9D35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AIDIGH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CA1B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4DAC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9A9F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nt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Gangul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AEA0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142A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6,93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78D6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4,069</w:t>
            </w:r>
          </w:p>
        </w:tc>
      </w:tr>
      <w:tr w:rsidR="00CA7C36" w:rsidRPr="00CF278C" w14:paraId="237C4BBE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CB9B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SAG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D9E6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20DE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D7F1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Bankim Chandra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azra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1532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0933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29,00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C120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9,846</w:t>
            </w:r>
          </w:p>
        </w:tc>
      </w:tr>
      <w:tr w:rsidR="00CA7C36" w:rsidRPr="00CF278C" w14:paraId="130598D0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2908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G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EDF4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8CA5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8194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mila Bika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E2A7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0965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9,15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533E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0,058</w:t>
            </w:r>
          </w:p>
        </w:tc>
      </w:tr>
      <w:tr w:rsidR="00CA7C36" w:rsidRPr="00CF278C" w14:paraId="54AA53C3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4204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G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63C6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7E64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A07B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k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uklesu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ahaman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79E4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EC6C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,09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BBB3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,071</w:t>
            </w:r>
          </w:p>
        </w:tc>
      </w:tr>
      <w:tr w:rsidR="00CA7C36" w:rsidRPr="00CF278C" w14:paraId="1D38A35F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C372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TGACHI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BDE4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B3C3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1A51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Mohan Chandra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Naskar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7CD3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8404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8,63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684F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3,318</w:t>
            </w:r>
          </w:p>
        </w:tc>
      </w:tr>
      <w:tr w:rsidR="00CA7C36" w:rsidRPr="00CF278C" w14:paraId="68CC2B2A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0359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TGACHI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5105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19B3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BBE1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andan P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7FB3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CCFF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5,31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3C51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9,097</w:t>
            </w:r>
          </w:p>
        </w:tc>
      </w:tr>
      <w:tr w:rsidR="00CA7C36" w:rsidRPr="00CF278C" w14:paraId="50178422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0CC1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TGACHI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356E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A3BE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7FDA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outam P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AE47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C235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6,22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4A69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4,595</w:t>
            </w:r>
          </w:p>
        </w:tc>
      </w:tr>
      <w:tr w:rsidR="00CA7C36" w:rsidRPr="00CF278C" w14:paraId="1E2ED35C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4FCA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ONARPUR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E10A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28D8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CFF6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rundhut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Maitra (Lovely)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E566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5744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9,222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B815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6,181</w:t>
            </w:r>
          </w:p>
        </w:tc>
      </w:tr>
      <w:tr w:rsidR="00CA7C36" w:rsidRPr="00CF278C" w14:paraId="6808D3BE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F439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ONARPUR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0E98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B823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F24D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jana Basu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6048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9A65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3,04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FEB0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1,263</w:t>
            </w:r>
          </w:p>
        </w:tc>
      </w:tr>
      <w:tr w:rsidR="00CA7C36" w:rsidRPr="00CF278C" w14:paraId="24549EEF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01C8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ONARPUR DAKSHI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4491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467C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I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DD2C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huvam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Ban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CBAF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D944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1,77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E865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9,228</w:t>
            </w:r>
          </w:p>
        </w:tc>
      </w:tr>
      <w:tr w:rsidR="00CA7C36" w:rsidRPr="00CF278C" w14:paraId="6CF5ADA6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1FCE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ONARPUR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F3D9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9F13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7A96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Firdousi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Begum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A361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93B1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9,95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CA01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6,090</w:t>
            </w:r>
          </w:p>
        </w:tc>
      </w:tr>
      <w:tr w:rsidR="00CA7C36" w:rsidRPr="00CF278C" w14:paraId="03F7084D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3B4B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ONARPUR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88A4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C94D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5C80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anjan Baidy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8886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647B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3,86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9FEF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4,467</w:t>
            </w:r>
          </w:p>
        </w:tc>
      </w:tr>
      <w:tr w:rsidR="00CA7C36" w:rsidRPr="00CF278C" w14:paraId="5D72E509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618C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ONARPUR UTT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1B44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EF3A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5DC9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onalisa Sinh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BF94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7C92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9,40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CB04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7,286</w:t>
            </w:r>
          </w:p>
        </w:tc>
      </w:tr>
      <w:tr w:rsidR="00CA7C36" w:rsidRPr="00CF278C" w14:paraId="55ECFDDD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97D4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OLLYGU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82C6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BCE1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F544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roop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Biswa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0F98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2037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1,44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CC2E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0,080</w:t>
            </w:r>
          </w:p>
        </w:tc>
      </w:tr>
      <w:tr w:rsidR="00CA7C36" w:rsidRPr="00CF278C" w14:paraId="0B581C57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3F61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OLLYGU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5361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8C08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F19B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Babul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upriyo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B686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7A0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1,36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727A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,763</w:t>
            </w:r>
          </w:p>
        </w:tc>
      </w:tr>
      <w:tr w:rsidR="00CA7C36" w:rsidRPr="00CF278C" w14:paraId="072E3A4C" w14:textId="77777777" w:rsidTr="00CA7C36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3E8B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OLLYGU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33CF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5FDE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A9FF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Debdut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Ghosh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8D6F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CDB1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0,59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CDA4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8,287</w:t>
            </w:r>
          </w:p>
        </w:tc>
      </w:tr>
    </w:tbl>
    <w:p w14:paraId="2D4A887D" w14:textId="15EE34AA" w:rsidR="00BF7F98" w:rsidRDefault="00BF7F98" w:rsidP="00BF7F98">
      <w:pPr>
        <w:pStyle w:val="Heading2"/>
        <w:jc w:val="both"/>
        <w:rPr>
          <w:rFonts w:ascii="Times New Roman" w:hAnsi="Times New Roman" w:cs="Times New Roman"/>
        </w:rPr>
      </w:pPr>
      <w:bookmarkStart w:id="18" w:name="X6e7ec64fe9edc222129199a1483a4772faf510e"/>
      <w:r>
        <w:rPr>
          <w:rFonts w:ascii="Times New Roman" w:hAnsi="Times New Roman" w:cs="Times New Roman"/>
        </w:rPr>
        <w:lastRenderedPageBreak/>
        <w:t>Annex 1</w:t>
      </w:r>
      <w:r>
        <w:rPr>
          <w:rFonts w:ascii="Times New Roman" w:hAnsi="Times New Roman" w:cs="Times New Roman"/>
        </w:rPr>
        <w:t>9</w:t>
      </w:r>
      <w:r>
        <w:rPr>
          <w:rFonts w:ascii="Times New Roman" w:hAnsi="Times New Roman" w:cs="Times New Roman"/>
        </w:rPr>
        <w:t xml:space="preserve">: </w:t>
      </w:r>
      <w:r w:rsidRPr="00CF278C">
        <w:rPr>
          <w:rFonts w:ascii="Times New Roman" w:hAnsi="Times New Roman" w:cs="Times New Roman"/>
        </w:rPr>
        <w:t>UTTAR DINAJPUR</w:t>
      </w:r>
      <w:r>
        <w:rPr>
          <w:rFonts w:ascii="Times New Roman" w:hAnsi="Times New Roman" w:cs="Times New Roman"/>
        </w:rPr>
        <w:t xml:space="preserve"> DISTRICT</w:t>
      </w:r>
    </w:p>
    <w:p w14:paraId="30159267" w14:textId="393915CD" w:rsidR="00CA7C36" w:rsidRPr="00CF278C" w:rsidRDefault="00CA7C36" w:rsidP="00CA7C36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19. UTTAR DINAJPUR District: Winners per constituency and top 3 candidates</w:t>
      </w:r>
    </w:p>
    <w:p w14:paraId="469E562E" w14:textId="77777777" w:rsidR="00CA7C36" w:rsidRPr="00CF278C" w:rsidRDefault="00CA7C36" w:rsidP="00CA7C36">
      <w:pPr>
        <w:pStyle w:val="FirstParagraph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  <w:noProof/>
        </w:rPr>
        <w:drawing>
          <wp:inline distT="0" distB="0" distL="0" distR="0" wp14:anchorId="1C2EA355" wp14:editId="443CB78B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b_assembly_2021_final-analysis_pgjournal_files/figure-docx/unnamed-chunk-74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"/>
    <w:p w14:paraId="435CF79B" w14:textId="77777777" w:rsidR="00CA7C36" w:rsidRPr="00CF278C" w:rsidRDefault="00CA7C36" w:rsidP="00CA7C36">
      <w:pPr>
        <w:pStyle w:val="Heading2"/>
        <w:jc w:val="both"/>
        <w:rPr>
          <w:rFonts w:ascii="Times New Roman" w:hAnsi="Times New Roman" w:cs="Times New Roman"/>
        </w:rPr>
      </w:pPr>
      <w:r w:rsidRPr="00CF278C">
        <w:rPr>
          <w:rFonts w:ascii="Times New Roman" w:hAnsi="Times New Roman" w:cs="Times New Roman"/>
        </w:rPr>
        <w:t>Table 20: UTTAR DINAJPUR District Election Results: Top 3 Candidates by Votes in Each Constituenc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60"/>
        <w:gridCol w:w="1152"/>
        <w:gridCol w:w="1440"/>
        <w:gridCol w:w="2160"/>
        <w:gridCol w:w="1296"/>
        <w:gridCol w:w="1440"/>
        <w:gridCol w:w="1296"/>
      </w:tblGrid>
      <w:tr w:rsidR="00CA7C36" w:rsidRPr="00CF278C" w14:paraId="58AE5271" w14:textId="77777777" w:rsidTr="00AE7CF4">
        <w:trPr>
          <w:cantSplit/>
          <w:tblHeader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3C76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onstituency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6A3C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Typ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6A4F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arty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3B27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Candidat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20FB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Positio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1B7D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Votes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5D30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b/>
                <w:color w:val="000000"/>
              </w:rPr>
              <w:t>Margin</w:t>
            </w:r>
          </w:p>
        </w:tc>
      </w:tr>
      <w:tr w:rsidR="00CA7C36" w:rsidRPr="00CF278C" w14:paraId="71EE2F58" w14:textId="77777777" w:rsidTr="00AE7CF4">
        <w:trPr>
          <w:cantSplit/>
          <w:jc w:val="center"/>
        </w:trPr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DA62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AKULIA</w:t>
            </w:r>
          </w:p>
        </w:tc>
        <w:tc>
          <w:tcPr>
            <w:tcW w:w="115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BC54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B83C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BBE2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zad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inhaju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rfin</w:t>
            </w:r>
            <w:proofErr w:type="spellEnd"/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B2CA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D8D0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6,311</w:t>
            </w:r>
          </w:p>
        </w:tc>
        <w:tc>
          <w:tcPr>
            <w:tcW w:w="129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8883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3,837</w:t>
            </w:r>
          </w:p>
        </w:tc>
      </w:tr>
      <w:tr w:rsidR="00CA7C36" w:rsidRPr="00CF278C" w14:paraId="792B2492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B37D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AKULI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AB43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F50E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09CD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chi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Prasad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DD0E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3FDD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2,47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F004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3,770</w:t>
            </w:r>
          </w:p>
        </w:tc>
      </w:tr>
      <w:tr w:rsidR="00CA7C36" w:rsidRPr="00CF278C" w14:paraId="7F895C76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6E17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AKULI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43F6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18D4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FB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62A5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li Imran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amz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26ED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3336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8,70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7D59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5,979</w:t>
            </w:r>
          </w:p>
        </w:tc>
      </w:tr>
      <w:tr w:rsidR="00CA7C36" w:rsidRPr="00CF278C" w14:paraId="4BD4CA87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D28E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OP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81B4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B9DC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0C87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amidu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ahaman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749A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1965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24,92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229A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4,905</w:t>
            </w:r>
          </w:p>
        </w:tc>
      </w:tr>
      <w:tr w:rsidR="00CA7C36" w:rsidRPr="00CF278C" w14:paraId="7174EBEB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A753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OP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0509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1A4B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9398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d. Shahin Akhte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1C91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C3C4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0,01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1D7E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7,739</w:t>
            </w:r>
          </w:p>
        </w:tc>
      </w:tr>
      <w:tr w:rsidR="00CA7C36" w:rsidRPr="00CF278C" w14:paraId="30E5B121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B945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OPRA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61B0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7C47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8084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nwaru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Haqu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274E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C2F2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2,27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954C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,113</w:t>
            </w:r>
          </w:p>
        </w:tc>
      </w:tr>
      <w:tr w:rsidR="00CA7C36" w:rsidRPr="00CF278C" w14:paraId="02F4BC4E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9153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OALPOKH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054E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5B4B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30DC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d. Ghulam Rabban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351D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7B62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5,649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45C4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3,514</w:t>
            </w:r>
          </w:p>
        </w:tc>
      </w:tr>
      <w:tr w:rsidR="00CA7C36" w:rsidRPr="00CF278C" w14:paraId="3942A962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8ABE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OALPOKH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816F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5BBD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52A6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d. Ghulam Sarw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8D43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2F6B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2,13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E7F3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2,744</w:t>
            </w:r>
          </w:p>
        </w:tc>
      </w:tr>
      <w:tr w:rsidR="00CA7C36" w:rsidRPr="00CF278C" w14:paraId="69BAF6C1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8F72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OALPOKH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DA7B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82BE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9835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Masood Md. Naseem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hsen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006C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000C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9,39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A333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7,375</w:t>
            </w:r>
          </w:p>
        </w:tc>
      </w:tr>
      <w:tr w:rsidR="00CA7C36" w:rsidRPr="00CF278C" w14:paraId="6A2129B4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9320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lastRenderedPageBreak/>
              <w:t>HEMTABAD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1810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EAEE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8757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tyajit Barma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FFE4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A904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6,42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EE84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7,215</w:t>
            </w:r>
          </w:p>
        </w:tc>
      </w:tr>
      <w:tr w:rsidR="00CA7C36" w:rsidRPr="00CF278C" w14:paraId="7ACB5E6E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9D6A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EMTABAD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C8C9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AB1C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41F1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handim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903D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4B36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89,21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2887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9,757</w:t>
            </w:r>
          </w:p>
        </w:tc>
      </w:tr>
      <w:tr w:rsidR="00CA7C36" w:rsidRPr="00CF278C" w14:paraId="16E337DD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28A2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EMTABAD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C206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364B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B5F6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hupen Barman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8CA1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E9B7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,453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00C4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,293</w:t>
            </w:r>
          </w:p>
        </w:tc>
      </w:tr>
      <w:tr w:rsidR="00CA7C36" w:rsidRPr="00CF278C" w14:paraId="62D34DCB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2E4B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SLAM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DFD2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4A5F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0D44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bdul Karim Chowdhar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D24F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05B9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00,13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6A8B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7,440</w:t>
            </w:r>
          </w:p>
        </w:tc>
      </w:tr>
      <w:tr w:rsidR="00CA7C36" w:rsidRPr="00CF278C" w14:paraId="639CC4C7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C525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SLAM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0B00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DA1C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45A2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umyaroop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Mand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2BA7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7771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2,69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F7DD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9,230</w:t>
            </w:r>
          </w:p>
        </w:tc>
      </w:tr>
      <w:tr w:rsidR="00CA7C36" w:rsidRPr="00CF278C" w14:paraId="003BC693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5EE5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SLAMPU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6717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B38C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EB2C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adiqu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Islam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DDE3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2F52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,461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30B7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,485</w:t>
            </w:r>
          </w:p>
        </w:tc>
      </w:tr>
      <w:tr w:rsidR="00CA7C36" w:rsidRPr="00CF278C" w14:paraId="11C10282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DB01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TAH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884F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3066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992A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osaraf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ussen</w:t>
            </w:r>
            <w:proofErr w:type="spellEnd"/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D015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84DA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4,64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8CA2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3,975</w:t>
            </w:r>
          </w:p>
        </w:tc>
      </w:tr>
      <w:tr w:rsidR="00CA7C36" w:rsidRPr="00CF278C" w14:paraId="48317C5B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9E6C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TAH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6566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E650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741D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mit Kumar Kundu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5D60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1C81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0,67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5895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5,762</w:t>
            </w:r>
          </w:p>
        </w:tc>
      </w:tr>
      <w:tr w:rsidR="00CA7C36" w:rsidRPr="00CF278C" w14:paraId="4C51CFD1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C950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TAHA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E5C4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6D9B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CPI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C58F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rikumar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Mukherjee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CE64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9F0C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,90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6DFB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,668</w:t>
            </w:r>
          </w:p>
        </w:tc>
      </w:tr>
      <w:tr w:rsidR="00CA7C36" w:rsidRPr="00CF278C" w14:paraId="41E86F1A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E585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LIAGA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F21F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8162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743F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oume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Roy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82EF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F268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6,76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4FC1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1,820</w:t>
            </w:r>
          </w:p>
        </w:tc>
      </w:tr>
      <w:tr w:rsidR="00CA7C36" w:rsidRPr="00CF278C" w14:paraId="617DC8D8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B036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LIAGA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D45E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07CF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646A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Tap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Deb Singh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230D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97C3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4,94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EC2A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8,178</w:t>
            </w:r>
          </w:p>
        </w:tc>
      </w:tr>
      <w:tr w:rsidR="00CA7C36" w:rsidRPr="00CF278C" w14:paraId="47F67004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EFA6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LIAGA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85B5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5EFD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F5BB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Pravash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Sarkar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DFC9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095A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6,770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A359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2,766</w:t>
            </w:r>
          </w:p>
        </w:tc>
      </w:tr>
      <w:tr w:rsidR="00CA7C36" w:rsidRPr="00CF278C" w14:paraId="78C2E214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42FF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RANDIGH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0900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3894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6767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outam Pau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C390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4B48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16,594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FA4D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6,626</w:t>
            </w:r>
          </w:p>
        </w:tc>
      </w:tr>
      <w:tr w:rsidR="00CA7C36" w:rsidRPr="00CF278C" w14:paraId="32F62E4D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818A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RANDIGH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643B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F974B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C08B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ubhas Chandra Sinha    S/O: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aranarayan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Sinh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720A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DA90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9,96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92D28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0,822</w:t>
            </w:r>
          </w:p>
        </w:tc>
      </w:tr>
      <w:tr w:rsidR="00CA7C36" w:rsidRPr="00CF278C" w14:paraId="66F77538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B007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RANDIGHI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E7DF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2922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FB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D5820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Md.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Hafizul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Iqb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AB6C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34444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9,146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EB94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6,697</w:t>
            </w:r>
          </w:p>
        </w:tc>
      </w:tr>
      <w:tr w:rsidR="00CA7C36" w:rsidRPr="00CF278C" w14:paraId="3B43D4A3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8D2A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AIGA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69E1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CE75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JP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4245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rishna Kalyani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1E8E1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FD516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79,775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E5C3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0,748</w:t>
            </w:r>
          </w:p>
        </w:tc>
      </w:tr>
      <w:tr w:rsidR="00CA7C36" w:rsidRPr="00CF278C" w14:paraId="44F2282C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14F5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AIGA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D0263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164A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AIT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E7E6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Agarwal </w:t>
            </w:r>
            <w:proofErr w:type="spellStart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Kanaia</w:t>
            </w:r>
            <w:proofErr w:type="spellEnd"/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Lal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52B29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59EA2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59,027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3856A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41,829</w:t>
            </w:r>
          </w:p>
        </w:tc>
      </w:tr>
      <w:tr w:rsidR="00CA7C36" w:rsidRPr="00CF278C" w14:paraId="02629D06" w14:textId="77777777" w:rsidTr="00AE7CF4">
        <w:trPr>
          <w:cantSplit/>
          <w:jc w:val="center"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BF2B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RAIGANJ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AD19D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GE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82EEF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INC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D3175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Mohit Sengupta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F3CE7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05D3C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7,198</w:t>
            </w:r>
          </w:p>
        </w:tc>
        <w:tc>
          <w:tcPr>
            <w:tcW w:w="129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58F2E" w14:textId="77777777" w:rsidR="00CA7C36" w:rsidRPr="00CF278C" w:rsidRDefault="00CA7C36" w:rsidP="00AE7CF4">
            <w:pPr>
              <w:spacing w:before="100" w:after="100"/>
              <w:ind w:left="100" w:right="100"/>
              <w:jc w:val="both"/>
              <w:rPr>
                <w:rFonts w:ascii="Times New Roman" w:hAnsi="Times New Roman" w:cs="Times New Roman"/>
              </w:rPr>
            </w:pPr>
            <w:r w:rsidRPr="00CF278C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14,730</w:t>
            </w:r>
          </w:p>
        </w:tc>
      </w:tr>
    </w:tbl>
    <w:p w14:paraId="1DCF4A56" w14:textId="77777777" w:rsidR="0079126A" w:rsidRDefault="0079126A"/>
    <w:sectPr w:rsidR="0079126A" w:rsidSect="00AE7CF4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197017" w14:textId="77777777" w:rsidR="006C7C85" w:rsidRDefault="006C7C85" w:rsidP="00C72D96">
      <w:pPr>
        <w:spacing w:after="0" w:line="240" w:lineRule="auto"/>
      </w:pPr>
      <w:r>
        <w:separator/>
      </w:r>
    </w:p>
  </w:endnote>
  <w:endnote w:type="continuationSeparator" w:id="0">
    <w:p w14:paraId="4F92571F" w14:textId="77777777" w:rsidR="006C7C85" w:rsidRDefault="006C7C85" w:rsidP="00C72D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7CBC22" w14:textId="77777777" w:rsidR="006C7C85" w:rsidRDefault="006C7C85" w:rsidP="00C72D96">
      <w:pPr>
        <w:spacing w:after="0" w:line="240" w:lineRule="auto"/>
      </w:pPr>
      <w:r>
        <w:separator/>
      </w:r>
    </w:p>
  </w:footnote>
  <w:footnote w:type="continuationSeparator" w:id="0">
    <w:p w14:paraId="72AB3632" w14:textId="77777777" w:rsidR="006C7C85" w:rsidRDefault="006C7C85" w:rsidP="00C72D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86046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2D96"/>
    <w:rsid w:val="00032A25"/>
    <w:rsid w:val="000457F8"/>
    <w:rsid w:val="00287662"/>
    <w:rsid w:val="003E4590"/>
    <w:rsid w:val="0046715E"/>
    <w:rsid w:val="006C7C85"/>
    <w:rsid w:val="0079126A"/>
    <w:rsid w:val="00AE7CF4"/>
    <w:rsid w:val="00BF7F98"/>
    <w:rsid w:val="00C72D96"/>
    <w:rsid w:val="00CA7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85A9A8"/>
  <w15:chartTrackingRefBased/>
  <w15:docId w15:val="{3468F39B-3789-4033-9305-257790493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79126A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9126A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9126A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9126A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4472C4" w:themeColor="accent1"/>
      <w:sz w:val="24"/>
      <w:szCs w:val="24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9126A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4472C4" w:themeColor="accent1"/>
      <w:sz w:val="24"/>
      <w:szCs w:val="24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9126A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9126A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9126A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9126A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nhideWhenUsed/>
    <w:qFormat/>
    <w:rsid w:val="0079126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9126A"/>
  </w:style>
  <w:style w:type="character" w:customStyle="1" w:styleId="Heading1Char">
    <w:name w:val="Heading 1 Char"/>
    <w:basedOn w:val="DefaultParagraphFont"/>
    <w:link w:val="Heading1"/>
    <w:uiPriority w:val="9"/>
    <w:rsid w:val="0079126A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126A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9126A"/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9126A"/>
    <w:rPr>
      <w:rFonts w:asciiTheme="majorHAnsi" w:eastAsiaTheme="majorEastAsia" w:hAnsiTheme="majorHAnsi" w:cstheme="majorBidi"/>
      <w:bCs/>
      <w:i/>
      <w:color w:val="4472C4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9126A"/>
    <w:rPr>
      <w:rFonts w:asciiTheme="majorHAnsi" w:eastAsiaTheme="majorEastAsia" w:hAnsiTheme="majorHAnsi" w:cstheme="majorBidi"/>
      <w:iCs/>
      <w:color w:val="4472C4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9126A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9126A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9126A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79126A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79126A"/>
    <w:pPr>
      <w:spacing w:before="180" w:after="180" w:line="240" w:lineRule="auto"/>
    </w:pPr>
    <w:rPr>
      <w:sz w:val="24"/>
      <w:szCs w:val="24"/>
    </w:rPr>
  </w:style>
  <w:style w:type="table" w:customStyle="1" w:styleId="Table">
    <w:name w:val="Table"/>
    <w:semiHidden/>
    <w:unhideWhenUsed/>
    <w:qFormat/>
    <w:rsid w:val="0079126A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BodyText"/>
    <w:qFormat/>
    <w:rsid w:val="0079126A"/>
    <w:pPr>
      <w:spacing w:before="36" w:after="36" w:line="240" w:lineRule="auto"/>
    </w:pPr>
    <w:rPr>
      <w:sz w:val="24"/>
      <w:szCs w:val="24"/>
    </w:rPr>
  </w:style>
  <w:style w:type="paragraph" w:styleId="Title">
    <w:name w:val="Title"/>
    <w:basedOn w:val="Normal"/>
    <w:next w:val="BodyText"/>
    <w:link w:val="TitleChar"/>
    <w:qFormat/>
    <w:rsid w:val="0079126A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9126A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9126A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9126A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qFormat/>
    <w:rsid w:val="0079126A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79126A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79126A"/>
    <w:rPr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79126A"/>
    <w:pPr>
      <w:keepNext/>
      <w:keepLines/>
      <w:spacing w:before="300" w:after="300" w:line="240" w:lineRule="auto"/>
    </w:pPr>
    <w:rPr>
      <w:sz w:val="20"/>
      <w:szCs w:val="20"/>
    </w:rPr>
  </w:style>
  <w:style w:type="paragraph" w:styleId="Bibliography">
    <w:name w:val="Bibliography"/>
    <w:basedOn w:val="Normal"/>
    <w:qFormat/>
    <w:rsid w:val="0079126A"/>
    <w:pPr>
      <w:spacing w:after="200" w:line="240" w:lineRule="auto"/>
    </w:pPr>
    <w:rPr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rsid w:val="0079126A"/>
    <w:pPr>
      <w:spacing w:before="100" w:after="100" w:line="240" w:lineRule="auto"/>
      <w:ind w:left="480" w:right="480"/>
    </w:pPr>
    <w:rPr>
      <w:sz w:val="24"/>
      <w:szCs w:val="24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79126A"/>
    <w:pPr>
      <w:spacing w:after="20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79126A"/>
    <w:rPr>
      <w:sz w:val="24"/>
      <w:szCs w:val="24"/>
    </w:rPr>
  </w:style>
  <w:style w:type="paragraph" w:styleId="Caption">
    <w:name w:val="caption"/>
    <w:basedOn w:val="Normal"/>
    <w:link w:val="CaptionChar"/>
    <w:rsid w:val="0079126A"/>
    <w:pPr>
      <w:spacing w:after="120" w:line="240" w:lineRule="auto"/>
    </w:pPr>
    <w:rPr>
      <w:i/>
      <w:sz w:val="24"/>
      <w:szCs w:val="24"/>
    </w:rPr>
  </w:style>
  <w:style w:type="character" w:customStyle="1" w:styleId="CaptionChar">
    <w:name w:val="Caption Char"/>
    <w:basedOn w:val="DefaultParagraphFont"/>
    <w:link w:val="Caption"/>
    <w:rsid w:val="0079126A"/>
    <w:rPr>
      <w:i/>
      <w:sz w:val="24"/>
      <w:szCs w:val="24"/>
    </w:rPr>
  </w:style>
  <w:style w:type="character" w:customStyle="1" w:styleId="VerbatimChar">
    <w:name w:val="Verbatim Char"/>
    <w:basedOn w:val="CaptionChar"/>
    <w:link w:val="SourceCode"/>
    <w:rsid w:val="0079126A"/>
    <w:rPr>
      <w:rFonts w:ascii="Consolas" w:hAnsi="Consolas"/>
      <w:i/>
      <w:sz w:val="24"/>
      <w:szCs w:val="24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79126A"/>
    <w:pPr>
      <w:shd w:val="clear" w:color="auto" w:fill="F8F8F8"/>
      <w:wordWrap w:val="0"/>
      <w:spacing w:after="200" w:line="240" w:lineRule="auto"/>
    </w:pPr>
    <w:rPr>
      <w:rFonts w:ascii="Consolas" w:hAnsi="Consolas"/>
      <w:i/>
      <w:szCs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79126A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character" w:customStyle="1" w:styleId="CommentTextChar">
    <w:name w:val="Comment Text Char"/>
    <w:basedOn w:val="DefaultParagraphFont"/>
    <w:link w:val="CommentText"/>
    <w:semiHidden/>
    <w:rsid w:val="0079126A"/>
    <w:rPr>
      <w:sz w:val="20"/>
      <w:szCs w:val="20"/>
    </w:rPr>
  </w:style>
  <w:style w:type="paragraph" w:styleId="CommentText">
    <w:name w:val="annotation text"/>
    <w:basedOn w:val="Normal"/>
    <w:link w:val="CommentTextChar"/>
    <w:semiHidden/>
    <w:unhideWhenUsed/>
    <w:rsid w:val="0079126A"/>
    <w:pPr>
      <w:spacing w:after="200" w:line="240" w:lineRule="auto"/>
    </w:pPr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79126A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9126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60</Pages>
  <Words>7587</Words>
  <Characters>43252</Characters>
  <Application>Microsoft Office Word</Application>
  <DocSecurity>0</DocSecurity>
  <Lines>360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gh, Onkar A.</dc:creator>
  <cp:keywords/>
  <dc:description/>
  <cp:lastModifiedBy>Singh, Onkar A.</cp:lastModifiedBy>
  <cp:revision>27</cp:revision>
  <dcterms:created xsi:type="dcterms:W3CDTF">2021-07-31T16:54:00Z</dcterms:created>
  <dcterms:modified xsi:type="dcterms:W3CDTF">2021-07-31T17:57:00Z</dcterms:modified>
</cp:coreProperties>
</file>